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C1655" w14:textId="754616EA" w:rsidR="00DF53AD" w:rsidRDefault="00BE0701">
      <w:pPr>
        <w:spacing w:after="120" w:line="264" w:lineRule="auto"/>
      </w:pPr>
      <w:r>
        <w:rPr>
          <w:noProof/>
        </w:rPr>
        <w:drawing>
          <wp:anchor distT="0" distB="0" distL="114300" distR="114300" simplePos="0" relativeHeight="251655185" behindDoc="1" locked="0" layoutInCell="1" allowOverlap="1" wp14:anchorId="3C448060" wp14:editId="5F7A00DC">
            <wp:simplePos x="0" y="0"/>
            <wp:positionH relativeFrom="page">
              <wp:posOffset>-7951</wp:posOffset>
            </wp:positionH>
            <wp:positionV relativeFrom="paragraph">
              <wp:posOffset>807665</wp:posOffset>
            </wp:positionV>
            <wp:extent cx="7579663" cy="6148365"/>
            <wp:effectExtent l="0" t="0" r="2540" b="0"/>
            <wp:wrapNone/>
            <wp:docPr id="62" name="Picture 6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 ic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0027" cy="6148660"/>
                    </a:xfrm>
                    <a:prstGeom prst="rect">
                      <a:avLst/>
                    </a:prstGeom>
                    <a:noFill/>
                    <a:ln>
                      <a:noFill/>
                    </a:ln>
                  </pic:spPr>
                </pic:pic>
              </a:graphicData>
            </a:graphic>
            <wp14:sizeRelH relativeFrom="page">
              <wp14:pctWidth>0</wp14:pctWidth>
            </wp14:sizeRelH>
            <wp14:sizeRelV relativeFrom="page">
              <wp14:pctHeight>0</wp14:pctHeight>
            </wp14:sizeRelV>
          </wp:anchor>
        </w:drawing>
      </w:r>
      <w:r w:rsidR="00A17F86">
        <w:rPr>
          <w:noProof/>
        </w:rPr>
        <mc:AlternateContent>
          <mc:Choice Requires="wps">
            <w:drawing>
              <wp:anchor distT="45720" distB="45720" distL="114300" distR="114300" simplePos="0" relativeHeight="251655186" behindDoc="0" locked="0" layoutInCell="1" allowOverlap="1" wp14:anchorId="77E40DC2" wp14:editId="5E9E55BE">
                <wp:simplePos x="0" y="0"/>
                <wp:positionH relativeFrom="margin">
                  <wp:posOffset>323850</wp:posOffset>
                </wp:positionH>
                <wp:positionV relativeFrom="paragraph">
                  <wp:posOffset>918210</wp:posOffset>
                </wp:positionV>
                <wp:extent cx="5590800" cy="1404620"/>
                <wp:effectExtent l="0" t="0" r="0" b="508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0800" cy="1404620"/>
                        </a:xfrm>
                        <a:prstGeom prst="rect">
                          <a:avLst/>
                        </a:prstGeom>
                        <a:noFill/>
                        <a:ln w="9525">
                          <a:noFill/>
                          <a:miter lim="800000"/>
                          <a:headEnd/>
                          <a:tailEnd/>
                        </a:ln>
                      </wps:spPr>
                      <wps:txbx>
                        <w:txbxContent>
                          <w:p w14:paraId="2D5CD948" w14:textId="427ABC88" w:rsidR="00DF53AD" w:rsidRDefault="00C65364" w:rsidP="00DF53AD">
                            <w:pPr>
                              <w:pStyle w:val="Title"/>
                              <w:spacing w:line="276" w:lineRule="auto"/>
                            </w:pPr>
                            <w:r w:rsidRPr="00C65364">
                              <w:t xml:space="preserve">Interactive session </w:t>
                            </w:r>
                            <w:r w:rsidR="009762A4">
                              <w:t>4</w:t>
                            </w:r>
                            <w:r w:rsidRPr="00C65364">
                              <w:t>: Stakeholder analy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E40DC2" id="_x0000_t202" coordsize="21600,21600" o:spt="202" path="m,l,21600r21600,l21600,xe">
                <v:stroke joinstyle="miter"/>
                <v:path gradientshapeok="t" o:connecttype="rect"/>
              </v:shapetype>
              <v:shape id="Text Box 2" o:spid="_x0000_s1026" type="#_x0000_t202" style="position:absolute;margin-left:25.5pt;margin-top:72.3pt;width:440.2pt;height:110.6pt;z-index:25165518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" filled="f" stroked="f">
                <v:textbox style="mso-fit-shape-to-text:t">
                  <w:txbxContent>
                    <w:p w14:paraId="2D5CD948" w14:textId="427ABC88" w:rsidR="00DF53AD" w:rsidRDefault="00C65364" w:rsidP="00DF53AD">
                      <w:pPr>
                        <w:pStyle w:val="Title"/>
                        <w:spacing w:line="276" w:lineRule="auto"/>
                      </w:pPr>
                      <w:r w:rsidRPr="00C65364">
                        <w:t xml:space="preserve">Interactive session </w:t>
                      </w:r>
                      <w:r w:rsidR="009762A4">
                        <w:t>4</w:t>
                      </w:r>
                      <w:r w:rsidRPr="00C65364">
                        <w:t>: Stakeholder analysis</w:t>
                      </w:r>
                    </w:p>
                  </w:txbxContent>
                </v:textbox>
                <w10:wrap type="square" anchorx="margin"/>
              </v:shape>
            </w:pict>
          </mc:Fallback>
        </mc:AlternateContent>
      </w:r>
    </w:p>
    <w:p w14:paraId="5E0EF8DE" w14:textId="77777777" w:rsidR="00C65364" w:rsidRPr="00C65364" w:rsidRDefault="00C65364" w:rsidP="00C65364"/>
    <w:p w14:paraId="421ECBBB" w14:textId="692DF7FB" w:rsidR="00C65364" w:rsidRPr="00C65364" w:rsidRDefault="00C65364" w:rsidP="00C65364"/>
    <w:p w14:paraId="227242E7" w14:textId="67F141FF" w:rsidR="00C65364" w:rsidRPr="00C65364" w:rsidRDefault="00C65364" w:rsidP="00C65364"/>
    <w:p w14:paraId="25AB3466" w14:textId="4A6A5DCE" w:rsidR="00C65364" w:rsidRPr="00C65364" w:rsidRDefault="00C65364" w:rsidP="00C65364"/>
    <w:p w14:paraId="65631AF3" w14:textId="75B954FC" w:rsidR="00C65364" w:rsidRPr="00C65364" w:rsidRDefault="00C65364" w:rsidP="00C65364"/>
    <w:p w14:paraId="792CD641" w14:textId="0ED11978" w:rsidR="00C65364" w:rsidRPr="00C65364" w:rsidRDefault="00C65364" w:rsidP="00C65364"/>
    <w:p w14:paraId="397E2062" w14:textId="73520823" w:rsidR="00C65364" w:rsidRPr="00C65364" w:rsidRDefault="00C65364" w:rsidP="00C65364"/>
    <w:p w14:paraId="298F2315" w14:textId="6059D59B" w:rsidR="00C65364" w:rsidRPr="00C65364" w:rsidRDefault="00C65364" w:rsidP="00C65364"/>
    <w:p w14:paraId="376734C8" w14:textId="59C04E70" w:rsidR="00C65364" w:rsidRPr="00C65364" w:rsidRDefault="00C65364" w:rsidP="00C65364"/>
    <w:p w14:paraId="4F3DDABA" w14:textId="7FD78B6D" w:rsidR="00C65364" w:rsidRPr="00C65364" w:rsidRDefault="00C65364" w:rsidP="00C65364"/>
    <w:p w14:paraId="0BD46D56" w14:textId="60FE1BAA" w:rsidR="00C65364" w:rsidRPr="00C65364" w:rsidRDefault="00C65364" w:rsidP="00C65364"/>
    <w:p w14:paraId="33619BD7" w14:textId="1E675F31" w:rsidR="00C65364" w:rsidRPr="00C65364" w:rsidRDefault="00C65364" w:rsidP="00C65364"/>
    <w:p w14:paraId="3727F596" w14:textId="77777777" w:rsidR="00C65364" w:rsidRPr="00C65364" w:rsidRDefault="00C65364" w:rsidP="00C65364"/>
    <w:p w14:paraId="4E963053" w14:textId="77777777" w:rsidR="00C65364" w:rsidRPr="00C65364" w:rsidRDefault="00C65364" w:rsidP="00C65364"/>
    <w:p w14:paraId="1D376D0C" w14:textId="77777777" w:rsidR="00C65364" w:rsidRPr="00C65364" w:rsidRDefault="00C65364" w:rsidP="00C65364"/>
    <w:p w14:paraId="7A08D28B" w14:textId="77777777" w:rsidR="00C65364" w:rsidRPr="00C65364" w:rsidRDefault="00C65364" w:rsidP="00C65364"/>
    <w:p w14:paraId="7C149F77" w14:textId="7860A6EF" w:rsidR="00C65364" w:rsidRPr="00C65364" w:rsidRDefault="00C65364" w:rsidP="00C65364">
      <w:pPr>
        <w:rPr>
          <w:color w:val="FF0000"/>
        </w:rPr>
      </w:pPr>
    </w:p>
    <w:p w14:paraId="4BD0F6B2" w14:textId="60436BE6" w:rsidR="00C65364" w:rsidRPr="00C65364" w:rsidRDefault="00C65364" w:rsidP="00C65364"/>
    <w:p w14:paraId="2B4BAED7" w14:textId="2EF10A6C" w:rsidR="00C65364" w:rsidRPr="00C65364" w:rsidRDefault="001A13DB" w:rsidP="00C65364">
      <w:r>
        <w:rPr>
          <w:noProof/>
        </w:rPr>
        <mc:AlternateContent>
          <mc:Choice Requires="wpg">
            <w:drawing>
              <wp:anchor distT="0" distB="0" distL="114300" distR="114300" simplePos="0" relativeHeight="251664896" behindDoc="0" locked="0" layoutInCell="1" allowOverlap="1" wp14:anchorId="38F7DFEA" wp14:editId="7029A4C7">
                <wp:simplePos x="0" y="0"/>
                <wp:positionH relativeFrom="margin">
                  <wp:align>center</wp:align>
                </wp:positionH>
                <wp:positionV relativeFrom="paragraph">
                  <wp:posOffset>368300</wp:posOffset>
                </wp:positionV>
                <wp:extent cx="6241415" cy="571500"/>
                <wp:effectExtent l="0" t="0" r="6985" b="0"/>
                <wp:wrapNone/>
                <wp:docPr id="96732399" name="Group 96732399"/>
                <wp:cNvGraphicFramePr/>
                <a:graphic xmlns:a="http://schemas.openxmlformats.org/drawingml/2006/main">
                  <a:graphicData uri="http://schemas.microsoft.com/office/word/2010/wordprocessingGroup">
                    <wpg:wgp>
                      <wpg:cNvGrpSpPr/>
                      <wpg:grpSpPr>
                        <a:xfrm>
                          <a:off x="0" y="0"/>
                          <a:ext cx="6241415" cy="571500"/>
                          <a:chOff x="0" y="0"/>
                          <a:chExt cx="6242009" cy="571566"/>
                        </a:xfrm>
                      </wpg:grpSpPr>
                      <pic:pic xmlns:pic="http://schemas.openxmlformats.org/drawingml/2006/picture">
                        <pic:nvPicPr>
                          <pic:cNvPr id="24" name="Picture 24" descr="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892634" y="35626"/>
                            <a:ext cx="1349375" cy="535940"/>
                          </a:xfrm>
                          <a:prstGeom prst="rect">
                            <a:avLst/>
                          </a:prstGeom>
                          <a:noFill/>
                          <a:ln>
                            <a:noFill/>
                          </a:ln>
                        </pic:spPr>
                      </pic:pic>
                      <pic:pic xmlns:pic="http://schemas.openxmlformats.org/drawingml/2006/picture">
                        <pic:nvPicPr>
                          <pic:cNvPr id="14" name="Picture 13" descr="A green logo with text&#10;&#10;Description automatically generated">
                            <a:extLst>
                              <a:ext uri="{FF2B5EF4-FFF2-40B4-BE49-F238E27FC236}">
                                <a16:creationId xmlns:a16="http://schemas.microsoft.com/office/drawing/2014/main" id="{3ADE0BB0-65B8-BF55-9888-78029C190853}"/>
                              </a:ext>
                            </a:extLst>
                          </pic:cNvPr>
                          <pic:cNvPicPr>
                            <a:picLocks noChangeAspect="1"/>
                          </pic:cNvPicPr>
                        </pic:nvPicPr>
                        <pic:blipFill>
                          <a:blip r:embed="rId14"/>
                          <a:stretch>
                            <a:fillRect/>
                          </a:stretch>
                        </pic:blipFill>
                        <pic:spPr>
                          <a:xfrm>
                            <a:off x="0" y="11876"/>
                            <a:ext cx="1472565" cy="539750"/>
                          </a:xfrm>
                          <a:prstGeom prst="rect">
                            <a:avLst/>
                          </a:prstGeom>
                        </pic:spPr>
                      </pic:pic>
                      <pic:pic xmlns:pic="http://schemas.openxmlformats.org/drawingml/2006/picture">
                        <pic:nvPicPr>
                          <pic:cNvPr id="4" name="Picture 3" descr="A blue and black logo&#10;&#10;Description automatically generated">
                            <a:extLst>
                              <a:ext uri="{FF2B5EF4-FFF2-40B4-BE49-F238E27FC236}">
                                <a16:creationId xmlns:a16="http://schemas.microsoft.com/office/drawing/2014/main" id="{377E0A16-0550-96FE-E1E0-C947D8E72B96}"/>
                              </a:ext>
                            </a:extLst>
                          </pic:cNvPr>
                          <pic:cNvPicPr>
                            <a:picLocks noChangeAspect="1"/>
                          </pic:cNvPicPr>
                        </pic:nvPicPr>
                        <pic:blipFill>
                          <a:blip r:embed="rId15"/>
                          <a:stretch>
                            <a:fillRect/>
                          </a:stretch>
                        </pic:blipFill>
                        <pic:spPr>
                          <a:xfrm>
                            <a:off x="3384467" y="0"/>
                            <a:ext cx="1089025" cy="571500"/>
                          </a:xfrm>
                          <a:prstGeom prst="rect">
                            <a:avLst/>
                          </a:prstGeom>
                        </pic:spPr>
                      </pic:pic>
                      <pic:pic xmlns:pic="http://schemas.openxmlformats.org/drawingml/2006/picture">
                        <pic:nvPicPr>
                          <pic:cNvPr id="10" name="Picture 9">
                            <a:extLst>
                              <a:ext uri="{FF2B5EF4-FFF2-40B4-BE49-F238E27FC236}">
                                <a16:creationId xmlns:a16="http://schemas.microsoft.com/office/drawing/2014/main" id="{6D2E0680-A300-BCFD-985B-C375D0AB5365}"/>
                              </a:ext>
                            </a:extLst>
                          </pic:cNvPr>
                          <pic:cNvPicPr>
                            <a:picLocks noChangeAspect="1"/>
                          </pic:cNvPicPr>
                        </pic:nvPicPr>
                        <pic:blipFill rotWithShape="1">
                          <a:blip r:embed="rId16"/>
                          <a:srcRect l="15380" t="4448" r="13417" b="21424"/>
                          <a:stretch/>
                        </pic:blipFill>
                        <pic:spPr>
                          <a:xfrm>
                            <a:off x="1888177" y="11876"/>
                            <a:ext cx="1089025" cy="539750"/>
                          </a:xfrm>
                          <a:prstGeom prst="rect">
                            <a:avLst/>
                          </a:prstGeom>
                        </pic:spPr>
                      </pic:pic>
                    </wpg:wgp>
                  </a:graphicData>
                </a:graphic>
              </wp:anchor>
            </w:drawing>
          </mc:Choice>
          <mc:Fallback>
            <w:pict>
              <v:group w14:anchorId="7958D535" id="Group 96732399" o:spid="_x0000_s1026" style="position:absolute;margin-left:0;margin-top:29pt;width:491.45pt;height:45pt;z-index:251664896;mso-position-horizontal:center;mso-position-horizontal-relative:margin" coordsize="62420,571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IgwDgAA&#10;AAAAAAAAdEQYBw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IgwDgAA&#10;AAAAAAAAdEQYBw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alt="Text&#10;&#10;Description automatically generated" style="position:absolute;left:48926;top:356;width:13494;height:5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">
                  <v:imagedata r:id="rId17" o:title="Text&#10;&#10;Description automatically generated"/>
                </v:shape>
                <v:shape id="Picture 13" o:spid="_x0000_s1028" type="#_x0000_t75" alt="A green logo with text&#10;&#10;Description automatically generated" style="position:absolute;top:118;width:14725;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">
                  <v:imagedata r:id="rId18" o:title="A green logo with text&#10;&#10;Description automatically generated"/>
                </v:shape>
                <v:shape id="Picture 3" o:spid="_x0000_s1029" type="#_x0000_t75" alt="A blue and black logo&#10;&#10;Description automatically generated" style="position:absolute;left:33844;width:10890;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">
                  <v:imagedata r:id="rId19" o:title="A blue and black logo&#10;&#10;Description automatically generated"/>
                </v:shape>
                <v:shape id="Picture 9" o:spid="_x0000_s1030" type="#_x0000_t75" style="position:absolute;left:18881;top:118;width:10891;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">
                  <v:imagedata r:id="rId20" o:title="" croptop="2915f" cropbottom="14040f" cropleft="10079f" cropright="8793f"/>
                </v:shape>
                <w10:wrap anchorx="margin"/>
              </v:group>
            </w:pict>
          </mc:Fallback>
        </mc:AlternateContent>
      </w:r>
    </w:p>
    <w:p w14:paraId="57924091" w14:textId="4700C226" w:rsidR="00C65364" w:rsidRPr="00C65364" w:rsidRDefault="00C65364" w:rsidP="00C65364">
      <w:pPr>
        <w:sectPr w:rsidR="00C65364" w:rsidRPr="00C65364" w:rsidSect="00AC65B2">
          <w:headerReference w:type="default" r:id="rId21"/>
          <w:footerReference w:type="default" r:id="rId22"/>
          <w:headerReference w:type="first" r:id="rId23"/>
          <w:footerReference w:type="first" r:id="rId24"/>
          <w:pgSz w:w="11906" w:h="16838"/>
          <w:pgMar w:top="1440" w:right="1440" w:bottom="1440" w:left="1440" w:header="964" w:footer="708" w:gutter="0"/>
          <w:pgNumType w:start="1"/>
          <w:cols w:space="708"/>
          <w:titlePg/>
          <w:docGrid w:linePitch="360"/>
        </w:sectPr>
      </w:pPr>
    </w:p>
    <w:p w14:paraId="26571FBD" w14:textId="77777777" w:rsidR="00C65364" w:rsidRDefault="00C65364" w:rsidP="00C65364">
      <w:pPr>
        <w:pStyle w:val="Heading1"/>
      </w:pPr>
      <w:r>
        <w:rPr>
          <w:noProof/>
        </w:rPr>
        <w:lastRenderedPageBreak/>
        <mc:AlternateContent>
          <mc:Choice Requires="wps">
            <w:drawing>
              <wp:anchor distT="45720" distB="45720" distL="114300" distR="114300" simplePos="0" relativeHeight="251662848" behindDoc="0" locked="0" layoutInCell="1" allowOverlap="1" wp14:anchorId="03959A32" wp14:editId="1D49151B">
                <wp:simplePos x="0" y="0"/>
                <wp:positionH relativeFrom="margin">
                  <wp:posOffset>-4633639</wp:posOffset>
                </wp:positionH>
                <wp:positionV relativeFrom="margin">
                  <wp:posOffset>-48217017</wp:posOffset>
                </wp:positionV>
                <wp:extent cx="5226685" cy="8972550"/>
                <wp:effectExtent l="0" t="0" r="0" b="0"/>
                <wp:wrapSquare wrapText="bothSides"/>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6685" cy="8972550"/>
                        </a:xfrm>
                        <a:prstGeom prst="rect">
                          <a:avLst/>
                        </a:prstGeom>
                        <a:solidFill>
                          <a:srgbClr val="004C82">
                            <a:alpha val="50196"/>
                          </a:srgbClr>
                        </a:solidFill>
                        <a:ln w="9525">
                          <a:noFill/>
                          <a:miter lim="800000"/>
                          <a:headEnd/>
                          <a:tailEnd/>
                        </a:ln>
                      </wps:spPr>
                      <wps:txbx>
                        <w:txbxContent>
                          <w:sdt>
                            <w:sdtPr>
                              <w:rPr>
                                <w:rFonts w:asciiTheme="minorHAnsi" w:eastAsiaTheme="minorHAnsi" w:hAnsiTheme="minorHAnsi" w:cstheme="minorBidi"/>
                                <w:b w:val="0"/>
                                <w:color w:val="auto"/>
                                <w:sz w:val="22"/>
                                <w:szCs w:val="20"/>
                              </w:rPr>
                              <w:id w:val="1402179851"/>
                              <w:docPartObj>
                                <w:docPartGallery w:val="Table of Contents"/>
                                <w:docPartUnique/>
                              </w:docPartObj>
                            </w:sdtPr>
                            <w:sdtEndPr>
                              <w:rPr>
                                <w:bCs/>
                                <w:noProof/>
                              </w:rPr>
                            </w:sdtEndPr>
                            <w:sdtContent>
                              <w:p w14:paraId="1BD1C95C" w14:textId="77777777" w:rsidR="00C65364" w:rsidRPr="0023322D" w:rsidRDefault="00C65364" w:rsidP="00C65364">
                                <w:pPr>
                                  <w:pStyle w:val="TOCHeading"/>
                                  <w:pBdr>
                                    <w:bottom w:val="none" w:sz="0" w:space="0" w:color="auto"/>
                                  </w:pBdr>
                                  <w:spacing w:line="360" w:lineRule="auto"/>
                                  <w:rPr>
                                    <w:color w:val="FFFFFF"/>
                                    <w:sz w:val="44"/>
                                    <w:szCs w:val="44"/>
                                  </w:rPr>
                                </w:pPr>
                                <w:r w:rsidRPr="0023322D">
                                  <w:rPr>
                                    <w:color w:val="FFFFFF"/>
                                    <w:sz w:val="44"/>
                                    <w:szCs w:val="44"/>
                                  </w:rPr>
                                  <w:t xml:space="preserve">Contents </w:t>
                                </w:r>
                                <w:r w:rsidRPr="003C28BC">
                                  <w:rPr>
                                    <w:b w:val="0"/>
                                    <w:bCs/>
                                    <w:color w:val="FFFFFF"/>
                                    <w:sz w:val="44"/>
                                    <w:szCs w:val="44"/>
                                  </w:rPr>
                                  <w:t>[option 2</w:t>
                                </w:r>
                                <w:r>
                                  <w:rPr>
                                    <w:b w:val="0"/>
                                    <w:bCs/>
                                    <w:color w:val="FFFFFF"/>
                                    <w:sz w:val="44"/>
                                    <w:szCs w:val="44"/>
                                  </w:rPr>
                                  <w:t xml:space="preserve"> continued</w:t>
                                </w:r>
                                <w:r w:rsidRPr="003C28BC">
                                  <w:rPr>
                                    <w:b w:val="0"/>
                                    <w:bCs/>
                                    <w:color w:val="FFFFFF"/>
                                    <w:sz w:val="44"/>
                                    <w:szCs w:val="44"/>
                                  </w:rPr>
                                  <w:t>]</w:t>
                                </w:r>
                              </w:p>
                              <w:p w14:paraId="5A269AC6" w14:textId="77777777" w:rsidR="00C65364" w:rsidRPr="0023322D" w:rsidRDefault="00C65364" w:rsidP="00C65364">
                                <w:pPr>
                                  <w:pStyle w:val="TOC1"/>
                                  <w:rPr>
                                    <w:rFonts w:asciiTheme="minorHAnsi" w:eastAsiaTheme="minorEastAsia" w:hAnsiTheme="minorHAnsi" w:cstheme="minorBidi"/>
                                    <w:b w:val="0"/>
                                    <w:color w:val="FFFFFF"/>
                                    <w:sz w:val="22"/>
                                    <w:szCs w:val="22"/>
                                    <w:lang w:eastAsia="en-GB"/>
                                  </w:rPr>
                                </w:pPr>
                                <w:r w:rsidRPr="0023322D">
                                  <w:rPr>
                                    <w:noProof w:val="0"/>
                                    <w:color w:val="FFFFFF"/>
                                    <w:sz w:val="32"/>
                                  </w:rPr>
                                  <w:fldChar w:fldCharType="begin"/>
                                </w:r>
                                <w:r w:rsidRPr="0023322D">
                                  <w:rPr>
                                    <w:color w:val="FFFFFF"/>
                                  </w:rPr>
                                  <w:instrText xml:space="preserve"> TOC \o "1-3" \h \z \u </w:instrText>
                                </w:r>
                                <w:r w:rsidRPr="0023322D">
                                  <w:rPr>
                                    <w:noProof w:val="0"/>
                                    <w:color w:val="FFFFFF"/>
                                    <w:sz w:val="32"/>
                                  </w:rPr>
                                  <w:fldChar w:fldCharType="separate"/>
                                </w:r>
                                <w:hyperlink w:anchor="_Toc75269038" w:history="1">
                                  <w:bookmarkStart w:id="0" w:name="_Toc77934326"/>
                                  <w:bookmarkStart w:id="1" w:name="_Toc77934375"/>
                                  <w:bookmarkStart w:id="2" w:name="_Toc77934629"/>
                                  <w:bookmarkStart w:id="3" w:name="_Toc77934695"/>
                                  <w:bookmarkStart w:id="4" w:name="_Toc77934794"/>
                                  <w:bookmarkStart w:id="5" w:name="_Toc78453845"/>
                                  <w:bookmarkStart w:id="6" w:name="_Toc78453940"/>
                                  <w:bookmarkStart w:id="7" w:name="_Toc78454029"/>
                                  <w:bookmarkStart w:id="8" w:name="_Toc78454179"/>
                                  <w:bookmarkStart w:id="9" w:name="_Toc79145626"/>
                                  <w:r w:rsidRPr="0023322D">
                                    <w:rPr>
                                      <w:rStyle w:val="Hyperlink"/>
                                      <w:color w:val="FFFFFF"/>
                                    </w:rPr>
                                    <w:t>Heading 1</w:t>
                                  </w:r>
                                  <w:r w:rsidRPr="0023322D">
                                    <w:rPr>
                                      <w:webHidden/>
                                      <w:color w:val="FFFFFF"/>
                                    </w:rPr>
                                    <w:tab/>
                                  </w:r>
                                  <w:r w:rsidRPr="0023322D">
                                    <w:rPr>
                                      <w:webHidden/>
                                      <w:color w:val="FFFFFF"/>
                                    </w:rPr>
                                    <w:fldChar w:fldCharType="begin"/>
                                  </w:r>
                                  <w:r w:rsidRPr="0023322D">
                                    <w:rPr>
                                      <w:webHidden/>
                                      <w:color w:val="FFFFFF"/>
                                    </w:rPr>
                                    <w:instrText xml:space="preserve"> PAGEREF _Toc75269038 \h </w:instrText>
                                  </w:r>
                                  <w:r w:rsidRPr="0023322D">
                                    <w:rPr>
                                      <w:webHidden/>
                                      <w:color w:val="FFFFFF"/>
                                    </w:rPr>
                                  </w:r>
                                  <w:r w:rsidRPr="0023322D">
                                    <w:rPr>
                                      <w:webHidden/>
                                      <w:color w:val="FFFFFF"/>
                                    </w:rPr>
                                    <w:fldChar w:fldCharType="separate"/>
                                  </w:r>
                                  <w:r>
                                    <w:rPr>
                                      <w:b w:val="0"/>
                                      <w:bCs/>
                                      <w:webHidden/>
                                      <w:color w:val="FFFFFF"/>
                                      <w:lang w:val="en-US"/>
                                    </w:rPr>
                                    <w:t>Error! Bookmark not defined.</w:t>
                                  </w:r>
                                  <w:bookmarkEnd w:id="0"/>
                                  <w:bookmarkEnd w:id="1"/>
                                  <w:bookmarkEnd w:id="2"/>
                                  <w:bookmarkEnd w:id="3"/>
                                  <w:bookmarkEnd w:id="4"/>
                                  <w:bookmarkEnd w:id="5"/>
                                  <w:bookmarkEnd w:id="6"/>
                                  <w:bookmarkEnd w:id="7"/>
                                  <w:bookmarkEnd w:id="8"/>
                                  <w:bookmarkEnd w:id="9"/>
                                  <w:r w:rsidRPr="0023322D">
                                    <w:rPr>
                                      <w:webHidden/>
                                      <w:color w:val="FFFFFF"/>
                                    </w:rPr>
                                    <w:fldChar w:fldCharType="end"/>
                                  </w:r>
                                </w:hyperlink>
                              </w:p>
                              <w:p w14:paraId="160C7B4B" w14:textId="77777777" w:rsidR="00C65364" w:rsidRPr="0023322D" w:rsidRDefault="003D6A3D" w:rsidP="00C65364">
                                <w:pPr>
                                  <w:pStyle w:val="TOC2"/>
                                  <w:rPr>
                                    <w:rFonts w:asciiTheme="minorHAnsi" w:eastAsiaTheme="minorEastAsia" w:hAnsiTheme="minorHAnsi" w:cstheme="minorBidi"/>
                                    <w:color w:val="FFFFFF"/>
                                    <w:sz w:val="22"/>
                                    <w:szCs w:val="22"/>
                                    <w:lang w:eastAsia="en-GB"/>
                                  </w:rPr>
                                </w:pPr>
                                <w:hyperlink w:anchor="_Toc75269039" w:history="1">
                                  <w:bookmarkStart w:id="10" w:name="_Toc77934327"/>
                                  <w:bookmarkStart w:id="11" w:name="_Toc77934376"/>
                                  <w:bookmarkStart w:id="12" w:name="_Toc77934630"/>
                                  <w:bookmarkStart w:id="13" w:name="_Toc77934696"/>
                                  <w:bookmarkStart w:id="14" w:name="_Toc77934795"/>
                                  <w:bookmarkStart w:id="15" w:name="_Toc78453846"/>
                                  <w:bookmarkStart w:id="16" w:name="_Toc78453941"/>
                                  <w:bookmarkStart w:id="17" w:name="_Toc78454030"/>
                                  <w:bookmarkStart w:id="18" w:name="_Toc78454180"/>
                                  <w:bookmarkStart w:id="19" w:name="_Toc79145627"/>
                                  <w:r w:rsidR="00C65364" w:rsidRPr="0023322D">
                                    <w:rPr>
                                      <w:rStyle w:val="Hyperlink"/>
                                      <w:color w:val="FFFFFF"/>
                                    </w:rPr>
                                    <w:t>Heading 2</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39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10"/>
                                  <w:bookmarkEnd w:id="11"/>
                                  <w:bookmarkEnd w:id="12"/>
                                  <w:bookmarkEnd w:id="13"/>
                                  <w:bookmarkEnd w:id="14"/>
                                  <w:bookmarkEnd w:id="15"/>
                                  <w:bookmarkEnd w:id="16"/>
                                  <w:bookmarkEnd w:id="17"/>
                                  <w:bookmarkEnd w:id="18"/>
                                  <w:bookmarkEnd w:id="19"/>
                                  <w:r w:rsidR="00C65364" w:rsidRPr="0023322D">
                                    <w:rPr>
                                      <w:webHidden/>
                                      <w:color w:val="FFFFFF"/>
                                    </w:rPr>
                                    <w:fldChar w:fldCharType="end"/>
                                  </w:r>
                                </w:hyperlink>
                              </w:p>
                              <w:p w14:paraId="77E2AC28" w14:textId="77777777" w:rsidR="00C65364" w:rsidRPr="0023322D" w:rsidRDefault="003D6A3D" w:rsidP="00C65364">
                                <w:pPr>
                                  <w:pStyle w:val="TOC3"/>
                                  <w:rPr>
                                    <w:rFonts w:asciiTheme="minorHAnsi" w:eastAsiaTheme="minorEastAsia" w:hAnsiTheme="minorHAnsi" w:cstheme="minorBidi"/>
                                    <w:color w:val="FFFFFF"/>
                                    <w:sz w:val="22"/>
                                    <w:szCs w:val="22"/>
                                    <w:lang w:eastAsia="en-GB"/>
                                  </w:rPr>
                                </w:pPr>
                                <w:hyperlink w:anchor="_Toc75269040" w:history="1">
                                  <w:bookmarkStart w:id="20" w:name="_Toc77934328"/>
                                  <w:bookmarkStart w:id="21" w:name="_Toc77934377"/>
                                  <w:bookmarkStart w:id="22" w:name="_Toc77934631"/>
                                  <w:bookmarkStart w:id="23" w:name="_Toc77934697"/>
                                  <w:bookmarkStart w:id="24" w:name="_Toc77934796"/>
                                  <w:bookmarkStart w:id="25" w:name="_Toc78453847"/>
                                  <w:bookmarkStart w:id="26" w:name="_Toc78453942"/>
                                  <w:bookmarkStart w:id="27" w:name="_Toc78454031"/>
                                  <w:bookmarkStart w:id="28" w:name="_Toc78454181"/>
                                  <w:bookmarkStart w:id="29" w:name="_Toc79145628"/>
                                  <w:r w:rsidR="00C65364" w:rsidRPr="0023322D">
                                    <w:rPr>
                                      <w:rStyle w:val="Hyperlink"/>
                                      <w:color w:val="FFFFFF"/>
                                    </w:rPr>
                                    <w:t>Heading 3</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0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20"/>
                                  <w:bookmarkEnd w:id="21"/>
                                  <w:bookmarkEnd w:id="22"/>
                                  <w:bookmarkEnd w:id="23"/>
                                  <w:bookmarkEnd w:id="24"/>
                                  <w:bookmarkEnd w:id="25"/>
                                  <w:bookmarkEnd w:id="26"/>
                                  <w:bookmarkEnd w:id="27"/>
                                  <w:bookmarkEnd w:id="28"/>
                                  <w:bookmarkEnd w:id="29"/>
                                  <w:r w:rsidR="00C65364" w:rsidRPr="0023322D">
                                    <w:rPr>
                                      <w:webHidden/>
                                      <w:color w:val="FFFFFF"/>
                                    </w:rPr>
                                    <w:fldChar w:fldCharType="end"/>
                                  </w:r>
                                </w:hyperlink>
                              </w:p>
                              <w:p w14:paraId="4DF37869" w14:textId="77777777" w:rsidR="00C65364" w:rsidRPr="0023322D" w:rsidRDefault="003D6A3D" w:rsidP="00C65364">
                                <w:pPr>
                                  <w:pStyle w:val="TOC2"/>
                                  <w:rPr>
                                    <w:rFonts w:asciiTheme="minorHAnsi" w:eastAsiaTheme="minorEastAsia" w:hAnsiTheme="minorHAnsi" w:cstheme="minorBidi"/>
                                    <w:color w:val="FFFFFF"/>
                                    <w:sz w:val="22"/>
                                    <w:szCs w:val="22"/>
                                    <w:lang w:eastAsia="en-GB"/>
                                  </w:rPr>
                                </w:pPr>
                                <w:hyperlink w:anchor="_Toc75269041" w:history="1">
                                  <w:bookmarkStart w:id="30" w:name="_Toc77934329"/>
                                  <w:bookmarkStart w:id="31" w:name="_Toc77934378"/>
                                  <w:bookmarkStart w:id="32" w:name="_Toc77934632"/>
                                  <w:bookmarkStart w:id="33" w:name="_Toc77934698"/>
                                  <w:bookmarkStart w:id="34" w:name="_Toc77934797"/>
                                  <w:bookmarkStart w:id="35" w:name="_Toc78453848"/>
                                  <w:bookmarkStart w:id="36" w:name="_Toc78453943"/>
                                  <w:bookmarkStart w:id="37" w:name="_Toc78454032"/>
                                  <w:bookmarkStart w:id="38" w:name="_Toc78454182"/>
                                  <w:bookmarkStart w:id="39" w:name="_Toc79145629"/>
                                  <w:r w:rsidR="00C65364" w:rsidRPr="0023322D">
                                    <w:rPr>
                                      <w:rStyle w:val="Hyperlink"/>
                                      <w:color w:val="FFFFFF"/>
                                    </w:rPr>
                                    <w:t>Heading 2</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1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30"/>
                                  <w:bookmarkEnd w:id="31"/>
                                  <w:bookmarkEnd w:id="32"/>
                                  <w:bookmarkEnd w:id="33"/>
                                  <w:bookmarkEnd w:id="34"/>
                                  <w:bookmarkEnd w:id="35"/>
                                  <w:bookmarkEnd w:id="36"/>
                                  <w:bookmarkEnd w:id="37"/>
                                  <w:bookmarkEnd w:id="38"/>
                                  <w:bookmarkEnd w:id="39"/>
                                  <w:r w:rsidR="00C65364" w:rsidRPr="0023322D">
                                    <w:rPr>
                                      <w:webHidden/>
                                      <w:color w:val="FFFFFF"/>
                                    </w:rPr>
                                    <w:fldChar w:fldCharType="end"/>
                                  </w:r>
                                </w:hyperlink>
                              </w:p>
                              <w:p w14:paraId="105F33FB" w14:textId="77777777" w:rsidR="00C65364" w:rsidRPr="0023322D" w:rsidRDefault="003D6A3D" w:rsidP="00C65364">
                                <w:pPr>
                                  <w:pStyle w:val="TOC3"/>
                                  <w:rPr>
                                    <w:rFonts w:asciiTheme="minorHAnsi" w:eastAsiaTheme="minorEastAsia" w:hAnsiTheme="minorHAnsi" w:cstheme="minorBidi"/>
                                    <w:color w:val="FFFFFF"/>
                                    <w:sz w:val="22"/>
                                    <w:szCs w:val="22"/>
                                    <w:lang w:eastAsia="en-GB"/>
                                  </w:rPr>
                                </w:pPr>
                                <w:hyperlink w:anchor="_Toc75269042" w:history="1">
                                  <w:bookmarkStart w:id="40" w:name="_Toc77934330"/>
                                  <w:bookmarkStart w:id="41" w:name="_Toc77934379"/>
                                  <w:bookmarkStart w:id="42" w:name="_Toc77934633"/>
                                  <w:bookmarkStart w:id="43" w:name="_Toc77934699"/>
                                  <w:bookmarkStart w:id="44" w:name="_Toc77934798"/>
                                  <w:bookmarkStart w:id="45" w:name="_Toc78453849"/>
                                  <w:bookmarkStart w:id="46" w:name="_Toc78453944"/>
                                  <w:bookmarkStart w:id="47" w:name="_Toc78454033"/>
                                  <w:bookmarkStart w:id="48" w:name="_Toc78454183"/>
                                  <w:bookmarkStart w:id="49" w:name="_Toc79145630"/>
                                  <w:r w:rsidR="00C65364" w:rsidRPr="0023322D">
                                    <w:rPr>
                                      <w:rStyle w:val="Hyperlink"/>
                                      <w:color w:val="FFFFFF"/>
                                    </w:rPr>
                                    <w:t>Heading 3</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2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40"/>
                                  <w:bookmarkEnd w:id="41"/>
                                  <w:bookmarkEnd w:id="42"/>
                                  <w:bookmarkEnd w:id="43"/>
                                  <w:bookmarkEnd w:id="44"/>
                                  <w:bookmarkEnd w:id="45"/>
                                  <w:bookmarkEnd w:id="46"/>
                                  <w:bookmarkEnd w:id="47"/>
                                  <w:bookmarkEnd w:id="48"/>
                                  <w:bookmarkEnd w:id="49"/>
                                  <w:r w:rsidR="00C65364" w:rsidRPr="0023322D">
                                    <w:rPr>
                                      <w:webHidden/>
                                      <w:color w:val="FFFFFF"/>
                                    </w:rPr>
                                    <w:fldChar w:fldCharType="end"/>
                                  </w:r>
                                </w:hyperlink>
                              </w:p>
                              <w:p w14:paraId="2F59E3E0"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3" w:history="1">
                                  <w:bookmarkStart w:id="50" w:name="_Toc77934331"/>
                                  <w:bookmarkStart w:id="51" w:name="_Toc77934380"/>
                                  <w:bookmarkStart w:id="52" w:name="_Toc77934634"/>
                                  <w:bookmarkStart w:id="53" w:name="_Toc77934700"/>
                                  <w:bookmarkStart w:id="54" w:name="_Toc77934799"/>
                                  <w:bookmarkStart w:id="55" w:name="_Toc78453850"/>
                                  <w:bookmarkStart w:id="56" w:name="_Toc78453945"/>
                                  <w:bookmarkStart w:id="57" w:name="_Toc78454034"/>
                                  <w:bookmarkStart w:id="58" w:name="_Toc78454184"/>
                                  <w:bookmarkStart w:id="59" w:name="_Toc79145631"/>
                                  <w:r w:rsidR="00C65364" w:rsidRPr="0023322D">
                                    <w:rPr>
                                      <w:rStyle w:val="Hyperlink"/>
                                      <w:color w:val="FFFFFF"/>
                                    </w:rPr>
                                    <w:t>Figures and chart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3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50"/>
                                  <w:bookmarkEnd w:id="51"/>
                                  <w:bookmarkEnd w:id="52"/>
                                  <w:bookmarkEnd w:id="53"/>
                                  <w:bookmarkEnd w:id="54"/>
                                  <w:bookmarkEnd w:id="55"/>
                                  <w:bookmarkEnd w:id="56"/>
                                  <w:bookmarkEnd w:id="57"/>
                                  <w:bookmarkEnd w:id="58"/>
                                  <w:bookmarkEnd w:id="59"/>
                                  <w:r w:rsidR="00C65364" w:rsidRPr="0023322D">
                                    <w:rPr>
                                      <w:webHidden/>
                                      <w:color w:val="FFFFFF"/>
                                    </w:rPr>
                                    <w:fldChar w:fldCharType="end"/>
                                  </w:r>
                                </w:hyperlink>
                              </w:p>
                              <w:p w14:paraId="2687CAFD"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4" w:history="1">
                                  <w:bookmarkStart w:id="60" w:name="_Toc77934332"/>
                                  <w:bookmarkStart w:id="61" w:name="_Toc77934381"/>
                                  <w:bookmarkStart w:id="62" w:name="_Toc77934635"/>
                                  <w:bookmarkStart w:id="63" w:name="_Toc77934701"/>
                                  <w:bookmarkStart w:id="64" w:name="_Toc77934800"/>
                                  <w:bookmarkStart w:id="65" w:name="_Toc78453851"/>
                                  <w:bookmarkStart w:id="66" w:name="_Toc78453946"/>
                                  <w:bookmarkStart w:id="67" w:name="_Toc78454035"/>
                                  <w:bookmarkStart w:id="68" w:name="_Toc78454185"/>
                                  <w:bookmarkStart w:id="69" w:name="_Toc79145632"/>
                                  <w:r w:rsidR="00C65364" w:rsidRPr="0023322D">
                                    <w:rPr>
                                      <w:rStyle w:val="Hyperlink"/>
                                      <w:color w:val="FFFFFF"/>
                                    </w:rPr>
                                    <w:t>Tabl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4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60"/>
                                  <w:bookmarkEnd w:id="61"/>
                                  <w:bookmarkEnd w:id="62"/>
                                  <w:bookmarkEnd w:id="63"/>
                                  <w:bookmarkEnd w:id="64"/>
                                  <w:bookmarkEnd w:id="65"/>
                                  <w:bookmarkEnd w:id="66"/>
                                  <w:bookmarkEnd w:id="67"/>
                                  <w:bookmarkEnd w:id="68"/>
                                  <w:bookmarkEnd w:id="69"/>
                                  <w:r w:rsidR="00C65364" w:rsidRPr="0023322D">
                                    <w:rPr>
                                      <w:webHidden/>
                                      <w:color w:val="FFFFFF"/>
                                    </w:rPr>
                                    <w:fldChar w:fldCharType="end"/>
                                  </w:r>
                                </w:hyperlink>
                              </w:p>
                              <w:p w14:paraId="428311BE"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5" w:history="1">
                                  <w:bookmarkStart w:id="70" w:name="_Toc77934333"/>
                                  <w:bookmarkStart w:id="71" w:name="_Toc77934382"/>
                                  <w:bookmarkStart w:id="72" w:name="_Toc77934636"/>
                                  <w:bookmarkStart w:id="73" w:name="_Toc77934702"/>
                                  <w:bookmarkStart w:id="74" w:name="_Toc77934801"/>
                                  <w:bookmarkStart w:id="75" w:name="_Toc78453852"/>
                                  <w:bookmarkStart w:id="76" w:name="_Toc78453947"/>
                                  <w:bookmarkStart w:id="77" w:name="_Toc78454036"/>
                                  <w:bookmarkStart w:id="78" w:name="_Toc78454186"/>
                                  <w:bookmarkStart w:id="79" w:name="_Toc79145633"/>
                                  <w:r w:rsidR="00C65364" w:rsidRPr="0023322D">
                                    <w:rPr>
                                      <w:rStyle w:val="Hyperlink"/>
                                      <w:color w:val="FFFFFF"/>
                                    </w:rPr>
                                    <w:t>Shapes and box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5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70"/>
                                  <w:bookmarkEnd w:id="71"/>
                                  <w:bookmarkEnd w:id="72"/>
                                  <w:bookmarkEnd w:id="73"/>
                                  <w:bookmarkEnd w:id="74"/>
                                  <w:bookmarkEnd w:id="75"/>
                                  <w:bookmarkEnd w:id="76"/>
                                  <w:bookmarkEnd w:id="77"/>
                                  <w:bookmarkEnd w:id="78"/>
                                  <w:bookmarkEnd w:id="79"/>
                                  <w:r w:rsidR="00C65364" w:rsidRPr="0023322D">
                                    <w:rPr>
                                      <w:webHidden/>
                                      <w:color w:val="FFFFFF"/>
                                    </w:rPr>
                                    <w:fldChar w:fldCharType="end"/>
                                  </w:r>
                                </w:hyperlink>
                              </w:p>
                              <w:p w14:paraId="394C8AF4"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r:id="rId25" w:anchor="_Toc75269046" w:history="1">
                                  <w:bookmarkStart w:id="80" w:name="_Toc77934334"/>
                                  <w:bookmarkStart w:id="81" w:name="_Toc77934383"/>
                                  <w:bookmarkStart w:id="82" w:name="_Toc77934637"/>
                                  <w:bookmarkStart w:id="83" w:name="_Toc77934703"/>
                                  <w:bookmarkStart w:id="84" w:name="_Toc77934802"/>
                                  <w:bookmarkStart w:id="85" w:name="_Toc78453853"/>
                                  <w:bookmarkStart w:id="86" w:name="_Toc78453948"/>
                                  <w:bookmarkStart w:id="87" w:name="_Toc78454037"/>
                                  <w:bookmarkStart w:id="88" w:name="_Toc78454187"/>
                                  <w:bookmarkStart w:id="89" w:name="_Toc79145634"/>
                                  <w:r w:rsidR="00C65364" w:rsidRPr="0023322D">
                                    <w:rPr>
                                      <w:rStyle w:val="Hyperlink"/>
                                      <w:color w:val="FFFFFF"/>
                                    </w:rPr>
                                    <w:t>Key messag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6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80"/>
                                  <w:bookmarkEnd w:id="81"/>
                                  <w:bookmarkEnd w:id="82"/>
                                  <w:bookmarkEnd w:id="83"/>
                                  <w:bookmarkEnd w:id="84"/>
                                  <w:bookmarkEnd w:id="85"/>
                                  <w:bookmarkEnd w:id="86"/>
                                  <w:bookmarkEnd w:id="87"/>
                                  <w:bookmarkEnd w:id="88"/>
                                  <w:bookmarkEnd w:id="89"/>
                                  <w:r w:rsidR="00C65364" w:rsidRPr="0023322D">
                                    <w:rPr>
                                      <w:webHidden/>
                                      <w:color w:val="FFFFFF"/>
                                    </w:rPr>
                                    <w:fldChar w:fldCharType="end"/>
                                  </w:r>
                                </w:hyperlink>
                              </w:p>
                              <w:p w14:paraId="487B7FD1"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7" w:history="1">
                                  <w:bookmarkStart w:id="90" w:name="_Toc77934335"/>
                                  <w:bookmarkStart w:id="91" w:name="_Toc77934384"/>
                                  <w:bookmarkStart w:id="92" w:name="_Toc77934638"/>
                                  <w:bookmarkStart w:id="93" w:name="_Toc77934704"/>
                                  <w:bookmarkStart w:id="94" w:name="_Toc77934803"/>
                                  <w:bookmarkStart w:id="95" w:name="_Toc78453854"/>
                                  <w:bookmarkStart w:id="96" w:name="_Toc78453949"/>
                                  <w:bookmarkStart w:id="97" w:name="_Toc78454038"/>
                                  <w:bookmarkStart w:id="98" w:name="_Toc78454188"/>
                                  <w:bookmarkStart w:id="99" w:name="_Toc79145635"/>
                                  <w:r w:rsidR="00C65364" w:rsidRPr="0023322D">
                                    <w:rPr>
                                      <w:rStyle w:val="Hyperlink"/>
                                      <w:color w:val="FFFFFF"/>
                                    </w:rPr>
                                    <w:t>Referenc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7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90"/>
                                  <w:bookmarkEnd w:id="91"/>
                                  <w:bookmarkEnd w:id="92"/>
                                  <w:bookmarkEnd w:id="93"/>
                                  <w:bookmarkEnd w:id="94"/>
                                  <w:bookmarkEnd w:id="95"/>
                                  <w:bookmarkEnd w:id="96"/>
                                  <w:bookmarkEnd w:id="97"/>
                                  <w:bookmarkEnd w:id="98"/>
                                  <w:bookmarkEnd w:id="99"/>
                                  <w:r w:rsidR="00C65364" w:rsidRPr="0023322D">
                                    <w:rPr>
                                      <w:webHidden/>
                                      <w:color w:val="FFFFFF"/>
                                    </w:rPr>
                                    <w:fldChar w:fldCharType="end"/>
                                  </w:r>
                                </w:hyperlink>
                              </w:p>
                              <w:p w14:paraId="44E35236" w14:textId="77777777" w:rsidR="00C65364" w:rsidRDefault="00C65364" w:rsidP="00C65364">
                                <w:pPr>
                                  <w:rPr>
                                    <w:bCs/>
                                    <w:noProof/>
                                  </w:rPr>
                                </w:pPr>
                                <w:r w:rsidRPr="0023322D">
                                  <w:rPr>
                                    <w:b/>
                                    <w:bCs/>
                                    <w:noProof/>
                                    <w:color w:val="FFFFFF"/>
                                  </w:rPr>
                                  <w:fldChar w:fldCharType="end"/>
                                </w:r>
                              </w:p>
                            </w:sdtContent>
                          </w:sdt>
                          <w:p w14:paraId="5FD5C0ED" w14:textId="77777777" w:rsidR="00C65364" w:rsidRDefault="00C65364" w:rsidP="00C653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59A32" id="Text Box 205" o:spid="_x0000_s1027" type="#_x0000_t202" style="position:absolute;margin-left:-364.85pt;margin-top:-3796.6pt;width:411.55pt;height:706.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" fillcolor="#004c82" stroked="f">
                <v:fill opacity="32896f"/>
                <v:textbox>
                  <w:txbxContent>
                    <w:sdt>
                      <w:sdtPr>
                        <w:rPr>
                          <w:rFonts w:asciiTheme="minorHAnsi" w:eastAsiaTheme="minorHAnsi" w:hAnsiTheme="minorHAnsi" w:cstheme="minorBidi"/>
                          <w:b w:val="0"/>
                          <w:color w:val="auto"/>
                          <w:sz w:val="22"/>
                          <w:szCs w:val="20"/>
                        </w:rPr>
                        <w:id w:val="1402179851"/>
                        <w:docPartObj>
                          <w:docPartGallery w:val="Table of Contents"/>
                          <w:docPartUnique/>
                        </w:docPartObj>
                      </w:sdtPr>
                      <w:sdtEndPr>
                        <w:rPr>
                          <w:bCs/>
                          <w:noProof/>
                        </w:rPr>
                      </w:sdtEndPr>
                      <w:sdtContent>
                        <w:p w14:paraId="1BD1C95C" w14:textId="77777777" w:rsidR="00C65364" w:rsidRPr="0023322D" w:rsidRDefault="00C65364" w:rsidP="00C65364">
                          <w:pPr>
                            <w:pStyle w:val="TOCHeading"/>
                            <w:pBdr>
                              <w:bottom w:val="none" w:sz="0" w:space="0" w:color="auto"/>
                            </w:pBdr>
                            <w:spacing w:line="360" w:lineRule="auto"/>
                            <w:rPr>
                              <w:color w:val="FFFFFF"/>
                              <w:sz w:val="44"/>
                              <w:szCs w:val="44"/>
                            </w:rPr>
                          </w:pPr>
                          <w:r w:rsidRPr="0023322D">
                            <w:rPr>
                              <w:color w:val="FFFFFF"/>
                              <w:sz w:val="44"/>
                              <w:szCs w:val="44"/>
                            </w:rPr>
                            <w:t xml:space="preserve">Contents </w:t>
                          </w:r>
                          <w:r w:rsidRPr="003C28BC">
                            <w:rPr>
                              <w:b w:val="0"/>
                              <w:bCs/>
                              <w:color w:val="FFFFFF"/>
                              <w:sz w:val="44"/>
                              <w:szCs w:val="44"/>
                            </w:rPr>
                            <w:t>[option 2</w:t>
                          </w:r>
                          <w:r>
                            <w:rPr>
                              <w:b w:val="0"/>
                              <w:bCs/>
                              <w:color w:val="FFFFFF"/>
                              <w:sz w:val="44"/>
                              <w:szCs w:val="44"/>
                            </w:rPr>
                            <w:t xml:space="preserve"> continued</w:t>
                          </w:r>
                          <w:r w:rsidRPr="003C28BC">
                            <w:rPr>
                              <w:b w:val="0"/>
                              <w:bCs/>
                              <w:color w:val="FFFFFF"/>
                              <w:sz w:val="44"/>
                              <w:szCs w:val="44"/>
                            </w:rPr>
                            <w:t>]</w:t>
                          </w:r>
                        </w:p>
                        <w:p w14:paraId="5A269AC6" w14:textId="77777777" w:rsidR="00C65364" w:rsidRPr="0023322D" w:rsidRDefault="00C65364" w:rsidP="00C65364">
                          <w:pPr>
                            <w:pStyle w:val="TOC1"/>
                            <w:rPr>
                              <w:rFonts w:asciiTheme="minorHAnsi" w:eastAsiaTheme="minorEastAsia" w:hAnsiTheme="minorHAnsi" w:cstheme="minorBidi"/>
                              <w:b w:val="0"/>
                              <w:color w:val="FFFFFF"/>
                              <w:sz w:val="22"/>
                              <w:szCs w:val="22"/>
                              <w:lang w:eastAsia="en-GB"/>
                            </w:rPr>
                          </w:pPr>
                          <w:r w:rsidRPr="0023322D">
                            <w:rPr>
                              <w:noProof w:val="0"/>
                              <w:color w:val="FFFFFF"/>
                              <w:sz w:val="32"/>
                            </w:rPr>
                            <w:fldChar w:fldCharType="begin"/>
                          </w:r>
                          <w:r w:rsidRPr="0023322D">
                            <w:rPr>
                              <w:color w:val="FFFFFF"/>
                            </w:rPr>
                            <w:instrText xml:space="preserve"> TOC \o "1-3" \h \z \u </w:instrText>
                          </w:r>
                          <w:r w:rsidRPr="0023322D">
                            <w:rPr>
                              <w:noProof w:val="0"/>
                              <w:color w:val="FFFFFF"/>
                              <w:sz w:val="32"/>
                            </w:rPr>
                            <w:fldChar w:fldCharType="separate"/>
                          </w:r>
                          <w:hyperlink w:anchor="_Toc75269038" w:history="1">
                            <w:bookmarkStart w:id="100" w:name="_Toc77934326"/>
                            <w:bookmarkStart w:id="101" w:name="_Toc77934375"/>
                            <w:bookmarkStart w:id="102" w:name="_Toc77934629"/>
                            <w:bookmarkStart w:id="103" w:name="_Toc77934695"/>
                            <w:bookmarkStart w:id="104" w:name="_Toc77934794"/>
                            <w:bookmarkStart w:id="105" w:name="_Toc78453845"/>
                            <w:bookmarkStart w:id="106" w:name="_Toc78453940"/>
                            <w:bookmarkStart w:id="107" w:name="_Toc78454029"/>
                            <w:bookmarkStart w:id="108" w:name="_Toc78454179"/>
                            <w:bookmarkStart w:id="109" w:name="_Toc79145626"/>
                            <w:r w:rsidRPr="0023322D">
                              <w:rPr>
                                <w:rStyle w:val="Hyperlink"/>
                                <w:color w:val="FFFFFF"/>
                              </w:rPr>
                              <w:t>Heading 1</w:t>
                            </w:r>
                            <w:r w:rsidRPr="0023322D">
                              <w:rPr>
                                <w:webHidden/>
                                <w:color w:val="FFFFFF"/>
                              </w:rPr>
                              <w:tab/>
                            </w:r>
                            <w:r w:rsidRPr="0023322D">
                              <w:rPr>
                                <w:webHidden/>
                                <w:color w:val="FFFFFF"/>
                              </w:rPr>
                              <w:fldChar w:fldCharType="begin"/>
                            </w:r>
                            <w:r w:rsidRPr="0023322D">
                              <w:rPr>
                                <w:webHidden/>
                                <w:color w:val="FFFFFF"/>
                              </w:rPr>
                              <w:instrText xml:space="preserve"> PAGEREF _Toc75269038 \h </w:instrText>
                            </w:r>
                            <w:r w:rsidRPr="0023322D">
                              <w:rPr>
                                <w:webHidden/>
                                <w:color w:val="FFFFFF"/>
                              </w:rPr>
                            </w:r>
                            <w:r w:rsidRPr="0023322D">
                              <w:rPr>
                                <w:webHidden/>
                                <w:color w:val="FFFFFF"/>
                              </w:rPr>
                              <w:fldChar w:fldCharType="separate"/>
                            </w:r>
                            <w:r>
                              <w:rPr>
                                <w:b w:val="0"/>
                                <w:bCs/>
                                <w:webHidden/>
                                <w:color w:val="FFFFFF"/>
                                <w:lang w:val="en-US"/>
                              </w:rPr>
                              <w:t>Error! Bookmark not defined.</w:t>
                            </w:r>
                            <w:bookmarkEnd w:id="100"/>
                            <w:bookmarkEnd w:id="101"/>
                            <w:bookmarkEnd w:id="102"/>
                            <w:bookmarkEnd w:id="103"/>
                            <w:bookmarkEnd w:id="104"/>
                            <w:bookmarkEnd w:id="105"/>
                            <w:bookmarkEnd w:id="106"/>
                            <w:bookmarkEnd w:id="107"/>
                            <w:bookmarkEnd w:id="108"/>
                            <w:bookmarkEnd w:id="109"/>
                            <w:r w:rsidRPr="0023322D">
                              <w:rPr>
                                <w:webHidden/>
                                <w:color w:val="FFFFFF"/>
                              </w:rPr>
                              <w:fldChar w:fldCharType="end"/>
                            </w:r>
                          </w:hyperlink>
                        </w:p>
                        <w:p w14:paraId="160C7B4B" w14:textId="77777777" w:rsidR="00C65364" w:rsidRPr="0023322D" w:rsidRDefault="003D6A3D" w:rsidP="00C65364">
                          <w:pPr>
                            <w:pStyle w:val="TOC2"/>
                            <w:rPr>
                              <w:rFonts w:asciiTheme="minorHAnsi" w:eastAsiaTheme="minorEastAsia" w:hAnsiTheme="minorHAnsi" w:cstheme="minorBidi"/>
                              <w:color w:val="FFFFFF"/>
                              <w:sz w:val="22"/>
                              <w:szCs w:val="22"/>
                              <w:lang w:eastAsia="en-GB"/>
                            </w:rPr>
                          </w:pPr>
                          <w:hyperlink w:anchor="_Toc75269039" w:history="1">
                            <w:bookmarkStart w:id="110" w:name="_Toc77934327"/>
                            <w:bookmarkStart w:id="111" w:name="_Toc77934376"/>
                            <w:bookmarkStart w:id="112" w:name="_Toc77934630"/>
                            <w:bookmarkStart w:id="113" w:name="_Toc77934696"/>
                            <w:bookmarkStart w:id="114" w:name="_Toc77934795"/>
                            <w:bookmarkStart w:id="115" w:name="_Toc78453846"/>
                            <w:bookmarkStart w:id="116" w:name="_Toc78453941"/>
                            <w:bookmarkStart w:id="117" w:name="_Toc78454030"/>
                            <w:bookmarkStart w:id="118" w:name="_Toc78454180"/>
                            <w:bookmarkStart w:id="119" w:name="_Toc79145627"/>
                            <w:r w:rsidR="00C65364" w:rsidRPr="0023322D">
                              <w:rPr>
                                <w:rStyle w:val="Hyperlink"/>
                                <w:color w:val="FFFFFF"/>
                              </w:rPr>
                              <w:t>Heading 2</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39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110"/>
                            <w:bookmarkEnd w:id="111"/>
                            <w:bookmarkEnd w:id="112"/>
                            <w:bookmarkEnd w:id="113"/>
                            <w:bookmarkEnd w:id="114"/>
                            <w:bookmarkEnd w:id="115"/>
                            <w:bookmarkEnd w:id="116"/>
                            <w:bookmarkEnd w:id="117"/>
                            <w:bookmarkEnd w:id="118"/>
                            <w:bookmarkEnd w:id="119"/>
                            <w:r w:rsidR="00C65364" w:rsidRPr="0023322D">
                              <w:rPr>
                                <w:webHidden/>
                                <w:color w:val="FFFFFF"/>
                              </w:rPr>
                              <w:fldChar w:fldCharType="end"/>
                            </w:r>
                          </w:hyperlink>
                        </w:p>
                        <w:p w14:paraId="77E2AC28" w14:textId="77777777" w:rsidR="00C65364" w:rsidRPr="0023322D" w:rsidRDefault="003D6A3D" w:rsidP="00C65364">
                          <w:pPr>
                            <w:pStyle w:val="TOC3"/>
                            <w:rPr>
                              <w:rFonts w:asciiTheme="minorHAnsi" w:eastAsiaTheme="minorEastAsia" w:hAnsiTheme="minorHAnsi" w:cstheme="minorBidi"/>
                              <w:color w:val="FFFFFF"/>
                              <w:sz w:val="22"/>
                              <w:szCs w:val="22"/>
                              <w:lang w:eastAsia="en-GB"/>
                            </w:rPr>
                          </w:pPr>
                          <w:hyperlink w:anchor="_Toc75269040" w:history="1">
                            <w:bookmarkStart w:id="120" w:name="_Toc77934328"/>
                            <w:bookmarkStart w:id="121" w:name="_Toc77934377"/>
                            <w:bookmarkStart w:id="122" w:name="_Toc77934631"/>
                            <w:bookmarkStart w:id="123" w:name="_Toc77934697"/>
                            <w:bookmarkStart w:id="124" w:name="_Toc77934796"/>
                            <w:bookmarkStart w:id="125" w:name="_Toc78453847"/>
                            <w:bookmarkStart w:id="126" w:name="_Toc78453942"/>
                            <w:bookmarkStart w:id="127" w:name="_Toc78454031"/>
                            <w:bookmarkStart w:id="128" w:name="_Toc78454181"/>
                            <w:bookmarkStart w:id="129" w:name="_Toc79145628"/>
                            <w:r w:rsidR="00C65364" w:rsidRPr="0023322D">
                              <w:rPr>
                                <w:rStyle w:val="Hyperlink"/>
                                <w:color w:val="FFFFFF"/>
                              </w:rPr>
                              <w:t>Heading 3</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0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120"/>
                            <w:bookmarkEnd w:id="121"/>
                            <w:bookmarkEnd w:id="122"/>
                            <w:bookmarkEnd w:id="123"/>
                            <w:bookmarkEnd w:id="124"/>
                            <w:bookmarkEnd w:id="125"/>
                            <w:bookmarkEnd w:id="126"/>
                            <w:bookmarkEnd w:id="127"/>
                            <w:bookmarkEnd w:id="128"/>
                            <w:bookmarkEnd w:id="129"/>
                            <w:r w:rsidR="00C65364" w:rsidRPr="0023322D">
                              <w:rPr>
                                <w:webHidden/>
                                <w:color w:val="FFFFFF"/>
                              </w:rPr>
                              <w:fldChar w:fldCharType="end"/>
                            </w:r>
                          </w:hyperlink>
                        </w:p>
                        <w:p w14:paraId="4DF37869" w14:textId="77777777" w:rsidR="00C65364" w:rsidRPr="0023322D" w:rsidRDefault="003D6A3D" w:rsidP="00C65364">
                          <w:pPr>
                            <w:pStyle w:val="TOC2"/>
                            <w:rPr>
                              <w:rFonts w:asciiTheme="minorHAnsi" w:eastAsiaTheme="minorEastAsia" w:hAnsiTheme="minorHAnsi" w:cstheme="minorBidi"/>
                              <w:color w:val="FFFFFF"/>
                              <w:sz w:val="22"/>
                              <w:szCs w:val="22"/>
                              <w:lang w:eastAsia="en-GB"/>
                            </w:rPr>
                          </w:pPr>
                          <w:hyperlink w:anchor="_Toc75269041" w:history="1">
                            <w:bookmarkStart w:id="130" w:name="_Toc77934329"/>
                            <w:bookmarkStart w:id="131" w:name="_Toc77934378"/>
                            <w:bookmarkStart w:id="132" w:name="_Toc77934632"/>
                            <w:bookmarkStart w:id="133" w:name="_Toc77934698"/>
                            <w:bookmarkStart w:id="134" w:name="_Toc77934797"/>
                            <w:bookmarkStart w:id="135" w:name="_Toc78453848"/>
                            <w:bookmarkStart w:id="136" w:name="_Toc78453943"/>
                            <w:bookmarkStart w:id="137" w:name="_Toc78454032"/>
                            <w:bookmarkStart w:id="138" w:name="_Toc78454182"/>
                            <w:bookmarkStart w:id="139" w:name="_Toc79145629"/>
                            <w:r w:rsidR="00C65364" w:rsidRPr="0023322D">
                              <w:rPr>
                                <w:rStyle w:val="Hyperlink"/>
                                <w:color w:val="FFFFFF"/>
                              </w:rPr>
                              <w:t>Heading 2</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1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130"/>
                            <w:bookmarkEnd w:id="131"/>
                            <w:bookmarkEnd w:id="132"/>
                            <w:bookmarkEnd w:id="133"/>
                            <w:bookmarkEnd w:id="134"/>
                            <w:bookmarkEnd w:id="135"/>
                            <w:bookmarkEnd w:id="136"/>
                            <w:bookmarkEnd w:id="137"/>
                            <w:bookmarkEnd w:id="138"/>
                            <w:bookmarkEnd w:id="139"/>
                            <w:r w:rsidR="00C65364" w:rsidRPr="0023322D">
                              <w:rPr>
                                <w:webHidden/>
                                <w:color w:val="FFFFFF"/>
                              </w:rPr>
                              <w:fldChar w:fldCharType="end"/>
                            </w:r>
                          </w:hyperlink>
                        </w:p>
                        <w:p w14:paraId="105F33FB" w14:textId="77777777" w:rsidR="00C65364" w:rsidRPr="0023322D" w:rsidRDefault="003D6A3D" w:rsidP="00C65364">
                          <w:pPr>
                            <w:pStyle w:val="TOC3"/>
                            <w:rPr>
                              <w:rFonts w:asciiTheme="minorHAnsi" w:eastAsiaTheme="minorEastAsia" w:hAnsiTheme="minorHAnsi" w:cstheme="minorBidi"/>
                              <w:color w:val="FFFFFF"/>
                              <w:sz w:val="22"/>
                              <w:szCs w:val="22"/>
                              <w:lang w:eastAsia="en-GB"/>
                            </w:rPr>
                          </w:pPr>
                          <w:hyperlink w:anchor="_Toc75269042" w:history="1">
                            <w:bookmarkStart w:id="140" w:name="_Toc77934330"/>
                            <w:bookmarkStart w:id="141" w:name="_Toc77934379"/>
                            <w:bookmarkStart w:id="142" w:name="_Toc77934633"/>
                            <w:bookmarkStart w:id="143" w:name="_Toc77934699"/>
                            <w:bookmarkStart w:id="144" w:name="_Toc77934798"/>
                            <w:bookmarkStart w:id="145" w:name="_Toc78453849"/>
                            <w:bookmarkStart w:id="146" w:name="_Toc78453944"/>
                            <w:bookmarkStart w:id="147" w:name="_Toc78454033"/>
                            <w:bookmarkStart w:id="148" w:name="_Toc78454183"/>
                            <w:bookmarkStart w:id="149" w:name="_Toc79145630"/>
                            <w:r w:rsidR="00C65364" w:rsidRPr="0023322D">
                              <w:rPr>
                                <w:rStyle w:val="Hyperlink"/>
                                <w:color w:val="FFFFFF"/>
                              </w:rPr>
                              <w:t>Heading 3</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2 \h </w:instrText>
                            </w:r>
                            <w:r w:rsidR="00C65364" w:rsidRPr="0023322D">
                              <w:rPr>
                                <w:webHidden/>
                                <w:color w:val="FFFFFF"/>
                              </w:rPr>
                            </w:r>
                            <w:r w:rsidR="00C65364" w:rsidRPr="0023322D">
                              <w:rPr>
                                <w:webHidden/>
                                <w:color w:val="FFFFFF"/>
                              </w:rPr>
                              <w:fldChar w:fldCharType="separate"/>
                            </w:r>
                            <w:r w:rsidR="00C65364">
                              <w:rPr>
                                <w:b/>
                                <w:bCs/>
                                <w:webHidden/>
                                <w:color w:val="FFFFFF"/>
                                <w:lang w:val="en-US"/>
                              </w:rPr>
                              <w:t>Error! Bookmark not defined.</w:t>
                            </w:r>
                            <w:bookmarkEnd w:id="140"/>
                            <w:bookmarkEnd w:id="141"/>
                            <w:bookmarkEnd w:id="142"/>
                            <w:bookmarkEnd w:id="143"/>
                            <w:bookmarkEnd w:id="144"/>
                            <w:bookmarkEnd w:id="145"/>
                            <w:bookmarkEnd w:id="146"/>
                            <w:bookmarkEnd w:id="147"/>
                            <w:bookmarkEnd w:id="148"/>
                            <w:bookmarkEnd w:id="149"/>
                            <w:r w:rsidR="00C65364" w:rsidRPr="0023322D">
                              <w:rPr>
                                <w:webHidden/>
                                <w:color w:val="FFFFFF"/>
                              </w:rPr>
                              <w:fldChar w:fldCharType="end"/>
                            </w:r>
                          </w:hyperlink>
                        </w:p>
                        <w:p w14:paraId="2F59E3E0"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3" w:history="1">
                            <w:bookmarkStart w:id="150" w:name="_Toc77934331"/>
                            <w:bookmarkStart w:id="151" w:name="_Toc77934380"/>
                            <w:bookmarkStart w:id="152" w:name="_Toc77934634"/>
                            <w:bookmarkStart w:id="153" w:name="_Toc77934700"/>
                            <w:bookmarkStart w:id="154" w:name="_Toc77934799"/>
                            <w:bookmarkStart w:id="155" w:name="_Toc78453850"/>
                            <w:bookmarkStart w:id="156" w:name="_Toc78453945"/>
                            <w:bookmarkStart w:id="157" w:name="_Toc78454034"/>
                            <w:bookmarkStart w:id="158" w:name="_Toc78454184"/>
                            <w:bookmarkStart w:id="159" w:name="_Toc79145631"/>
                            <w:r w:rsidR="00C65364" w:rsidRPr="0023322D">
                              <w:rPr>
                                <w:rStyle w:val="Hyperlink"/>
                                <w:color w:val="FFFFFF"/>
                              </w:rPr>
                              <w:t>Figures and chart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3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150"/>
                            <w:bookmarkEnd w:id="151"/>
                            <w:bookmarkEnd w:id="152"/>
                            <w:bookmarkEnd w:id="153"/>
                            <w:bookmarkEnd w:id="154"/>
                            <w:bookmarkEnd w:id="155"/>
                            <w:bookmarkEnd w:id="156"/>
                            <w:bookmarkEnd w:id="157"/>
                            <w:bookmarkEnd w:id="158"/>
                            <w:bookmarkEnd w:id="159"/>
                            <w:r w:rsidR="00C65364" w:rsidRPr="0023322D">
                              <w:rPr>
                                <w:webHidden/>
                                <w:color w:val="FFFFFF"/>
                              </w:rPr>
                              <w:fldChar w:fldCharType="end"/>
                            </w:r>
                          </w:hyperlink>
                        </w:p>
                        <w:p w14:paraId="2687CAFD"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4" w:history="1">
                            <w:bookmarkStart w:id="160" w:name="_Toc77934332"/>
                            <w:bookmarkStart w:id="161" w:name="_Toc77934381"/>
                            <w:bookmarkStart w:id="162" w:name="_Toc77934635"/>
                            <w:bookmarkStart w:id="163" w:name="_Toc77934701"/>
                            <w:bookmarkStart w:id="164" w:name="_Toc77934800"/>
                            <w:bookmarkStart w:id="165" w:name="_Toc78453851"/>
                            <w:bookmarkStart w:id="166" w:name="_Toc78453946"/>
                            <w:bookmarkStart w:id="167" w:name="_Toc78454035"/>
                            <w:bookmarkStart w:id="168" w:name="_Toc78454185"/>
                            <w:bookmarkStart w:id="169" w:name="_Toc79145632"/>
                            <w:r w:rsidR="00C65364" w:rsidRPr="0023322D">
                              <w:rPr>
                                <w:rStyle w:val="Hyperlink"/>
                                <w:color w:val="FFFFFF"/>
                              </w:rPr>
                              <w:t>Tabl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4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160"/>
                            <w:bookmarkEnd w:id="161"/>
                            <w:bookmarkEnd w:id="162"/>
                            <w:bookmarkEnd w:id="163"/>
                            <w:bookmarkEnd w:id="164"/>
                            <w:bookmarkEnd w:id="165"/>
                            <w:bookmarkEnd w:id="166"/>
                            <w:bookmarkEnd w:id="167"/>
                            <w:bookmarkEnd w:id="168"/>
                            <w:bookmarkEnd w:id="169"/>
                            <w:r w:rsidR="00C65364" w:rsidRPr="0023322D">
                              <w:rPr>
                                <w:webHidden/>
                                <w:color w:val="FFFFFF"/>
                              </w:rPr>
                              <w:fldChar w:fldCharType="end"/>
                            </w:r>
                          </w:hyperlink>
                        </w:p>
                        <w:p w14:paraId="428311BE"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5" w:history="1">
                            <w:bookmarkStart w:id="170" w:name="_Toc77934333"/>
                            <w:bookmarkStart w:id="171" w:name="_Toc77934382"/>
                            <w:bookmarkStart w:id="172" w:name="_Toc77934636"/>
                            <w:bookmarkStart w:id="173" w:name="_Toc77934702"/>
                            <w:bookmarkStart w:id="174" w:name="_Toc77934801"/>
                            <w:bookmarkStart w:id="175" w:name="_Toc78453852"/>
                            <w:bookmarkStart w:id="176" w:name="_Toc78453947"/>
                            <w:bookmarkStart w:id="177" w:name="_Toc78454036"/>
                            <w:bookmarkStart w:id="178" w:name="_Toc78454186"/>
                            <w:bookmarkStart w:id="179" w:name="_Toc79145633"/>
                            <w:r w:rsidR="00C65364" w:rsidRPr="0023322D">
                              <w:rPr>
                                <w:rStyle w:val="Hyperlink"/>
                                <w:color w:val="FFFFFF"/>
                              </w:rPr>
                              <w:t>Shapes and box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5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170"/>
                            <w:bookmarkEnd w:id="171"/>
                            <w:bookmarkEnd w:id="172"/>
                            <w:bookmarkEnd w:id="173"/>
                            <w:bookmarkEnd w:id="174"/>
                            <w:bookmarkEnd w:id="175"/>
                            <w:bookmarkEnd w:id="176"/>
                            <w:bookmarkEnd w:id="177"/>
                            <w:bookmarkEnd w:id="178"/>
                            <w:bookmarkEnd w:id="179"/>
                            <w:r w:rsidR="00C65364" w:rsidRPr="0023322D">
                              <w:rPr>
                                <w:webHidden/>
                                <w:color w:val="FFFFFF"/>
                              </w:rPr>
                              <w:fldChar w:fldCharType="end"/>
                            </w:r>
                          </w:hyperlink>
                        </w:p>
                        <w:p w14:paraId="394C8AF4"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r:id="rId26" w:anchor="_Toc75269046" w:history="1">
                            <w:bookmarkStart w:id="180" w:name="_Toc77934334"/>
                            <w:bookmarkStart w:id="181" w:name="_Toc77934383"/>
                            <w:bookmarkStart w:id="182" w:name="_Toc77934637"/>
                            <w:bookmarkStart w:id="183" w:name="_Toc77934703"/>
                            <w:bookmarkStart w:id="184" w:name="_Toc77934802"/>
                            <w:bookmarkStart w:id="185" w:name="_Toc78453853"/>
                            <w:bookmarkStart w:id="186" w:name="_Toc78453948"/>
                            <w:bookmarkStart w:id="187" w:name="_Toc78454037"/>
                            <w:bookmarkStart w:id="188" w:name="_Toc78454187"/>
                            <w:bookmarkStart w:id="189" w:name="_Toc79145634"/>
                            <w:r w:rsidR="00C65364" w:rsidRPr="0023322D">
                              <w:rPr>
                                <w:rStyle w:val="Hyperlink"/>
                                <w:color w:val="FFFFFF"/>
                              </w:rPr>
                              <w:t>Key messag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6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180"/>
                            <w:bookmarkEnd w:id="181"/>
                            <w:bookmarkEnd w:id="182"/>
                            <w:bookmarkEnd w:id="183"/>
                            <w:bookmarkEnd w:id="184"/>
                            <w:bookmarkEnd w:id="185"/>
                            <w:bookmarkEnd w:id="186"/>
                            <w:bookmarkEnd w:id="187"/>
                            <w:bookmarkEnd w:id="188"/>
                            <w:bookmarkEnd w:id="189"/>
                            <w:r w:rsidR="00C65364" w:rsidRPr="0023322D">
                              <w:rPr>
                                <w:webHidden/>
                                <w:color w:val="FFFFFF"/>
                              </w:rPr>
                              <w:fldChar w:fldCharType="end"/>
                            </w:r>
                          </w:hyperlink>
                        </w:p>
                        <w:p w14:paraId="487B7FD1" w14:textId="77777777" w:rsidR="00C65364" w:rsidRPr="0023322D" w:rsidRDefault="003D6A3D" w:rsidP="00C65364">
                          <w:pPr>
                            <w:pStyle w:val="TOC1"/>
                            <w:rPr>
                              <w:rFonts w:asciiTheme="minorHAnsi" w:eastAsiaTheme="minorEastAsia" w:hAnsiTheme="minorHAnsi" w:cstheme="minorBidi"/>
                              <w:b w:val="0"/>
                              <w:color w:val="FFFFFF"/>
                              <w:sz w:val="22"/>
                              <w:szCs w:val="22"/>
                              <w:lang w:eastAsia="en-GB"/>
                            </w:rPr>
                          </w:pPr>
                          <w:hyperlink w:anchor="_Toc75269047" w:history="1">
                            <w:bookmarkStart w:id="190" w:name="_Toc77934335"/>
                            <w:bookmarkStart w:id="191" w:name="_Toc77934384"/>
                            <w:bookmarkStart w:id="192" w:name="_Toc77934638"/>
                            <w:bookmarkStart w:id="193" w:name="_Toc77934704"/>
                            <w:bookmarkStart w:id="194" w:name="_Toc77934803"/>
                            <w:bookmarkStart w:id="195" w:name="_Toc78453854"/>
                            <w:bookmarkStart w:id="196" w:name="_Toc78453949"/>
                            <w:bookmarkStart w:id="197" w:name="_Toc78454038"/>
                            <w:bookmarkStart w:id="198" w:name="_Toc78454188"/>
                            <w:bookmarkStart w:id="199" w:name="_Toc79145635"/>
                            <w:r w:rsidR="00C65364" w:rsidRPr="0023322D">
                              <w:rPr>
                                <w:rStyle w:val="Hyperlink"/>
                                <w:color w:val="FFFFFF"/>
                              </w:rPr>
                              <w:t>References</w:t>
                            </w:r>
                            <w:r w:rsidR="00C65364" w:rsidRPr="0023322D">
                              <w:rPr>
                                <w:webHidden/>
                                <w:color w:val="FFFFFF"/>
                              </w:rPr>
                              <w:tab/>
                            </w:r>
                            <w:r w:rsidR="00C65364" w:rsidRPr="0023322D">
                              <w:rPr>
                                <w:webHidden/>
                                <w:color w:val="FFFFFF"/>
                              </w:rPr>
                              <w:fldChar w:fldCharType="begin"/>
                            </w:r>
                            <w:r w:rsidR="00C65364" w:rsidRPr="0023322D">
                              <w:rPr>
                                <w:webHidden/>
                                <w:color w:val="FFFFFF"/>
                              </w:rPr>
                              <w:instrText xml:space="preserve"> PAGEREF _Toc75269047 \h </w:instrText>
                            </w:r>
                            <w:r w:rsidR="00C65364" w:rsidRPr="0023322D">
                              <w:rPr>
                                <w:webHidden/>
                                <w:color w:val="FFFFFF"/>
                              </w:rPr>
                            </w:r>
                            <w:r w:rsidR="00C65364" w:rsidRPr="0023322D">
                              <w:rPr>
                                <w:webHidden/>
                                <w:color w:val="FFFFFF"/>
                              </w:rPr>
                              <w:fldChar w:fldCharType="separate"/>
                            </w:r>
                            <w:r w:rsidR="00C65364">
                              <w:rPr>
                                <w:b w:val="0"/>
                                <w:bCs/>
                                <w:webHidden/>
                                <w:color w:val="FFFFFF"/>
                                <w:lang w:val="en-US"/>
                              </w:rPr>
                              <w:t>Error! Bookmark not defined.</w:t>
                            </w:r>
                            <w:bookmarkEnd w:id="190"/>
                            <w:bookmarkEnd w:id="191"/>
                            <w:bookmarkEnd w:id="192"/>
                            <w:bookmarkEnd w:id="193"/>
                            <w:bookmarkEnd w:id="194"/>
                            <w:bookmarkEnd w:id="195"/>
                            <w:bookmarkEnd w:id="196"/>
                            <w:bookmarkEnd w:id="197"/>
                            <w:bookmarkEnd w:id="198"/>
                            <w:bookmarkEnd w:id="199"/>
                            <w:r w:rsidR="00C65364" w:rsidRPr="0023322D">
                              <w:rPr>
                                <w:webHidden/>
                                <w:color w:val="FFFFFF"/>
                              </w:rPr>
                              <w:fldChar w:fldCharType="end"/>
                            </w:r>
                          </w:hyperlink>
                        </w:p>
                        <w:p w14:paraId="44E35236" w14:textId="77777777" w:rsidR="00C65364" w:rsidRDefault="00C65364" w:rsidP="00C65364">
                          <w:pPr>
                            <w:rPr>
                              <w:bCs/>
                              <w:noProof/>
                            </w:rPr>
                          </w:pPr>
                          <w:r w:rsidRPr="0023322D">
                            <w:rPr>
                              <w:b/>
                              <w:bCs/>
                              <w:noProof/>
                              <w:color w:val="FFFFFF"/>
                            </w:rPr>
                            <w:fldChar w:fldCharType="end"/>
                          </w:r>
                        </w:p>
                      </w:sdtContent>
                    </w:sdt>
                    <w:p w14:paraId="5FD5C0ED" w14:textId="77777777" w:rsidR="00C65364" w:rsidRDefault="00C65364" w:rsidP="00C65364"/>
                  </w:txbxContent>
                </v:textbox>
                <w10:wrap type="square" anchorx="margin" anchory="margin"/>
              </v:shape>
            </w:pict>
          </mc:Fallback>
        </mc:AlternateContent>
      </w:r>
      <w:bookmarkStart w:id="200" w:name="_Toc74317250"/>
      <w:bookmarkStart w:id="201" w:name="_Toc78453856"/>
      <w:bookmarkStart w:id="202" w:name="_Toc78453951"/>
      <w:bookmarkStart w:id="203" w:name="_Toc78454040"/>
      <w:bookmarkStart w:id="204" w:name="_Toc78454190"/>
      <w:bookmarkStart w:id="205" w:name="_Toc79145642"/>
      <w:r w:rsidRPr="00A574F1">
        <w:t>Interactive session 1: Stakeholder analysis</w:t>
      </w:r>
    </w:p>
    <w:bookmarkEnd w:id="200"/>
    <w:bookmarkEnd w:id="201"/>
    <w:bookmarkEnd w:id="202"/>
    <w:bookmarkEnd w:id="203"/>
    <w:bookmarkEnd w:id="204"/>
    <w:bookmarkEnd w:id="205"/>
    <w:p w14:paraId="77694EC1" w14:textId="77777777" w:rsidR="00C65364" w:rsidRPr="00A574F1" w:rsidRDefault="00C65364" w:rsidP="00C65364">
      <w:pPr>
        <w:rPr>
          <w:noProof/>
        </w:rPr>
      </w:pPr>
      <w:r w:rsidRPr="00A574F1">
        <w:rPr>
          <w:noProof/>
        </w:rPr>
        <w:t>The objective of this exercise is to identify different types of stakeholders who are affecting and affected by the interlinked water, energy, food and ecosystem (WEFE) management decisions.</w:t>
      </w:r>
    </w:p>
    <w:p w14:paraId="1DFF2BB1" w14:textId="77777777" w:rsidR="00C65364" w:rsidRDefault="00C65364" w:rsidP="00C65364">
      <w:pPr>
        <w:pStyle w:val="Heading2"/>
      </w:pPr>
      <w:r w:rsidRPr="00A574F1">
        <w:t xml:space="preserve">Step 1: Group discussion on stakeholder identification </w:t>
      </w:r>
    </w:p>
    <w:p w14:paraId="613BD63A" w14:textId="77777777" w:rsidR="00C65364" w:rsidRPr="00A574F1" w:rsidRDefault="00C65364" w:rsidP="00C65364">
      <w:r w:rsidRPr="00A574F1">
        <w:t>Build working groups consisting of 3-5 persons. If possible, each group should include people with different backgrounds, working in different sectors or at different levels from local to national or international.</w:t>
      </w:r>
    </w:p>
    <w:p w14:paraId="4F96605C" w14:textId="77777777" w:rsidR="00C65364" w:rsidRDefault="00C65364" w:rsidP="00C65364">
      <w:r w:rsidRPr="00A574F1">
        <w:rPr>
          <w:b/>
          <w:bCs/>
        </w:rPr>
        <w:t>Task:</w:t>
      </w:r>
      <w:r w:rsidRPr="00A574F1">
        <w:t xml:space="preserve"> Discuss the following points in your group and summarise your findings in the tables on the next page:</w:t>
      </w:r>
    </w:p>
    <w:p w14:paraId="56FB9BD6" w14:textId="77777777" w:rsidR="00C65364" w:rsidRDefault="00C65364" w:rsidP="00C65364">
      <w:pPr>
        <w:pStyle w:val="Bulletnormal"/>
      </w:pPr>
      <w:r>
        <w:t xml:space="preserve">Select a case where there are interlinked water, energy, food and ecosystem (WEFE) management issues. You can either discuss the training module case study of impacts of drought on water management, agriculture, and energy supply in the city of Mostanova and its surroundings or think of a situation from your own country or context which you are familiar with. </w:t>
      </w:r>
    </w:p>
    <w:p w14:paraId="0D964899" w14:textId="77777777" w:rsidR="00C65364" w:rsidRDefault="00C65364" w:rsidP="00C65364">
      <w:pPr>
        <w:pStyle w:val="Bulletnormal"/>
      </w:pPr>
      <w:r>
        <w:t xml:space="preserve">Discuss: Who are the different types of stakeholders of WEFE management decisions in this context? </w:t>
      </w:r>
    </w:p>
    <w:p w14:paraId="596BBF9E" w14:textId="77777777" w:rsidR="00C65364" w:rsidRDefault="00C65364" w:rsidP="00C65364">
      <w:pPr>
        <w:pStyle w:val="Bulletnormal"/>
      </w:pPr>
      <w:r>
        <w:t xml:space="preserve">Try to think of stakeholders across different levels, and different social groups, e.g., based on gender, ethnicity, occupation, urban/rural residence, etc. </w:t>
      </w:r>
    </w:p>
    <w:p w14:paraId="15A2E66B" w14:textId="77777777" w:rsidR="00C65364" w:rsidRDefault="00C65364" w:rsidP="00C65364">
      <w:pPr>
        <w:pStyle w:val="Bulletnormal"/>
      </w:pPr>
      <w:r>
        <w:t>After the stakeholders have been identified:</w:t>
      </w:r>
    </w:p>
    <w:p w14:paraId="256E5E6E" w14:textId="77777777" w:rsidR="00C65364" w:rsidRDefault="00C65364" w:rsidP="00C65364">
      <w:pPr>
        <w:pStyle w:val="Bulletnormal"/>
        <w:numPr>
          <w:ilvl w:val="1"/>
          <w:numId w:val="4"/>
        </w:numPr>
      </w:pPr>
      <w:r>
        <w:t>Which stakeholders would be the most affected by changes in the availability of and access to water, energy, food and ecosystem services in that context and why?</w:t>
      </w:r>
    </w:p>
    <w:p w14:paraId="16296759" w14:textId="77777777" w:rsidR="00C65364" w:rsidRDefault="00C65364" w:rsidP="00C65364">
      <w:pPr>
        <w:pStyle w:val="Bulletnormal"/>
        <w:numPr>
          <w:ilvl w:val="1"/>
          <w:numId w:val="4"/>
        </w:numPr>
      </w:pPr>
      <w:r>
        <w:t>Which stakeholders have the most power to influence management decisions about these resources and why?</w:t>
      </w:r>
    </w:p>
    <w:p w14:paraId="4D6E7C73" w14:textId="77777777" w:rsidR="00C65364" w:rsidRDefault="00C65364" w:rsidP="00C65364">
      <w:r w:rsidRPr="00A574F1">
        <w:rPr>
          <w:b/>
          <w:bCs/>
        </w:rPr>
        <w:t>Timeframe:</w:t>
      </w:r>
      <w:r>
        <w:t xml:space="preserve"> 25 minutes for the discussion and compiling the results in the table. </w:t>
      </w:r>
    </w:p>
    <w:p w14:paraId="22A92DAF" w14:textId="77777777" w:rsidR="00C65364" w:rsidRPr="00A574F1" w:rsidRDefault="00C65364" w:rsidP="00C65364">
      <w:pPr>
        <w:rPr>
          <w:b/>
          <w:bCs/>
        </w:rPr>
      </w:pPr>
      <w:r w:rsidRPr="00A574F1">
        <w:rPr>
          <w:b/>
          <w:bCs/>
        </w:rPr>
        <w:t>Please see the next page for the table that you can use to collect your answers.</w:t>
      </w:r>
    </w:p>
    <w:p w14:paraId="4F4A4740" w14:textId="77777777" w:rsidR="00C65364" w:rsidRDefault="00C65364" w:rsidP="00C65364">
      <w:pPr>
        <w:pStyle w:val="Heading2"/>
      </w:pPr>
      <w:r>
        <w:t xml:space="preserve">Step 2: </w:t>
      </w:r>
      <w:r w:rsidRPr="00C65364">
        <w:t>Presentation</w:t>
      </w:r>
      <w:r>
        <w:t xml:space="preserve"> of group work results </w:t>
      </w:r>
    </w:p>
    <w:p w14:paraId="6F9C3053" w14:textId="77777777" w:rsidR="00C65364" w:rsidRDefault="00C65364" w:rsidP="00C65364">
      <w:r w:rsidRPr="00A574F1">
        <w:rPr>
          <w:b/>
          <w:bCs/>
        </w:rPr>
        <w:t>Objective:</w:t>
      </w:r>
      <w:r>
        <w:t xml:space="preserve"> Discuss results in plenary. </w:t>
      </w:r>
    </w:p>
    <w:p w14:paraId="55F6C455" w14:textId="77777777" w:rsidR="00C65364" w:rsidRDefault="00C65364" w:rsidP="00C65364">
      <w:r w:rsidRPr="00A574F1">
        <w:rPr>
          <w:b/>
          <w:bCs/>
        </w:rPr>
        <w:t>Task:</w:t>
      </w:r>
      <w:r>
        <w:t xml:space="preserve"> Each group should appoint one member who presents your group work in the plenary. You can also mention possible questions that remained open in your group discussion.</w:t>
      </w:r>
    </w:p>
    <w:p w14:paraId="76D6C52C" w14:textId="77777777" w:rsidR="00C65364" w:rsidRDefault="00C65364" w:rsidP="00C65364">
      <w:r w:rsidRPr="00A574F1">
        <w:rPr>
          <w:b/>
          <w:bCs/>
        </w:rPr>
        <w:t>Timeframe:</w:t>
      </w:r>
      <w:r>
        <w:t xml:space="preserve"> 3 minutes for each group presentation.</w:t>
      </w:r>
    </w:p>
    <w:p w14:paraId="28571016" w14:textId="77777777" w:rsidR="00C65364" w:rsidRDefault="00C65364" w:rsidP="00C65364">
      <w:pPr>
        <w:pStyle w:val="Heading2"/>
      </w:pPr>
      <w:r>
        <w:t>Step 3: Plenary discussion</w:t>
      </w:r>
    </w:p>
    <w:p w14:paraId="2F10F36F" w14:textId="77777777" w:rsidR="00C65364" w:rsidRDefault="00C65364" w:rsidP="00C65364">
      <w:r w:rsidRPr="00A574F1">
        <w:rPr>
          <w:b/>
          <w:bCs/>
        </w:rPr>
        <w:t>Objective:</w:t>
      </w:r>
      <w:r>
        <w:t xml:space="preserve"> Comparison of the group results and further discussion in the plenum. </w:t>
      </w:r>
    </w:p>
    <w:p w14:paraId="3857C231" w14:textId="77777777" w:rsidR="00C65364" w:rsidRDefault="00C65364" w:rsidP="00C65364">
      <w:r w:rsidRPr="00A574F1">
        <w:rPr>
          <w:b/>
          <w:bCs/>
        </w:rPr>
        <w:t>Task:</w:t>
      </w:r>
      <w:r>
        <w:t xml:space="preserve"> Compare your results with the other groups in a plenary discussion. Where could you observe similarities or differences? What did surprise you? </w:t>
      </w:r>
    </w:p>
    <w:p w14:paraId="19C1959D" w14:textId="77777777" w:rsidR="00C65364" w:rsidRDefault="00C65364" w:rsidP="00C65364">
      <w:r w:rsidRPr="00A574F1">
        <w:rPr>
          <w:b/>
          <w:bCs/>
        </w:rPr>
        <w:t>Timeframe:</w:t>
      </w:r>
      <w:r>
        <w:t xml:space="preserve"> 15 minutes for the plenary discussion.</w:t>
      </w:r>
    </w:p>
    <w:p w14:paraId="32956A46" w14:textId="77777777" w:rsidR="00C65364" w:rsidRDefault="00C65364" w:rsidP="00C65364">
      <w:pPr>
        <w:pStyle w:val="Heading3"/>
      </w:pPr>
      <w:r>
        <w:lastRenderedPageBreak/>
        <w:t xml:space="preserve">Template for collecting results </w:t>
      </w:r>
    </w:p>
    <w:p w14:paraId="291AC8C9" w14:textId="77777777" w:rsidR="00C65364" w:rsidRDefault="00C65364" w:rsidP="00C65364">
      <w:pPr>
        <w:pStyle w:val="Caption"/>
      </w:pPr>
      <w:r>
        <w:t>Table 1: Stakeholders affected by WEFE management decisions</w:t>
      </w:r>
    </w:p>
    <w:tbl>
      <w:tblPr>
        <w:tblStyle w:val="TableGrid"/>
        <w:tblW w:w="495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08" w:type="dxa"/>
          <w:bottom w:w="108" w:type="dxa"/>
        </w:tblCellMar>
        <w:tblLook w:val="04A0" w:firstRow="1" w:lastRow="0" w:firstColumn="1" w:lastColumn="0" w:noHBand="0" w:noVBand="1"/>
      </w:tblPr>
      <w:tblGrid>
        <w:gridCol w:w="4463"/>
        <w:gridCol w:w="4463"/>
      </w:tblGrid>
      <w:tr w:rsidR="002815CF" w:rsidRPr="001B3697" w14:paraId="076DBF86" w14:textId="77777777" w:rsidTr="002815CF">
        <w:trPr>
          <w:trHeight w:val="1417"/>
        </w:trPr>
        <w:tc>
          <w:tcPr>
            <w:tcW w:w="2500" w:type="pct"/>
            <w:shd w:val="clear" w:color="auto" w:fill="B8CDE9" w:themeFill="accent5"/>
            <w:vAlign w:val="center"/>
          </w:tcPr>
          <w:p w14:paraId="4A892FAD" w14:textId="3EAD6649" w:rsidR="002815CF" w:rsidRPr="002815CF" w:rsidRDefault="002815CF" w:rsidP="004F7E91">
            <w:pPr>
              <w:pStyle w:val="Tablecolumnheadingleft"/>
              <w:jc w:val="center"/>
              <w:rPr>
                <w:color w:val="004C82" w:themeColor="accent1"/>
              </w:rPr>
            </w:pPr>
            <w:r w:rsidRPr="002815CF">
              <w:rPr>
                <w:color w:val="004C82" w:themeColor="accent1"/>
              </w:rPr>
              <w:t>Local rights-holders*</w:t>
            </w:r>
          </w:p>
          <w:p w14:paraId="387E6E00" w14:textId="1D39E34D" w:rsidR="002815CF" w:rsidRPr="002815CF" w:rsidRDefault="002815CF" w:rsidP="004F7E91">
            <w:pPr>
              <w:pStyle w:val="Tablecolumnheadingleft"/>
              <w:jc w:val="center"/>
              <w:rPr>
                <w:color w:val="004C82" w:themeColor="accent1"/>
              </w:rPr>
            </w:pPr>
            <w:r w:rsidRPr="002815CF">
              <w:rPr>
                <w:noProof/>
                <w:color w:val="004C82" w:themeColor="accent1"/>
              </w:rPr>
              <w:drawing>
                <wp:inline distT="0" distB="0" distL="0" distR="0" wp14:anchorId="2110C684" wp14:editId="2D2816B5">
                  <wp:extent cx="581603" cy="581603"/>
                  <wp:effectExtent l="0" t="0" r="0" b="0"/>
                  <wp:docPr id="317881755" name="Graphic 1"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81755" name="Graphic 317881755" descr="Marker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601459" cy="601459"/>
                          </a:xfrm>
                          <a:prstGeom prst="rect">
                            <a:avLst/>
                          </a:prstGeom>
                        </pic:spPr>
                      </pic:pic>
                    </a:graphicData>
                  </a:graphic>
                </wp:inline>
              </w:drawing>
            </w:r>
          </w:p>
        </w:tc>
        <w:tc>
          <w:tcPr>
            <w:tcW w:w="2500" w:type="pct"/>
            <w:shd w:val="clear" w:color="auto" w:fill="B8CDE9" w:themeFill="accent5"/>
            <w:vAlign w:val="center"/>
          </w:tcPr>
          <w:p w14:paraId="186BC237" w14:textId="6E010E85" w:rsidR="002815CF" w:rsidRPr="002815CF" w:rsidRDefault="002815CF" w:rsidP="004F7E91">
            <w:pPr>
              <w:pStyle w:val="Tablecolumnheadingleft"/>
              <w:jc w:val="center"/>
              <w:rPr>
                <w:color w:val="004C82" w:themeColor="accent1"/>
              </w:rPr>
            </w:pPr>
            <w:r w:rsidRPr="002815CF">
              <w:rPr>
                <w:color w:val="004C82" w:themeColor="accent1"/>
              </w:rPr>
              <w:t>Other local stakeholders</w:t>
            </w:r>
          </w:p>
          <w:p w14:paraId="654EC2CD" w14:textId="3996EBA5" w:rsidR="002815CF" w:rsidRPr="002815CF" w:rsidRDefault="002815CF" w:rsidP="004F7E91">
            <w:pPr>
              <w:pStyle w:val="Tablecolumnheadingleft"/>
              <w:jc w:val="center"/>
              <w:rPr>
                <w:color w:val="004C82" w:themeColor="accent1"/>
              </w:rPr>
            </w:pPr>
            <w:r w:rsidRPr="002815CF">
              <w:rPr>
                <w:noProof/>
                <w:color w:val="004C82" w:themeColor="accent1"/>
              </w:rPr>
              <w:drawing>
                <wp:inline distT="0" distB="0" distL="0" distR="0" wp14:anchorId="0E5818E4" wp14:editId="75FBDFC3">
                  <wp:extent cx="581025" cy="581025"/>
                  <wp:effectExtent l="0" t="0" r="9525" b="0"/>
                  <wp:docPr id="1645020567" name="Graphic 2" descr="Map with pi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20567" name="Graphic 1645020567" descr="Map with pin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85212" cy="585212"/>
                          </a:xfrm>
                          <a:prstGeom prst="rect">
                            <a:avLst/>
                          </a:prstGeom>
                        </pic:spPr>
                      </pic:pic>
                    </a:graphicData>
                  </a:graphic>
                </wp:inline>
              </w:drawing>
            </w:r>
          </w:p>
        </w:tc>
      </w:tr>
      <w:tr w:rsidR="002815CF" w:rsidRPr="00A0516F" w14:paraId="27371847" w14:textId="77777777" w:rsidTr="002815CF">
        <w:trPr>
          <w:trHeight w:val="3572"/>
        </w:trPr>
        <w:tc>
          <w:tcPr>
            <w:tcW w:w="2500" w:type="pct"/>
            <w:shd w:val="clear" w:color="auto" w:fill="EBF1F9"/>
          </w:tcPr>
          <w:p w14:paraId="30E144D7" w14:textId="77777777" w:rsidR="002815CF" w:rsidRPr="00A0516F" w:rsidRDefault="002815CF" w:rsidP="00547D78">
            <w:pPr>
              <w:pStyle w:val="Tabletextleft"/>
              <w:spacing w:after="0"/>
            </w:pPr>
          </w:p>
        </w:tc>
        <w:tc>
          <w:tcPr>
            <w:tcW w:w="2500" w:type="pct"/>
            <w:shd w:val="clear" w:color="auto" w:fill="EBF1F9"/>
          </w:tcPr>
          <w:p w14:paraId="4D1AB9BB" w14:textId="77777777" w:rsidR="002815CF" w:rsidRPr="00A0516F" w:rsidRDefault="002815CF" w:rsidP="00547D78">
            <w:pPr>
              <w:pStyle w:val="Tabletextleft"/>
              <w:spacing w:after="0"/>
            </w:pPr>
          </w:p>
        </w:tc>
      </w:tr>
      <w:tr w:rsidR="002815CF" w:rsidRPr="00A0516F" w14:paraId="4E3A6EB5" w14:textId="77777777" w:rsidTr="002815CF">
        <w:trPr>
          <w:trHeight w:val="1542"/>
        </w:trPr>
        <w:tc>
          <w:tcPr>
            <w:tcW w:w="2500" w:type="pct"/>
            <w:shd w:val="clear" w:color="auto" w:fill="B8CDE9" w:themeFill="accent5"/>
            <w:vAlign w:val="center"/>
          </w:tcPr>
          <w:p w14:paraId="527D3CA2" w14:textId="6B71C1D8" w:rsidR="002815CF" w:rsidRPr="002815CF" w:rsidRDefault="002815CF" w:rsidP="002815CF">
            <w:pPr>
              <w:pStyle w:val="Tablecolumnheadingleft"/>
              <w:jc w:val="center"/>
              <w:rPr>
                <w:color w:val="004C82" w:themeColor="accent1"/>
              </w:rPr>
            </w:pPr>
            <w:r w:rsidRPr="002815CF">
              <w:rPr>
                <w:color w:val="004C82" w:themeColor="accent1"/>
              </w:rPr>
              <w:t>National</w:t>
            </w:r>
          </w:p>
          <w:p w14:paraId="298BE4C0" w14:textId="77777777" w:rsidR="002815CF" w:rsidRPr="002815CF" w:rsidRDefault="002815CF" w:rsidP="002815CF">
            <w:pPr>
              <w:pStyle w:val="Tablecolumnheadingleft"/>
              <w:jc w:val="center"/>
              <w:rPr>
                <w:noProof/>
                <w:color w:val="004C82" w:themeColor="accent1"/>
              </w:rPr>
            </w:pPr>
            <w:r w:rsidRPr="002815CF">
              <w:rPr>
                <w:color w:val="004C82" w:themeColor="accent1"/>
              </w:rPr>
              <w:t>Stakeholders</w:t>
            </w:r>
          </w:p>
          <w:p w14:paraId="0BC4A00E" w14:textId="76D361AE" w:rsidR="002815CF" w:rsidRPr="002815CF" w:rsidRDefault="002815CF" w:rsidP="002815CF">
            <w:pPr>
              <w:pStyle w:val="Tabletextleft"/>
              <w:spacing w:after="0"/>
              <w:jc w:val="center"/>
              <w:rPr>
                <w:color w:val="004C82" w:themeColor="accent1"/>
              </w:rPr>
            </w:pPr>
            <w:r w:rsidRPr="002815CF">
              <w:rPr>
                <w:noProof/>
                <w:color w:val="004C82" w:themeColor="accent1"/>
              </w:rPr>
              <w:drawing>
                <wp:inline distT="0" distB="0" distL="0" distR="0" wp14:anchorId="26573870" wp14:editId="5AC43D04">
                  <wp:extent cx="498532" cy="498532"/>
                  <wp:effectExtent l="0" t="0" r="0" b="0"/>
                  <wp:docPr id="1825430698" name="Graphic 1825430698" descr="Fla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835506" name="Graphic 1118835506" descr="Flag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02980" cy="502980"/>
                          </a:xfrm>
                          <a:prstGeom prst="rect">
                            <a:avLst/>
                          </a:prstGeom>
                        </pic:spPr>
                      </pic:pic>
                    </a:graphicData>
                  </a:graphic>
                </wp:inline>
              </w:drawing>
            </w:r>
          </w:p>
        </w:tc>
        <w:tc>
          <w:tcPr>
            <w:tcW w:w="2500" w:type="pct"/>
            <w:shd w:val="clear" w:color="auto" w:fill="B8CDE9" w:themeFill="accent5"/>
            <w:vAlign w:val="center"/>
          </w:tcPr>
          <w:p w14:paraId="5AF4C6D3" w14:textId="7E63E278" w:rsidR="002815CF" w:rsidRPr="002815CF" w:rsidRDefault="002815CF" w:rsidP="002815CF">
            <w:pPr>
              <w:pStyle w:val="Tablecolumnheadingleft"/>
              <w:jc w:val="center"/>
              <w:rPr>
                <w:color w:val="004C82" w:themeColor="accent1"/>
              </w:rPr>
            </w:pPr>
            <w:r w:rsidRPr="002815CF">
              <w:rPr>
                <w:color w:val="004C82" w:themeColor="accent1"/>
              </w:rPr>
              <w:t>International stakeholders</w:t>
            </w:r>
          </w:p>
          <w:p w14:paraId="113CF9FA" w14:textId="58F420F6" w:rsidR="002815CF" w:rsidRPr="002815CF" w:rsidRDefault="002815CF" w:rsidP="002815CF">
            <w:pPr>
              <w:pStyle w:val="Tabletextleft"/>
              <w:spacing w:after="0"/>
              <w:jc w:val="center"/>
              <w:rPr>
                <w:color w:val="004C82" w:themeColor="accent1"/>
              </w:rPr>
            </w:pPr>
            <w:r w:rsidRPr="002815CF">
              <w:rPr>
                <w:noProof/>
                <w:color w:val="004C82" w:themeColor="accent1"/>
              </w:rPr>
              <w:drawing>
                <wp:inline distT="0" distB="0" distL="0" distR="0" wp14:anchorId="70A54839" wp14:editId="3565A1FD">
                  <wp:extent cx="581660" cy="581660"/>
                  <wp:effectExtent l="0" t="0" r="0" b="0"/>
                  <wp:docPr id="484622185" name="Graphic 484622185" descr="Earth globe: America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409" name="Graphic 18730409" descr="Earth globe: Americas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87914" cy="587914"/>
                          </a:xfrm>
                          <a:prstGeom prst="rect">
                            <a:avLst/>
                          </a:prstGeom>
                        </pic:spPr>
                      </pic:pic>
                    </a:graphicData>
                  </a:graphic>
                </wp:inline>
              </w:drawing>
            </w:r>
          </w:p>
        </w:tc>
      </w:tr>
      <w:tr w:rsidR="002815CF" w:rsidRPr="00A0516F" w14:paraId="5F93B1D1" w14:textId="77777777" w:rsidTr="002815CF">
        <w:trPr>
          <w:trHeight w:val="3572"/>
        </w:trPr>
        <w:tc>
          <w:tcPr>
            <w:tcW w:w="2500" w:type="pct"/>
            <w:shd w:val="clear" w:color="auto" w:fill="EBF1F9"/>
          </w:tcPr>
          <w:p w14:paraId="18591C06" w14:textId="421F2D91" w:rsidR="002815CF" w:rsidRPr="00A0516F" w:rsidRDefault="002815CF" w:rsidP="00547D78">
            <w:pPr>
              <w:pStyle w:val="Tabletextleft"/>
              <w:spacing w:after="0"/>
            </w:pPr>
          </w:p>
        </w:tc>
        <w:tc>
          <w:tcPr>
            <w:tcW w:w="2500" w:type="pct"/>
            <w:shd w:val="clear" w:color="auto" w:fill="EBF1F9"/>
          </w:tcPr>
          <w:p w14:paraId="2D94C954" w14:textId="026DEB2E" w:rsidR="002815CF" w:rsidRPr="00A0516F" w:rsidRDefault="002815CF" w:rsidP="00547D78">
            <w:pPr>
              <w:pStyle w:val="Tabletextleft"/>
              <w:spacing w:after="0"/>
            </w:pPr>
          </w:p>
        </w:tc>
      </w:tr>
    </w:tbl>
    <w:p w14:paraId="7E8CA190" w14:textId="09533CEE" w:rsidR="004F7E91" w:rsidRPr="001A13DB" w:rsidRDefault="00C65364" w:rsidP="001A13DB">
      <w:pPr>
        <w:rPr>
          <w:i/>
          <w:iCs/>
        </w:rPr>
      </w:pPr>
      <w:r w:rsidRPr="00722DCA">
        <w:rPr>
          <w:i/>
          <w:iCs/>
        </w:rPr>
        <w:t>*Local rights-holders have customary and historical rights to determine how natural resources are used and by whom, in ways that are fundamental to their human rights. This can include indigenous peoples and marginalised groups in local communities.</w:t>
      </w:r>
      <w:r w:rsidR="004F7E91">
        <w:br w:type="page"/>
      </w:r>
    </w:p>
    <w:p w14:paraId="05C4CE83" w14:textId="13A00FD9" w:rsidR="00C65364" w:rsidRPr="00722DCA" w:rsidRDefault="00C65364" w:rsidP="00C65364">
      <w:pPr>
        <w:pStyle w:val="Caption"/>
      </w:pPr>
      <w:r w:rsidRPr="00722DCA">
        <w:lastRenderedPageBreak/>
        <w:t>Table 2: Most affected and most powerful stakeholder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08" w:type="dxa"/>
          <w:bottom w:w="108" w:type="dxa"/>
        </w:tblCellMar>
        <w:tblLook w:val="04A0" w:firstRow="1" w:lastRow="0" w:firstColumn="1" w:lastColumn="0" w:noHBand="0" w:noVBand="1"/>
      </w:tblPr>
      <w:tblGrid>
        <w:gridCol w:w="4508"/>
        <w:gridCol w:w="4508"/>
      </w:tblGrid>
      <w:tr w:rsidR="002815CF" w:rsidRPr="001B3697" w14:paraId="0B6A9995" w14:textId="77777777" w:rsidTr="00B17682">
        <w:trPr>
          <w:trHeight w:val="568"/>
        </w:trPr>
        <w:tc>
          <w:tcPr>
            <w:tcW w:w="2500" w:type="pct"/>
            <w:shd w:val="clear" w:color="auto" w:fill="B8CDE9" w:themeFill="accent5"/>
            <w:vAlign w:val="center"/>
          </w:tcPr>
          <w:p w14:paraId="739357D4" w14:textId="0C95132E" w:rsidR="002815CF" w:rsidRPr="002815CF" w:rsidRDefault="002815CF" w:rsidP="00B17682">
            <w:pPr>
              <w:pStyle w:val="Tablecolumnheadingleft"/>
              <w:jc w:val="center"/>
              <w:rPr>
                <w:color w:val="004C82" w:themeColor="accent1"/>
              </w:rPr>
            </w:pPr>
            <w:r w:rsidRPr="002815CF">
              <w:rPr>
                <w:color w:val="004C82" w:themeColor="accent1"/>
              </w:rPr>
              <w:t>Most affected stakeholders</w:t>
            </w:r>
          </w:p>
        </w:tc>
        <w:tc>
          <w:tcPr>
            <w:tcW w:w="2500" w:type="pct"/>
            <w:shd w:val="clear" w:color="auto" w:fill="B8CDE9" w:themeFill="accent5"/>
            <w:vAlign w:val="center"/>
          </w:tcPr>
          <w:p w14:paraId="769D4B9C" w14:textId="77777777" w:rsidR="002815CF" w:rsidRPr="002815CF" w:rsidRDefault="002815CF" w:rsidP="00B17682">
            <w:pPr>
              <w:pStyle w:val="Tablecolumnheadingleft"/>
              <w:jc w:val="center"/>
              <w:rPr>
                <w:color w:val="004C82" w:themeColor="accent1"/>
              </w:rPr>
            </w:pPr>
            <w:r w:rsidRPr="002815CF">
              <w:rPr>
                <w:color w:val="004C82" w:themeColor="accent1"/>
              </w:rPr>
              <w:t>Reasons</w:t>
            </w:r>
          </w:p>
        </w:tc>
      </w:tr>
      <w:tr w:rsidR="002815CF" w:rsidRPr="00A0516F" w14:paraId="1B3999DC" w14:textId="77777777" w:rsidTr="00B17682">
        <w:trPr>
          <w:trHeight w:val="4819"/>
        </w:trPr>
        <w:tc>
          <w:tcPr>
            <w:tcW w:w="2500" w:type="pct"/>
            <w:shd w:val="clear" w:color="auto" w:fill="EBF1F9"/>
            <w:vAlign w:val="center"/>
          </w:tcPr>
          <w:p w14:paraId="7D9C94CD" w14:textId="77777777" w:rsidR="002815CF" w:rsidRPr="00A0516F" w:rsidRDefault="002815CF" w:rsidP="00B17682">
            <w:pPr>
              <w:pStyle w:val="Tabletextleft"/>
              <w:spacing w:after="0"/>
              <w:jc w:val="center"/>
            </w:pPr>
          </w:p>
        </w:tc>
        <w:tc>
          <w:tcPr>
            <w:tcW w:w="2500" w:type="pct"/>
            <w:shd w:val="clear" w:color="auto" w:fill="EBF1F9"/>
            <w:vAlign w:val="center"/>
          </w:tcPr>
          <w:p w14:paraId="7B0573D5" w14:textId="77777777" w:rsidR="002815CF" w:rsidRPr="00A0516F" w:rsidRDefault="002815CF" w:rsidP="00B17682">
            <w:pPr>
              <w:pStyle w:val="Tabletextleft"/>
              <w:spacing w:after="0"/>
              <w:jc w:val="center"/>
            </w:pPr>
          </w:p>
        </w:tc>
      </w:tr>
      <w:tr w:rsidR="002815CF" w:rsidRPr="00A0516F" w14:paraId="373D30CB" w14:textId="77777777" w:rsidTr="00B17682">
        <w:trPr>
          <w:trHeight w:val="567"/>
        </w:trPr>
        <w:tc>
          <w:tcPr>
            <w:tcW w:w="2500" w:type="pct"/>
            <w:shd w:val="clear" w:color="auto" w:fill="B8CDE9" w:themeFill="accent5"/>
            <w:vAlign w:val="center"/>
          </w:tcPr>
          <w:p w14:paraId="04E2039A" w14:textId="6775709C" w:rsidR="002815CF" w:rsidRPr="002815CF" w:rsidRDefault="002815CF" w:rsidP="00B17682">
            <w:pPr>
              <w:pStyle w:val="Tabletextleft"/>
              <w:spacing w:after="0"/>
              <w:jc w:val="center"/>
              <w:rPr>
                <w:b/>
                <w:bCs/>
              </w:rPr>
            </w:pPr>
            <w:r w:rsidRPr="002815CF">
              <w:rPr>
                <w:b/>
                <w:bCs/>
                <w:color w:val="004C82" w:themeColor="accent1"/>
              </w:rPr>
              <w:t xml:space="preserve">Stakeholders with most </w:t>
            </w:r>
            <w:r w:rsidR="00B17682">
              <w:rPr>
                <w:b/>
                <w:bCs/>
                <w:color w:val="004C82" w:themeColor="accent1"/>
              </w:rPr>
              <w:br/>
            </w:r>
            <w:r w:rsidRPr="002815CF">
              <w:rPr>
                <w:b/>
                <w:bCs/>
                <w:color w:val="004C82" w:themeColor="accent1"/>
              </w:rPr>
              <w:t>decision-making power</w:t>
            </w:r>
          </w:p>
        </w:tc>
        <w:tc>
          <w:tcPr>
            <w:tcW w:w="2500" w:type="pct"/>
            <w:shd w:val="clear" w:color="auto" w:fill="B8CDE9" w:themeFill="accent5"/>
            <w:vAlign w:val="center"/>
          </w:tcPr>
          <w:p w14:paraId="6DB0EB3B" w14:textId="479A1AC3" w:rsidR="002815CF" w:rsidRPr="002815CF" w:rsidRDefault="002815CF" w:rsidP="00B17682">
            <w:pPr>
              <w:pStyle w:val="Tabletextleft"/>
              <w:spacing w:after="0"/>
              <w:jc w:val="center"/>
              <w:rPr>
                <w:b/>
                <w:bCs/>
              </w:rPr>
            </w:pPr>
            <w:r w:rsidRPr="002815CF">
              <w:rPr>
                <w:b/>
                <w:bCs/>
                <w:color w:val="004C82" w:themeColor="accent1"/>
              </w:rPr>
              <w:t>Reasons</w:t>
            </w:r>
          </w:p>
        </w:tc>
      </w:tr>
      <w:tr w:rsidR="002815CF" w:rsidRPr="00A0516F" w14:paraId="1E5FBDC7" w14:textId="77777777" w:rsidTr="00B17682">
        <w:trPr>
          <w:trHeight w:val="4819"/>
        </w:trPr>
        <w:tc>
          <w:tcPr>
            <w:tcW w:w="2500" w:type="pct"/>
            <w:shd w:val="clear" w:color="auto" w:fill="EBF1F9"/>
            <w:vAlign w:val="center"/>
          </w:tcPr>
          <w:p w14:paraId="4E6324D0" w14:textId="77777777" w:rsidR="002815CF" w:rsidRPr="00A0516F" w:rsidRDefault="002815CF" w:rsidP="004F7E91">
            <w:pPr>
              <w:pStyle w:val="Tabletextleft"/>
              <w:spacing w:after="0"/>
              <w:jc w:val="center"/>
            </w:pPr>
          </w:p>
        </w:tc>
        <w:tc>
          <w:tcPr>
            <w:tcW w:w="2500" w:type="pct"/>
            <w:shd w:val="clear" w:color="auto" w:fill="EBF1F9"/>
            <w:vAlign w:val="center"/>
          </w:tcPr>
          <w:p w14:paraId="4C88277D" w14:textId="77777777" w:rsidR="002815CF" w:rsidRPr="00A0516F" w:rsidRDefault="002815CF" w:rsidP="004F7E91">
            <w:pPr>
              <w:pStyle w:val="Tabletextleft"/>
              <w:spacing w:after="0"/>
              <w:jc w:val="center"/>
            </w:pPr>
          </w:p>
        </w:tc>
      </w:tr>
    </w:tbl>
    <w:p w14:paraId="0217AA81" w14:textId="77777777" w:rsidR="001A13DB" w:rsidRDefault="001A13DB" w:rsidP="00C65364"/>
    <w:p w14:paraId="217E6BB6" w14:textId="5A76D5E8" w:rsidR="001A13DB" w:rsidRDefault="001A13DB" w:rsidP="00C65364">
      <w:pPr>
        <w:sectPr w:rsidR="001A13DB" w:rsidSect="00A86D3A">
          <w:headerReference w:type="default" r:id="rId35"/>
          <w:footerReference w:type="default" r:id="rId36"/>
          <w:pgSz w:w="11906" w:h="16838"/>
          <w:pgMar w:top="1440" w:right="1440" w:bottom="1440" w:left="1440" w:header="709" w:footer="708" w:gutter="0"/>
          <w:cols w:space="708"/>
          <w:docGrid w:linePitch="360"/>
        </w:sectPr>
      </w:pPr>
    </w:p>
    <w:p w14:paraId="398E3BFD" w14:textId="73AAB7DB" w:rsidR="001A13DB" w:rsidRPr="000C0F8F" w:rsidRDefault="001A13DB" w:rsidP="001A13DB">
      <w:pPr>
        <w:rPr>
          <w:lang w:val="it-IT"/>
        </w:rPr>
      </w:pPr>
      <w:r>
        <w:lastRenderedPageBreak/>
        <w:t xml:space="preserve">This exercise is part of a Water-Energy-Food (WEF) Nexus </w:t>
      </w:r>
      <w:r w:rsidR="000C0F8F">
        <w:t>t</w:t>
      </w:r>
      <w:r>
        <w:t xml:space="preserve">raining </w:t>
      </w:r>
      <w:r w:rsidR="000C0F8F">
        <w:t>m</w:t>
      </w:r>
      <w:r>
        <w:t xml:space="preserve">aterial on </w:t>
      </w:r>
      <w:r w:rsidR="000C0F8F">
        <w:t>g</w:t>
      </w:r>
      <w:r>
        <w:t xml:space="preserve">ender equity and social inclusion, developed by the Alliance of Bioversity International and CIAT in collaboration with the GIZ Nexus Regional Dialogues Programme. </w:t>
      </w:r>
      <w:r w:rsidRPr="000C0F8F">
        <w:rPr>
          <w:lang w:val="it-IT"/>
        </w:rPr>
        <w:t xml:space="preserve">Recommended citation: </w:t>
      </w:r>
    </w:p>
    <w:p w14:paraId="20A02BC8" w14:textId="77777777" w:rsidR="001A13DB" w:rsidRDefault="001A13DB" w:rsidP="001A13DB">
      <w:r w:rsidRPr="000C0F8F">
        <w:rPr>
          <w:lang w:val="it-IT"/>
        </w:rPr>
        <w:t xml:space="preserve">Jalonen, R., Elias, M., Zaremba, H., Petesch, P., Estrada-Carmona, N., Tsvuura, S., Koirala, S. 2023. </w:t>
      </w:r>
      <w:r>
        <w:t xml:space="preserve">Gender equity and social inclusion in the water-energy-food-ecosystems (WEFE) nexus: Frameworks and tools for moving from resource-centric to people-centric WEFE nexus approaches. </w:t>
      </w:r>
      <w:r w:rsidRPr="00722DCA">
        <w:rPr>
          <w:i/>
          <w:iCs/>
        </w:rPr>
        <w:t>Online learning module</w:t>
      </w:r>
      <w:r>
        <w:t>. Alliance of Bioversity International and International Center for Tropical Agriculture (CIAT), Rome, Italy.</w:t>
      </w:r>
    </w:p>
    <w:p w14:paraId="57CAD616" w14:textId="3F2EA50D" w:rsidR="004F18A4" w:rsidRPr="004F18A4" w:rsidRDefault="004F18A4" w:rsidP="00C65364">
      <w:pPr>
        <w:tabs>
          <w:tab w:val="left" w:pos="1182"/>
        </w:tabs>
      </w:pPr>
    </w:p>
    <w:sectPr w:rsidR="004F18A4" w:rsidRPr="004F18A4" w:rsidSect="001A13DB">
      <w:headerReference w:type="first" r:id="rId37"/>
      <w:footerReference w:type="first" r:id="rId38"/>
      <w:pgSz w:w="11906" w:h="16838"/>
      <w:pgMar w:top="1440" w:right="1440" w:bottom="1440" w:left="1440" w:header="709"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82501" w14:textId="77777777" w:rsidR="003D6A3D" w:rsidRDefault="003D6A3D" w:rsidP="00AA36AF">
      <w:pPr>
        <w:spacing w:after="0" w:line="240" w:lineRule="auto"/>
      </w:pPr>
      <w:r>
        <w:separator/>
      </w:r>
    </w:p>
  </w:endnote>
  <w:endnote w:type="continuationSeparator" w:id="0">
    <w:p w14:paraId="7601D927" w14:textId="77777777" w:rsidR="003D6A3D" w:rsidRDefault="003D6A3D" w:rsidP="00AA36AF">
      <w:pPr>
        <w:spacing w:after="0" w:line="240" w:lineRule="auto"/>
      </w:pPr>
      <w:r>
        <w:continuationSeparator/>
      </w:r>
    </w:p>
  </w:endnote>
  <w:endnote w:type="continuationNotice" w:id="1">
    <w:p w14:paraId="25E8C713" w14:textId="77777777" w:rsidR="003D6A3D" w:rsidRDefault="003D6A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79D3" w14:textId="146894DF" w:rsidR="008A3559" w:rsidRPr="00BA1AE2" w:rsidRDefault="00876899" w:rsidP="009B21F6">
    <w:pPr>
      <w:pStyle w:val="Footer"/>
      <w:jc w:val="center"/>
      <w:rPr>
        <w:noProof/>
        <w:color w:val="004C82"/>
      </w:rPr>
    </w:pPr>
    <w:r>
      <w:rPr>
        <w:noProof/>
      </w:rPr>
      <w:drawing>
        <wp:anchor distT="0" distB="0" distL="114300" distR="114300" simplePos="0" relativeHeight="251658261" behindDoc="0" locked="0" layoutInCell="1" allowOverlap="1" wp14:anchorId="0B23E437" wp14:editId="0B2E242F">
          <wp:simplePos x="0" y="0"/>
          <wp:positionH relativeFrom="page">
            <wp:posOffset>0</wp:posOffset>
          </wp:positionH>
          <wp:positionV relativeFrom="paragraph">
            <wp:posOffset>383432</wp:posOffset>
          </wp:positionV>
          <wp:extent cx="7585710" cy="249555"/>
          <wp:effectExtent l="0" t="0" r="0" b="0"/>
          <wp:wrapTopAndBottom/>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249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B342" w14:textId="44A035C6" w:rsidR="008A3559" w:rsidRDefault="003C28BC" w:rsidP="00DF53AD">
    <w:pPr>
      <w:pStyle w:val="Footer"/>
      <w:tabs>
        <w:tab w:val="clear" w:pos="4513"/>
        <w:tab w:val="clear" w:pos="9026"/>
        <w:tab w:val="left" w:pos="971"/>
      </w:tabs>
    </w:pPr>
    <w:r>
      <w:rPr>
        <w:noProof/>
      </w:rPr>
      <w:drawing>
        <wp:anchor distT="0" distB="0" distL="114300" distR="114300" simplePos="0" relativeHeight="251658246" behindDoc="0" locked="0" layoutInCell="1" allowOverlap="1" wp14:anchorId="58A48036" wp14:editId="60141475">
          <wp:simplePos x="0" y="0"/>
          <wp:positionH relativeFrom="page">
            <wp:posOffset>-15240</wp:posOffset>
          </wp:positionH>
          <wp:positionV relativeFrom="paragraph">
            <wp:posOffset>405765</wp:posOffset>
          </wp:positionV>
          <wp:extent cx="7585710" cy="249555"/>
          <wp:effectExtent l="0" t="0" r="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249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4C82"/>
      </w:rPr>
      <w:id w:val="1950436626"/>
      <w:docPartObj>
        <w:docPartGallery w:val="Page Numbers (Bottom of Page)"/>
        <w:docPartUnique/>
      </w:docPartObj>
    </w:sdtPr>
    <w:sdtEndPr/>
    <w:sdtContent>
      <w:p w14:paraId="7A0023CE" w14:textId="77777777" w:rsidR="00632607" w:rsidRPr="005D569C" w:rsidRDefault="00632607" w:rsidP="00632607">
        <w:pPr>
          <w:pStyle w:val="Footer"/>
          <w:jc w:val="center"/>
          <w:rPr>
            <w:color w:val="004C82"/>
          </w:rPr>
        </w:pPr>
        <w:r w:rsidRPr="005D569C">
          <w:rPr>
            <w:noProof/>
            <w:color w:val="004C82"/>
          </w:rPr>
          <mc:AlternateContent>
            <mc:Choice Requires="wps">
              <w:drawing>
                <wp:anchor distT="0" distB="0" distL="114300" distR="114300" simplePos="0" relativeHeight="251658256" behindDoc="0" locked="0" layoutInCell="1" allowOverlap="1" wp14:anchorId="726A8853" wp14:editId="105B3EF5">
                  <wp:simplePos x="0" y="0"/>
                  <wp:positionH relativeFrom="column">
                    <wp:posOffset>-914400</wp:posOffset>
                  </wp:positionH>
                  <wp:positionV relativeFrom="paragraph">
                    <wp:posOffset>424815</wp:posOffset>
                  </wp:positionV>
                  <wp:extent cx="7553960" cy="198000"/>
                  <wp:effectExtent l="0" t="0" r="8890" b="0"/>
                  <wp:wrapNone/>
                  <wp:docPr id="230" name="Rectangle 230"/>
                  <wp:cNvGraphicFramePr/>
                  <a:graphic xmlns:a="http://schemas.openxmlformats.org/drawingml/2006/main">
                    <a:graphicData uri="http://schemas.microsoft.com/office/word/2010/wordprocessingShape">
                      <wps:wsp>
                        <wps:cNvSpPr/>
                        <wps:spPr>
                          <a:xfrm>
                            <a:off x="0" y="0"/>
                            <a:ext cx="7553960" cy="19800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07F26" id="Rectangle 230" o:spid="_x0000_s1026" style="position:absolute;margin-left:-1in;margin-top:33.45pt;width:594.8pt;height:15.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" fillcolor="#7f7f7f [1612]" stroked="f" strokeweight="1pt"/>
              </w:pict>
            </mc:Fallback>
          </mc:AlternateContent>
        </w:r>
        <w:r w:rsidRPr="005D569C">
          <w:rPr>
            <w:color w:val="004C82"/>
          </w:rPr>
          <w:fldChar w:fldCharType="begin"/>
        </w:r>
        <w:r w:rsidRPr="005D569C">
          <w:rPr>
            <w:color w:val="004C82"/>
          </w:rPr>
          <w:instrText xml:space="preserve"> PAGE   \* MERGEFORMAT </w:instrText>
        </w:r>
        <w:r w:rsidRPr="005D569C">
          <w:rPr>
            <w:color w:val="004C82"/>
          </w:rPr>
          <w:fldChar w:fldCharType="separate"/>
        </w:r>
        <w:r>
          <w:rPr>
            <w:color w:val="004C82"/>
          </w:rPr>
          <w:t>4</w:t>
        </w:r>
        <w:r w:rsidRPr="005D569C">
          <w:rPr>
            <w:color w:val="004C8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FC30" w14:textId="7BBFF3E3" w:rsidR="0063360B" w:rsidRPr="001A13DB" w:rsidRDefault="003D6A3D" w:rsidP="001A13DB">
    <w:pPr>
      <w:pStyle w:val="Footer"/>
      <w:jc w:val="center"/>
      <w:rPr>
        <w:color w:val="004C82"/>
      </w:rPr>
    </w:pPr>
    <w:sdt>
      <w:sdtPr>
        <w:rPr>
          <w:color w:val="004C82"/>
        </w:rPr>
        <w:id w:val="2139605462"/>
        <w:docPartObj>
          <w:docPartGallery w:val="Page Numbers (Bottom of Page)"/>
          <w:docPartUnique/>
        </w:docPartObj>
      </w:sdtPr>
      <w:sdtEndPr/>
      <w:sdtContent>
        <w:r w:rsidR="001A13DB">
          <w:rPr>
            <w:color w:val="004C82"/>
          </w:rPr>
          <w:t>5</w:t>
        </w:r>
      </w:sdtContent>
    </w:sdt>
    <w:r w:rsidR="001A13DB" w:rsidRPr="005D569C">
      <w:rPr>
        <w:noProof/>
        <w:color w:val="004C82"/>
      </w:rPr>
      <mc:AlternateContent>
        <mc:Choice Requires="wps">
          <w:drawing>
            <wp:anchor distT="0" distB="0" distL="114300" distR="114300" simplePos="0" relativeHeight="251660309" behindDoc="0" locked="0" layoutInCell="1" allowOverlap="1" wp14:anchorId="39B2B2FC" wp14:editId="0DFC3EEF">
              <wp:simplePos x="0" y="0"/>
              <wp:positionH relativeFrom="column">
                <wp:posOffset>-914400</wp:posOffset>
              </wp:positionH>
              <wp:positionV relativeFrom="paragraph">
                <wp:posOffset>424815</wp:posOffset>
              </wp:positionV>
              <wp:extent cx="7552800" cy="198000"/>
              <wp:effectExtent l="0" t="0" r="0" b="0"/>
              <wp:wrapNone/>
              <wp:docPr id="1699081601" name="Rectangle 1699081601"/>
              <wp:cNvGraphicFramePr/>
              <a:graphic xmlns:a="http://schemas.openxmlformats.org/drawingml/2006/main">
                <a:graphicData uri="http://schemas.microsoft.com/office/word/2010/wordprocessingShape">
                  <wps:wsp>
                    <wps:cNvSpPr/>
                    <wps:spPr>
                      <a:xfrm>
                        <a:off x="0" y="0"/>
                        <a:ext cx="7552800" cy="19800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670FC" id="Rectangle 1699081601" o:spid="_x0000_s1026" style="position:absolute;margin-left:-1in;margin-top:33.45pt;width:594.7pt;height:15.6pt;z-index:251660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" fillcolor="#7f7f7f [161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2F6CB" w14:textId="77777777" w:rsidR="003D6A3D" w:rsidRDefault="003D6A3D" w:rsidP="00AA36AF">
      <w:pPr>
        <w:spacing w:after="0" w:line="240" w:lineRule="auto"/>
      </w:pPr>
      <w:r>
        <w:separator/>
      </w:r>
    </w:p>
  </w:footnote>
  <w:footnote w:type="continuationSeparator" w:id="0">
    <w:p w14:paraId="465693E8" w14:textId="77777777" w:rsidR="003D6A3D" w:rsidRDefault="003D6A3D" w:rsidP="00AA36AF">
      <w:pPr>
        <w:spacing w:after="0" w:line="240" w:lineRule="auto"/>
      </w:pPr>
      <w:r>
        <w:continuationSeparator/>
      </w:r>
    </w:p>
  </w:footnote>
  <w:footnote w:type="continuationNotice" w:id="1">
    <w:p w14:paraId="5D7AB1A2" w14:textId="77777777" w:rsidR="003D6A3D" w:rsidRDefault="003D6A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9DDC2" w14:textId="5F591736" w:rsidR="00DC0D38" w:rsidRDefault="00933F6F">
    <w:pPr>
      <w:pStyle w:val="Header"/>
    </w:pPr>
    <w:r w:rsidRPr="00AB534D">
      <w:rPr>
        <w:noProof/>
      </w:rPr>
      <w:drawing>
        <wp:anchor distT="0" distB="0" distL="114300" distR="114300" simplePos="0" relativeHeight="251658259" behindDoc="0" locked="0" layoutInCell="1" allowOverlap="1" wp14:anchorId="38A07B9F" wp14:editId="6019E430">
          <wp:simplePos x="0" y="0"/>
          <wp:positionH relativeFrom="column">
            <wp:posOffset>3898265</wp:posOffset>
          </wp:positionH>
          <wp:positionV relativeFrom="paragraph">
            <wp:posOffset>-67091</wp:posOffset>
          </wp:positionV>
          <wp:extent cx="2220595" cy="867410"/>
          <wp:effectExtent l="0" t="0" r="8255" b="8890"/>
          <wp:wrapTopAndBottom/>
          <wp:docPr id="208" name="Picture 20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0595" cy="867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534D">
      <w:rPr>
        <w:noProof/>
      </w:rPr>
      <mc:AlternateContent>
        <mc:Choice Requires="wps">
          <w:drawing>
            <wp:anchor distT="0" distB="0" distL="114300" distR="114300" simplePos="0" relativeHeight="251658260" behindDoc="0" locked="0" layoutInCell="1" allowOverlap="1" wp14:anchorId="1DDA9E4B" wp14:editId="1BD0F30F">
              <wp:simplePos x="0" y="0"/>
              <wp:positionH relativeFrom="page">
                <wp:posOffset>-27940</wp:posOffset>
              </wp:positionH>
              <wp:positionV relativeFrom="paragraph">
                <wp:posOffset>1075471</wp:posOffset>
              </wp:positionV>
              <wp:extent cx="7587615" cy="0"/>
              <wp:effectExtent l="0" t="0" r="0" b="0"/>
              <wp:wrapNone/>
              <wp:docPr id="204" name="Straight Connector 204"/>
              <wp:cNvGraphicFramePr/>
              <a:graphic xmlns:a="http://schemas.openxmlformats.org/drawingml/2006/main">
                <a:graphicData uri="http://schemas.microsoft.com/office/word/2010/wordprocessingShape">
                  <wps:wsp>
                    <wps:cNvCnPr/>
                    <wps:spPr>
                      <a:xfrm>
                        <a:off x="0" y="0"/>
                        <a:ext cx="7587615" cy="0"/>
                      </a:xfrm>
                      <a:prstGeom prst="line">
                        <a:avLst/>
                      </a:prstGeom>
                      <a:ln w="190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3E04D36" id="Straight Connector 204" o:spid="_x0000_s1026" style="position:absolute;z-index:2516582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2.2pt,84.7pt" to="595.25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" strokecolor="#7f7f7f [1612]" strokeweight="1.5pt">
              <v:stroke joinstyle="miter"/>
              <w10:wrap anchorx="page"/>
            </v:line>
          </w:pict>
        </mc:Fallback>
      </mc:AlternateContent>
    </w:r>
    <w:r w:rsidR="004247F4" w:rsidRPr="00AB534D">
      <w:rPr>
        <w:noProof/>
      </w:rPr>
      <w:drawing>
        <wp:anchor distT="0" distB="0" distL="114300" distR="114300" simplePos="0" relativeHeight="251658258" behindDoc="0" locked="0" layoutInCell="1" allowOverlap="1" wp14:anchorId="590C6B9A" wp14:editId="1F1593BE">
          <wp:simplePos x="0" y="0"/>
          <wp:positionH relativeFrom="margin">
            <wp:posOffset>-528320</wp:posOffset>
          </wp:positionH>
          <wp:positionV relativeFrom="paragraph">
            <wp:posOffset>-100111</wp:posOffset>
          </wp:positionV>
          <wp:extent cx="3188970" cy="989965"/>
          <wp:effectExtent l="0" t="0" r="0" b="635"/>
          <wp:wrapTopAndBottom/>
          <wp:docPr id="206" name="Picture 20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8970" cy="9899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E4601" w14:textId="79EE140C" w:rsidR="008A3559" w:rsidRDefault="00A92429">
    <w:pPr>
      <w:pStyle w:val="Header"/>
    </w:pPr>
    <w:r>
      <w:rPr>
        <w:noProof/>
      </w:rPr>
      <w:drawing>
        <wp:anchor distT="0" distB="0" distL="114300" distR="114300" simplePos="0" relativeHeight="251658243" behindDoc="0" locked="0" layoutInCell="1" allowOverlap="1" wp14:anchorId="7E88F71D" wp14:editId="3D84131C">
          <wp:simplePos x="0" y="0"/>
          <wp:positionH relativeFrom="margin">
            <wp:posOffset>-457200</wp:posOffset>
          </wp:positionH>
          <wp:positionV relativeFrom="paragraph">
            <wp:posOffset>-255051</wp:posOffset>
          </wp:positionV>
          <wp:extent cx="2838450" cy="989330"/>
          <wp:effectExtent l="0" t="0" r="0" b="1270"/>
          <wp:wrapTopAndBottom/>
          <wp:docPr id="198" name="Picture 19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0991"/>
                  <a:stretch/>
                </pic:blipFill>
                <pic:spPr bwMode="auto">
                  <a:xfrm>
                    <a:off x="0" y="0"/>
                    <a:ext cx="2838450" cy="989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11E8">
      <w:rPr>
        <w:noProof/>
      </w:rPr>
      <w:drawing>
        <wp:anchor distT="0" distB="0" distL="114300" distR="114300" simplePos="0" relativeHeight="251658244" behindDoc="0" locked="0" layoutInCell="1" allowOverlap="1" wp14:anchorId="37220137" wp14:editId="7EC1217C">
          <wp:simplePos x="0" y="0"/>
          <wp:positionH relativeFrom="column">
            <wp:posOffset>3928745</wp:posOffset>
          </wp:positionH>
          <wp:positionV relativeFrom="paragraph">
            <wp:posOffset>-243907</wp:posOffset>
          </wp:positionV>
          <wp:extent cx="2220595" cy="867410"/>
          <wp:effectExtent l="0" t="0" r="8255" b="8890"/>
          <wp:wrapTopAndBottom/>
          <wp:docPr id="199" name="Picture 1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0595" cy="867410"/>
                  </a:xfrm>
                  <a:prstGeom prst="rect">
                    <a:avLst/>
                  </a:prstGeom>
                  <a:noFill/>
                  <a:ln>
                    <a:noFill/>
                  </a:ln>
                </pic:spPr>
              </pic:pic>
            </a:graphicData>
          </a:graphic>
          <wp14:sizeRelH relativeFrom="page">
            <wp14:pctWidth>0</wp14:pctWidth>
          </wp14:sizeRelH>
          <wp14:sizeRelV relativeFrom="page">
            <wp14:pctHeight>0</wp14:pctHeight>
          </wp14:sizeRelV>
        </wp:anchor>
      </w:drawing>
    </w:r>
    <w:r w:rsidR="003C28BC">
      <w:rPr>
        <w:noProof/>
      </w:rPr>
      <mc:AlternateContent>
        <mc:Choice Requires="wps">
          <w:drawing>
            <wp:anchor distT="0" distB="0" distL="114300" distR="114300" simplePos="0" relativeHeight="251658245" behindDoc="0" locked="0" layoutInCell="1" allowOverlap="1" wp14:anchorId="455C808B" wp14:editId="57A7D14D">
              <wp:simplePos x="0" y="0"/>
              <wp:positionH relativeFrom="page">
                <wp:posOffset>-15240</wp:posOffset>
              </wp:positionH>
              <wp:positionV relativeFrom="paragraph">
                <wp:posOffset>898525</wp:posOffset>
              </wp:positionV>
              <wp:extent cx="75876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587615" cy="0"/>
                      </a:xfrm>
                      <a:prstGeom prst="line">
                        <a:avLst/>
                      </a:prstGeom>
                      <a:ln w="190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B94B20B" id="Straight Connector 5" o:spid="_x0000_s1026" style="position:absolute;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1.2pt,70.75pt" to="596.25pt,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" strokecolor="#7f7f7f [1612]" strokeweight="1.5pt">
              <v:stroke joinstyle="miter"/>
              <w10:wrap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D1D3" w14:textId="736FFF60" w:rsidR="00E966DF" w:rsidRPr="00BC07F9" w:rsidRDefault="00E966DF" w:rsidP="00E966DF">
    <w:pPr>
      <w:pStyle w:val="Header"/>
      <w:jc w:val="center"/>
      <w:rPr>
        <w:color w:val="004C82"/>
      </w:rPr>
    </w:pPr>
    <w:r w:rsidRPr="00114353">
      <w:rPr>
        <w:b/>
        <w:bCs/>
        <w:noProof/>
      </w:rPr>
      <w:drawing>
        <wp:anchor distT="0" distB="0" distL="114300" distR="114300" simplePos="0" relativeHeight="251658240" behindDoc="0" locked="0" layoutInCell="1" allowOverlap="1" wp14:anchorId="43643CA8" wp14:editId="7777CAED">
          <wp:simplePos x="0" y="0"/>
          <wp:positionH relativeFrom="page">
            <wp:align>left</wp:align>
          </wp:positionH>
          <wp:positionV relativeFrom="paragraph">
            <wp:posOffset>-440690</wp:posOffset>
          </wp:positionV>
          <wp:extent cx="7553960" cy="230505"/>
          <wp:effectExtent l="0" t="0" r="889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960" cy="230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4353">
      <w:rPr>
        <w:b/>
        <w:bCs/>
        <w:color w:val="004C82"/>
      </w:rPr>
      <w:t>Nexus</w:t>
    </w:r>
    <w:r>
      <w:rPr>
        <w:b/>
        <w:bCs/>
        <w:color w:val="004C82"/>
      </w:rPr>
      <w:t xml:space="preserve"> Regional Dialogues </w:t>
    </w:r>
    <w:proofErr w:type="spellStart"/>
    <w:r>
      <w:rPr>
        <w:b/>
        <w:bCs/>
        <w:color w:val="004C82"/>
      </w:rPr>
      <w:t>Programme</w:t>
    </w:r>
    <w:r w:rsidRPr="00114353">
      <w:rPr>
        <w:b/>
        <w:bCs/>
        <w:color w:val="F4971A"/>
      </w:rPr>
      <w:t>|</w:t>
    </w:r>
    <w:r w:rsidR="00C65364" w:rsidRPr="00C65364">
      <w:rPr>
        <w:color w:val="004C82"/>
      </w:rPr>
      <w:t>Interactive</w:t>
    </w:r>
    <w:proofErr w:type="spellEnd"/>
    <w:r w:rsidR="00C65364" w:rsidRPr="00C65364">
      <w:rPr>
        <w:color w:val="004C82"/>
      </w:rPr>
      <w:t xml:space="preserve"> session 1: Stakeholder analysi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69D4" w14:textId="4210E437" w:rsidR="00AF58BF" w:rsidRPr="0082712C" w:rsidRDefault="001A13DB" w:rsidP="001A13DB">
    <w:pPr>
      <w:pStyle w:val="Header"/>
      <w:jc w:val="center"/>
      <w:rPr>
        <w:color w:val="004C82"/>
      </w:rPr>
    </w:pPr>
    <w:r w:rsidRPr="00114353">
      <w:rPr>
        <w:b/>
        <w:bCs/>
        <w:noProof/>
      </w:rPr>
      <w:drawing>
        <wp:anchor distT="0" distB="0" distL="114300" distR="114300" simplePos="0" relativeHeight="251662357" behindDoc="0" locked="0" layoutInCell="1" allowOverlap="1" wp14:anchorId="2E893C5B" wp14:editId="0511C62D">
          <wp:simplePos x="0" y="0"/>
          <wp:positionH relativeFrom="page">
            <wp:posOffset>9525</wp:posOffset>
          </wp:positionH>
          <wp:positionV relativeFrom="paragraph">
            <wp:posOffset>-439420</wp:posOffset>
          </wp:positionV>
          <wp:extent cx="7552800" cy="230400"/>
          <wp:effectExtent l="0" t="0" r="0" b="0"/>
          <wp:wrapTopAndBottom/>
          <wp:docPr id="2038349908" name="Picture 2038349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230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4353">
      <w:rPr>
        <w:b/>
        <w:bCs/>
        <w:color w:val="004C82"/>
      </w:rPr>
      <w:t>Nexus</w:t>
    </w:r>
    <w:r>
      <w:rPr>
        <w:b/>
        <w:bCs/>
        <w:color w:val="004C82"/>
      </w:rPr>
      <w:t xml:space="preserve"> Regional Dialogues </w:t>
    </w:r>
    <w:proofErr w:type="spellStart"/>
    <w:r>
      <w:rPr>
        <w:b/>
        <w:bCs/>
        <w:color w:val="004C82"/>
      </w:rPr>
      <w:t>Programme</w:t>
    </w:r>
    <w:r w:rsidRPr="00114353">
      <w:rPr>
        <w:b/>
        <w:bCs/>
        <w:color w:val="F4971A"/>
      </w:rPr>
      <w:t>|</w:t>
    </w:r>
    <w:r w:rsidRPr="00C65364">
      <w:rPr>
        <w:color w:val="004C82"/>
      </w:rPr>
      <w:t>Interactive</w:t>
    </w:r>
    <w:proofErr w:type="spellEnd"/>
    <w:r w:rsidRPr="00C65364">
      <w:rPr>
        <w:color w:val="004C82"/>
      </w:rPr>
      <w:t xml:space="preserve"> session 1: Stakeholder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0863"/>
    <w:multiLevelType w:val="hybridMultilevel"/>
    <w:tmpl w:val="89A26BE4"/>
    <w:lvl w:ilvl="0" w:tplc="0EE267CC">
      <w:start w:val="1"/>
      <w:numFmt w:val="bullet"/>
      <w:pStyle w:val="Bulletnormal"/>
      <w:lvlText w:val=""/>
      <w:lvlJc w:val="left"/>
      <w:pPr>
        <w:ind w:left="717" w:hanging="360"/>
      </w:pPr>
      <w:rPr>
        <w:rFonts w:ascii="Wingdings" w:hAnsi="Wingdings" w:hint="default"/>
        <w:color w:val="004C82"/>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23B29"/>
    <w:multiLevelType w:val="hybridMultilevel"/>
    <w:tmpl w:val="BCD0F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F30204"/>
    <w:multiLevelType w:val="hybridMultilevel"/>
    <w:tmpl w:val="09926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86B40"/>
    <w:multiLevelType w:val="hybridMultilevel"/>
    <w:tmpl w:val="7D000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3C52096"/>
    <w:multiLevelType w:val="hybridMultilevel"/>
    <w:tmpl w:val="20B65DD4"/>
    <w:lvl w:ilvl="0" w:tplc="10D629A6">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MDQ1NTE2tjAzNjRS0lEKTi0uzszPAykwrAUAwwrnKCwAAAA="/>
  </w:docVars>
  <w:rsids>
    <w:rsidRoot w:val="00AA36AF"/>
    <w:rsid w:val="00000ECC"/>
    <w:rsid w:val="000016FB"/>
    <w:rsid w:val="000100D5"/>
    <w:rsid w:val="00010D05"/>
    <w:rsid w:val="00014246"/>
    <w:rsid w:val="000156E5"/>
    <w:rsid w:val="0003090E"/>
    <w:rsid w:val="00032899"/>
    <w:rsid w:val="00033575"/>
    <w:rsid w:val="0004108E"/>
    <w:rsid w:val="00047B74"/>
    <w:rsid w:val="00055B47"/>
    <w:rsid w:val="0005764E"/>
    <w:rsid w:val="000602B9"/>
    <w:rsid w:val="00060AE7"/>
    <w:rsid w:val="00062C69"/>
    <w:rsid w:val="00071F65"/>
    <w:rsid w:val="00072915"/>
    <w:rsid w:val="000808AF"/>
    <w:rsid w:val="000819E4"/>
    <w:rsid w:val="00082F41"/>
    <w:rsid w:val="000916DF"/>
    <w:rsid w:val="000943CD"/>
    <w:rsid w:val="000A1798"/>
    <w:rsid w:val="000A2F73"/>
    <w:rsid w:val="000B02CD"/>
    <w:rsid w:val="000B0696"/>
    <w:rsid w:val="000B129E"/>
    <w:rsid w:val="000C09AC"/>
    <w:rsid w:val="000C0BA2"/>
    <w:rsid w:val="000C0F8F"/>
    <w:rsid w:val="000C1D84"/>
    <w:rsid w:val="000D68EE"/>
    <w:rsid w:val="000E4689"/>
    <w:rsid w:val="000E578F"/>
    <w:rsid w:val="000E7990"/>
    <w:rsid w:val="000F1D72"/>
    <w:rsid w:val="001014F9"/>
    <w:rsid w:val="00104D7C"/>
    <w:rsid w:val="00105945"/>
    <w:rsid w:val="00111F91"/>
    <w:rsid w:val="00114353"/>
    <w:rsid w:val="00123A03"/>
    <w:rsid w:val="00124706"/>
    <w:rsid w:val="001261E3"/>
    <w:rsid w:val="00145BCF"/>
    <w:rsid w:val="00154423"/>
    <w:rsid w:val="00154646"/>
    <w:rsid w:val="00163A77"/>
    <w:rsid w:val="001642FA"/>
    <w:rsid w:val="00171C28"/>
    <w:rsid w:val="00172528"/>
    <w:rsid w:val="00182F08"/>
    <w:rsid w:val="001861E0"/>
    <w:rsid w:val="001932B4"/>
    <w:rsid w:val="001A13DB"/>
    <w:rsid w:val="001B3697"/>
    <w:rsid w:val="001C1D91"/>
    <w:rsid w:val="001C4431"/>
    <w:rsid w:val="001C6E14"/>
    <w:rsid w:val="001D3B7E"/>
    <w:rsid w:val="001D4238"/>
    <w:rsid w:val="001E07B0"/>
    <w:rsid w:val="001E3F5F"/>
    <w:rsid w:val="001F0360"/>
    <w:rsid w:val="00200DA3"/>
    <w:rsid w:val="00202407"/>
    <w:rsid w:val="002114D3"/>
    <w:rsid w:val="0021393A"/>
    <w:rsid w:val="00217336"/>
    <w:rsid w:val="00217AE9"/>
    <w:rsid w:val="002213E6"/>
    <w:rsid w:val="00224152"/>
    <w:rsid w:val="00224317"/>
    <w:rsid w:val="00227D3E"/>
    <w:rsid w:val="00227F05"/>
    <w:rsid w:val="0023023D"/>
    <w:rsid w:val="0023322D"/>
    <w:rsid w:val="0023512B"/>
    <w:rsid w:val="00244DE7"/>
    <w:rsid w:val="00253B4F"/>
    <w:rsid w:val="002548C8"/>
    <w:rsid w:val="002575D6"/>
    <w:rsid w:val="00262F7E"/>
    <w:rsid w:val="00272329"/>
    <w:rsid w:val="00273601"/>
    <w:rsid w:val="002815CF"/>
    <w:rsid w:val="00286A11"/>
    <w:rsid w:val="002874D0"/>
    <w:rsid w:val="00290231"/>
    <w:rsid w:val="00290A1B"/>
    <w:rsid w:val="0029285D"/>
    <w:rsid w:val="002A1AC1"/>
    <w:rsid w:val="002A4658"/>
    <w:rsid w:val="002A726E"/>
    <w:rsid w:val="002B34E4"/>
    <w:rsid w:val="002C0A7F"/>
    <w:rsid w:val="002C0B99"/>
    <w:rsid w:val="002C194A"/>
    <w:rsid w:val="002C6E48"/>
    <w:rsid w:val="002D035F"/>
    <w:rsid w:val="002D3C4A"/>
    <w:rsid w:val="002D4423"/>
    <w:rsid w:val="002F052A"/>
    <w:rsid w:val="002F594F"/>
    <w:rsid w:val="00302366"/>
    <w:rsid w:val="00323381"/>
    <w:rsid w:val="003257B3"/>
    <w:rsid w:val="00326B9C"/>
    <w:rsid w:val="00336534"/>
    <w:rsid w:val="003412E3"/>
    <w:rsid w:val="00344D74"/>
    <w:rsid w:val="003458A0"/>
    <w:rsid w:val="00347290"/>
    <w:rsid w:val="003558DC"/>
    <w:rsid w:val="00366633"/>
    <w:rsid w:val="003714BD"/>
    <w:rsid w:val="00373C07"/>
    <w:rsid w:val="00374BC1"/>
    <w:rsid w:val="00380E1C"/>
    <w:rsid w:val="00390AC4"/>
    <w:rsid w:val="003A3D2A"/>
    <w:rsid w:val="003B1F14"/>
    <w:rsid w:val="003B2839"/>
    <w:rsid w:val="003B3BA7"/>
    <w:rsid w:val="003B57A2"/>
    <w:rsid w:val="003C28BC"/>
    <w:rsid w:val="003C2A4B"/>
    <w:rsid w:val="003D5EAB"/>
    <w:rsid w:val="003D6A3D"/>
    <w:rsid w:val="003D71F5"/>
    <w:rsid w:val="003E5468"/>
    <w:rsid w:val="003E5700"/>
    <w:rsid w:val="003F0DC9"/>
    <w:rsid w:val="003F3580"/>
    <w:rsid w:val="003F4A1B"/>
    <w:rsid w:val="00400EA7"/>
    <w:rsid w:val="00401743"/>
    <w:rsid w:val="00401BE9"/>
    <w:rsid w:val="00407285"/>
    <w:rsid w:val="0041500C"/>
    <w:rsid w:val="00422501"/>
    <w:rsid w:val="004236AB"/>
    <w:rsid w:val="0042389B"/>
    <w:rsid w:val="004247F4"/>
    <w:rsid w:val="00425177"/>
    <w:rsid w:val="00425C54"/>
    <w:rsid w:val="00433C58"/>
    <w:rsid w:val="004368DD"/>
    <w:rsid w:val="00436A2E"/>
    <w:rsid w:val="00436E73"/>
    <w:rsid w:val="00437601"/>
    <w:rsid w:val="00442077"/>
    <w:rsid w:val="00442246"/>
    <w:rsid w:val="00446FFF"/>
    <w:rsid w:val="00450BEA"/>
    <w:rsid w:val="00457D5B"/>
    <w:rsid w:val="004626DD"/>
    <w:rsid w:val="0046476E"/>
    <w:rsid w:val="00465A73"/>
    <w:rsid w:val="00466298"/>
    <w:rsid w:val="0047194E"/>
    <w:rsid w:val="00473F9E"/>
    <w:rsid w:val="00475C24"/>
    <w:rsid w:val="0048629F"/>
    <w:rsid w:val="0048795C"/>
    <w:rsid w:val="00494DFD"/>
    <w:rsid w:val="004A3F4C"/>
    <w:rsid w:val="004A4459"/>
    <w:rsid w:val="004B33CE"/>
    <w:rsid w:val="004B432D"/>
    <w:rsid w:val="004B5FD7"/>
    <w:rsid w:val="004C0590"/>
    <w:rsid w:val="004C377B"/>
    <w:rsid w:val="004C7772"/>
    <w:rsid w:val="004D23C1"/>
    <w:rsid w:val="004D51FD"/>
    <w:rsid w:val="004D66C6"/>
    <w:rsid w:val="004E152F"/>
    <w:rsid w:val="004E162B"/>
    <w:rsid w:val="004E2BBF"/>
    <w:rsid w:val="004F18A4"/>
    <w:rsid w:val="004F1E96"/>
    <w:rsid w:val="004F5384"/>
    <w:rsid w:val="004F588C"/>
    <w:rsid w:val="004F7E91"/>
    <w:rsid w:val="005016B1"/>
    <w:rsid w:val="00504A55"/>
    <w:rsid w:val="00512C0C"/>
    <w:rsid w:val="00514089"/>
    <w:rsid w:val="0051543F"/>
    <w:rsid w:val="00516D9B"/>
    <w:rsid w:val="00517A3E"/>
    <w:rsid w:val="00520C94"/>
    <w:rsid w:val="0052380A"/>
    <w:rsid w:val="00524240"/>
    <w:rsid w:val="00526075"/>
    <w:rsid w:val="00531067"/>
    <w:rsid w:val="00542783"/>
    <w:rsid w:val="00542BB6"/>
    <w:rsid w:val="00546F47"/>
    <w:rsid w:val="005506C6"/>
    <w:rsid w:val="005602E6"/>
    <w:rsid w:val="0056528F"/>
    <w:rsid w:val="0056564D"/>
    <w:rsid w:val="005657C4"/>
    <w:rsid w:val="00565B68"/>
    <w:rsid w:val="00572BF5"/>
    <w:rsid w:val="0057326F"/>
    <w:rsid w:val="00580DD2"/>
    <w:rsid w:val="00593432"/>
    <w:rsid w:val="00596A79"/>
    <w:rsid w:val="0059788D"/>
    <w:rsid w:val="005A33F9"/>
    <w:rsid w:val="005B17FA"/>
    <w:rsid w:val="005B24B6"/>
    <w:rsid w:val="005B4A48"/>
    <w:rsid w:val="005B76E3"/>
    <w:rsid w:val="005C1E80"/>
    <w:rsid w:val="005C4C8C"/>
    <w:rsid w:val="005C713E"/>
    <w:rsid w:val="005D51CE"/>
    <w:rsid w:val="005D569C"/>
    <w:rsid w:val="005D7492"/>
    <w:rsid w:val="005E1DAA"/>
    <w:rsid w:val="005E1FD6"/>
    <w:rsid w:val="005E6CD4"/>
    <w:rsid w:val="005F1EF4"/>
    <w:rsid w:val="005F316F"/>
    <w:rsid w:val="005F34BB"/>
    <w:rsid w:val="005F3891"/>
    <w:rsid w:val="005F52C7"/>
    <w:rsid w:val="00601DE1"/>
    <w:rsid w:val="00602575"/>
    <w:rsid w:val="0060325D"/>
    <w:rsid w:val="00610D89"/>
    <w:rsid w:val="00616170"/>
    <w:rsid w:val="00617A3F"/>
    <w:rsid w:val="00630318"/>
    <w:rsid w:val="00630577"/>
    <w:rsid w:val="006307DF"/>
    <w:rsid w:val="00632607"/>
    <w:rsid w:val="00632DF4"/>
    <w:rsid w:val="0063339A"/>
    <w:rsid w:val="0063360B"/>
    <w:rsid w:val="00633B8B"/>
    <w:rsid w:val="00635D56"/>
    <w:rsid w:val="006410AC"/>
    <w:rsid w:val="00641F89"/>
    <w:rsid w:val="006431E7"/>
    <w:rsid w:val="00653AB6"/>
    <w:rsid w:val="00656397"/>
    <w:rsid w:val="00656716"/>
    <w:rsid w:val="00661E79"/>
    <w:rsid w:val="006634C3"/>
    <w:rsid w:val="00670E69"/>
    <w:rsid w:val="006726FB"/>
    <w:rsid w:val="0067526F"/>
    <w:rsid w:val="00682308"/>
    <w:rsid w:val="006862A5"/>
    <w:rsid w:val="00686A65"/>
    <w:rsid w:val="006875E1"/>
    <w:rsid w:val="00690663"/>
    <w:rsid w:val="006A0998"/>
    <w:rsid w:val="006A40C4"/>
    <w:rsid w:val="006C07AC"/>
    <w:rsid w:val="006C6C9D"/>
    <w:rsid w:val="006C7265"/>
    <w:rsid w:val="006D6B68"/>
    <w:rsid w:val="006D6BCC"/>
    <w:rsid w:val="006D7F1A"/>
    <w:rsid w:val="006F520F"/>
    <w:rsid w:val="006F53DA"/>
    <w:rsid w:val="006F6EE1"/>
    <w:rsid w:val="00700A7D"/>
    <w:rsid w:val="007012B9"/>
    <w:rsid w:val="00702DC6"/>
    <w:rsid w:val="00711CF9"/>
    <w:rsid w:val="00714D3B"/>
    <w:rsid w:val="00717608"/>
    <w:rsid w:val="00725B9E"/>
    <w:rsid w:val="00726415"/>
    <w:rsid w:val="00732C81"/>
    <w:rsid w:val="00734372"/>
    <w:rsid w:val="00736767"/>
    <w:rsid w:val="00746C5E"/>
    <w:rsid w:val="007475E8"/>
    <w:rsid w:val="00753418"/>
    <w:rsid w:val="007644A4"/>
    <w:rsid w:val="007665BB"/>
    <w:rsid w:val="00766902"/>
    <w:rsid w:val="00767AA8"/>
    <w:rsid w:val="007733D7"/>
    <w:rsid w:val="0077350C"/>
    <w:rsid w:val="00787B69"/>
    <w:rsid w:val="007A212C"/>
    <w:rsid w:val="007A5219"/>
    <w:rsid w:val="007A59CA"/>
    <w:rsid w:val="007B1040"/>
    <w:rsid w:val="007B13B7"/>
    <w:rsid w:val="007B2CBA"/>
    <w:rsid w:val="007C1545"/>
    <w:rsid w:val="007C33EF"/>
    <w:rsid w:val="007C41FA"/>
    <w:rsid w:val="007C61DC"/>
    <w:rsid w:val="007C7F7B"/>
    <w:rsid w:val="007D3D0D"/>
    <w:rsid w:val="007D53D5"/>
    <w:rsid w:val="007D5938"/>
    <w:rsid w:val="007E0337"/>
    <w:rsid w:val="007E0EA5"/>
    <w:rsid w:val="007F0F0E"/>
    <w:rsid w:val="00800ACC"/>
    <w:rsid w:val="00805A76"/>
    <w:rsid w:val="00840B07"/>
    <w:rsid w:val="00842C94"/>
    <w:rsid w:val="0086081E"/>
    <w:rsid w:val="00860880"/>
    <w:rsid w:val="00870EFF"/>
    <w:rsid w:val="00873359"/>
    <w:rsid w:val="00876899"/>
    <w:rsid w:val="008827EF"/>
    <w:rsid w:val="00884830"/>
    <w:rsid w:val="00890BA2"/>
    <w:rsid w:val="00892539"/>
    <w:rsid w:val="00893A3F"/>
    <w:rsid w:val="008A3559"/>
    <w:rsid w:val="008A4008"/>
    <w:rsid w:val="008A5229"/>
    <w:rsid w:val="008A7493"/>
    <w:rsid w:val="008A7C39"/>
    <w:rsid w:val="008B0201"/>
    <w:rsid w:val="008B4558"/>
    <w:rsid w:val="008B7236"/>
    <w:rsid w:val="008C3478"/>
    <w:rsid w:val="008C617C"/>
    <w:rsid w:val="008D0B9A"/>
    <w:rsid w:val="008D2EBA"/>
    <w:rsid w:val="008D36DA"/>
    <w:rsid w:val="008D4795"/>
    <w:rsid w:val="008F19E7"/>
    <w:rsid w:val="00902BDE"/>
    <w:rsid w:val="009030C8"/>
    <w:rsid w:val="00904873"/>
    <w:rsid w:val="00904DFA"/>
    <w:rsid w:val="009106C7"/>
    <w:rsid w:val="00910934"/>
    <w:rsid w:val="00910F63"/>
    <w:rsid w:val="00915B75"/>
    <w:rsid w:val="00922038"/>
    <w:rsid w:val="00925251"/>
    <w:rsid w:val="00933F6F"/>
    <w:rsid w:val="00934B00"/>
    <w:rsid w:val="00934D5A"/>
    <w:rsid w:val="009351D9"/>
    <w:rsid w:val="00937E4B"/>
    <w:rsid w:val="00940980"/>
    <w:rsid w:val="00941DA5"/>
    <w:rsid w:val="00943FEB"/>
    <w:rsid w:val="00946557"/>
    <w:rsid w:val="00951E24"/>
    <w:rsid w:val="00953A12"/>
    <w:rsid w:val="009762A4"/>
    <w:rsid w:val="00981AF8"/>
    <w:rsid w:val="0098211A"/>
    <w:rsid w:val="0098268A"/>
    <w:rsid w:val="00995128"/>
    <w:rsid w:val="00996ED1"/>
    <w:rsid w:val="009A7F26"/>
    <w:rsid w:val="009B21F6"/>
    <w:rsid w:val="009B269A"/>
    <w:rsid w:val="009B3A7A"/>
    <w:rsid w:val="009C105E"/>
    <w:rsid w:val="009C61ED"/>
    <w:rsid w:val="009D1172"/>
    <w:rsid w:val="009D4CC8"/>
    <w:rsid w:val="009E1DEF"/>
    <w:rsid w:val="009E22C2"/>
    <w:rsid w:val="009F044E"/>
    <w:rsid w:val="009F09B4"/>
    <w:rsid w:val="00A04555"/>
    <w:rsid w:val="00A0516F"/>
    <w:rsid w:val="00A05C2F"/>
    <w:rsid w:val="00A17F86"/>
    <w:rsid w:val="00A259CC"/>
    <w:rsid w:val="00A27B53"/>
    <w:rsid w:val="00A27B9C"/>
    <w:rsid w:val="00A30015"/>
    <w:rsid w:val="00A37722"/>
    <w:rsid w:val="00A43511"/>
    <w:rsid w:val="00A455BA"/>
    <w:rsid w:val="00A45B36"/>
    <w:rsid w:val="00A51769"/>
    <w:rsid w:val="00A53017"/>
    <w:rsid w:val="00A561B6"/>
    <w:rsid w:val="00A66C2D"/>
    <w:rsid w:val="00A67DBE"/>
    <w:rsid w:val="00A75C39"/>
    <w:rsid w:val="00A77A23"/>
    <w:rsid w:val="00A84601"/>
    <w:rsid w:val="00A8579C"/>
    <w:rsid w:val="00A86D3A"/>
    <w:rsid w:val="00A92429"/>
    <w:rsid w:val="00A92AF9"/>
    <w:rsid w:val="00A95F83"/>
    <w:rsid w:val="00A963B7"/>
    <w:rsid w:val="00A9651E"/>
    <w:rsid w:val="00AA033C"/>
    <w:rsid w:val="00AA2B85"/>
    <w:rsid w:val="00AA36AF"/>
    <w:rsid w:val="00AA4DC4"/>
    <w:rsid w:val="00AB066A"/>
    <w:rsid w:val="00AB32EB"/>
    <w:rsid w:val="00AB463A"/>
    <w:rsid w:val="00AB534D"/>
    <w:rsid w:val="00AB70B4"/>
    <w:rsid w:val="00AC57E1"/>
    <w:rsid w:val="00AC65B2"/>
    <w:rsid w:val="00AD0F66"/>
    <w:rsid w:val="00AD417C"/>
    <w:rsid w:val="00AD7A6D"/>
    <w:rsid w:val="00AE049C"/>
    <w:rsid w:val="00AE13F3"/>
    <w:rsid w:val="00AE2D36"/>
    <w:rsid w:val="00AE71C1"/>
    <w:rsid w:val="00AF18F8"/>
    <w:rsid w:val="00AF3266"/>
    <w:rsid w:val="00AF576C"/>
    <w:rsid w:val="00AF58BF"/>
    <w:rsid w:val="00B03763"/>
    <w:rsid w:val="00B10D92"/>
    <w:rsid w:val="00B15A93"/>
    <w:rsid w:val="00B15C59"/>
    <w:rsid w:val="00B15FA6"/>
    <w:rsid w:val="00B17682"/>
    <w:rsid w:val="00B2712B"/>
    <w:rsid w:val="00B2763A"/>
    <w:rsid w:val="00B35B9F"/>
    <w:rsid w:val="00B366D4"/>
    <w:rsid w:val="00B36EDA"/>
    <w:rsid w:val="00B40E24"/>
    <w:rsid w:val="00B4130D"/>
    <w:rsid w:val="00B47084"/>
    <w:rsid w:val="00B509AA"/>
    <w:rsid w:val="00B56B7A"/>
    <w:rsid w:val="00B57757"/>
    <w:rsid w:val="00B577EA"/>
    <w:rsid w:val="00B6336B"/>
    <w:rsid w:val="00B665B8"/>
    <w:rsid w:val="00B74823"/>
    <w:rsid w:val="00B805E0"/>
    <w:rsid w:val="00B80BA4"/>
    <w:rsid w:val="00B85CC7"/>
    <w:rsid w:val="00B93047"/>
    <w:rsid w:val="00B94B3B"/>
    <w:rsid w:val="00BA17D6"/>
    <w:rsid w:val="00BA1AE2"/>
    <w:rsid w:val="00BA3FC2"/>
    <w:rsid w:val="00BA51EE"/>
    <w:rsid w:val="00BA7FF8"/>
    <w:rsid w:val="00BB1D87"/>
    <w:rsid w:val="00BB4655"/>
    <w:rsid w:val="00BB6DBD"/>
    <w:rsid w:val="00BB75BB"/>
    <w:rsid w:val="00BC07F9"/>
    <w:rsid w:val="00BC2463"/>
    <w:rsid w:val="00BC6594"/>
    <w:rsid w:val="00BD636F"/>
    <w:rsid w:val="00BE02E5"/>
    <w:rsid w:val="00BE0701"/>
    <w:rsid w:val="00BE417E"/>
    <w:rsid w:val="00BE4D19"/>
    <w:rsid w:val="00BF30D0"/>
    <w:rsid w:val="00BF518E"/>
    <w:rsid w:val="00BF7552"/>
    <w:rsid w:val="00C027EE"/>
    <w:rsid w:val="00C05F9E"/>
    <w:rsid w:val="00C071E0"/>
    <w:rsid w:val="00C10223"/>
    <w:rsid w:val="00C12D5B"/>
    <w:rsid w:val="00C15D27"/>
    <w:rsid w:val="00C2384F"/>
    <w:rsid w:val="00C30123"/>
    <w:rsid w:val="00C31D4D"/>
    <w:rsid w:val="00C3680D"/>
    <w:rsid w:val="00C3723D"/>
    <w:rsid w:val="00C37A8A"/>
    <w:rsid w:val="00C46BC8"/>
    <w:rsid w:val="00C46E53"/>
    <w:rsid w:val="00C51379"/>
    <w:rsid w:val="00C628B1"/>
    <w:rsid w:val="00C64E25"/>
    <w:rsid w:val="00C65364"/>
    <w:rsid w:val="00C7028A"/>
    <w:rsid w:val="00C72830"/>
    <w:rsid w:val="00C76A0A"/>
    <w:rsid w:val="00C808D9"/>
    <w:rsid w:val="00C8155E"/>
    <w:rsid w:val="00C81BFA"/>
    <w:rsid w:val="00C83105"/>
    <w:rsid w:val="00C87AF9"/>
    <w:rsid w:val="00C90F4E"/>
    <w:rsid w:val="00C934FF"/>
    <w:rsid w:val="00C941AC"/>
    <w:rsid w:val="00C94E4D"/>
    <w:rsid w:val="00C950CB"/>
    <w:rsid w:val="00CA23B7"/>
    <w:rsid w:val="00CA335B"/>
    <w:rsid w:val="00CA383B"/>
    <w:rsid w:val="00CB1AF4"/>
    <w:rsid w:val="00CC0023"/>
    <w:rsid w:val="00CC5552"/>
    <w:rsid w:val="00CC5C4F"/>
    <w:rsid w:val="00CC5C60"/>
    <w:rsid w:val="00CE5EF5"/>
    <w:rsid w:val="00CF1691"/>
    <w:rsid w:val="00CF4578"/>
    <w:rsid w:val="00CF5177"/>
    <w:rsid w:val="00CF5D4B"/>
    <w:rsid w:val="00D033D4"/>
    <w:rsid w:val="00D04DCA"/>
    <w:rsid w:val="00D05119"/>
    <w:rsid w:val="00D12A6F"/>
    <w:rsid w:val="00D15054"/>
    <w:rsid w:val="00D211E8"/>
    <w:rsid w:val="00D22307"/>
    <w:rsid w:val="00D22F4E"/>
    <w:rsid w:val="00D26E49"/>
    <w:rsid w:val="00D35C79"/>
    <w:rsid w:val="00D40A35"/>
    <w:rsid w:val="00D43BD7"/>
    <w:rsid w:val="00D45FD2"/>
    <w:rsid w:val="00D5176F"/>
    <w:rsid w:val="00D517D1"/>
    <w:rsid w:val="00D579B2"/>
    <w:rsid w:val="00D61699"/>
    <w:rsid w:val="00D62CF9"/>
    <w:rsid w:val="00D753DC"/>
    <w:rsid w:val="00D8180D"/>
    <w:rsid w:val="00D92932"/>
    <w:rsid w:val="00D94446"/>
    <w:rsid w:val="00D97733"/>
    <w:rsid w:val="00DA4791"/>
    <w:rsid w:val="00DB6425"/>
    <w:rsid w:val="00DC0D38"/>
    <w:rsid w:val="00DD7313"/>
    <w:rsid w:val="00DD7E4A"/>
    <w:rsid w:val="00DE610E"/>
    <w:rsid w:val="00DF3A74"/>
    <w:rsid w:val="00DF53AD"/>
    <w:rsid w:val="00DF6130"/>
    <w:rsid w:val="00E01C7D"/>
    <w:rsid w:val="00E22203"/>
    <w:rsid w:val="00E230E0"/>
    <w:rsid w:val="00E27A44"/>
    <w:rsid w:val="00E27B23"/>
    <w:rsid w:val="00E333C0"/>
    <w:rsid w:val="00E37A0B"/>
    <w:rsid w:val="00E40F5A"/>
    <w:rsid w:val="00E416C6"/>
    <w:rsid w:val="00E460B2"/>
    <w:rsid w:val="00E46B3B"/>
    <w:rsid w:val="00E47FA1"/>
    <w:rsid w:val="00E50C39"/>
    <w:rsid w:val="00E5210C"/>
    <w:rsid w:val="00E5581E"/>
    <w:rsid w:val="00E60335"/>
    <w:rsid w:val="00E671AA"/>
    <w:rsid w:val="00E70D7B"/>
    <w:rsid w:val="00E720D8"/>
    <w:rsid w:val="00E940F0"/>
    <w:rsid w:val="00E966DF"/>
    <w:rsid w:val="00EA147E"/>
    <w:rsid w:val="00EA14B9"/>
    <w:rsid w:val="00EA2B27"/>
    <w:rsid w:val="00EB1496"/>
    <w:rsid w:val="00EB355F"/>
    <w:rsid w:val="00EB40D3"/>
    <w:rsid w:val="00EB616C"/>
    <w:rsid w:val="00EC1299"/>
    <w:rsid w:val="00EC3C3D"/>
    <w:rsid w:val="00EC4C0A"/>
    <w:rsid w:val="00EC7095"/>
    <w:rsid w:val="00ED0A76"/>
    <w:rsid w:val="00ED1B25"/>
    <w:rsid w:val="00EE2B30"/>
    <w:rsid w:val="00EE2BDC"/>
    <w:rsid w:val="00EF1868"/>
    <w:rsid w:val="00EF3F8C"/>
    <w:rsid w:val="00F054C8"/>
    <w:rsid w:val="00F077C8"/>
    <w:rsid w:val="00F1062E"/>
    <w:rsid w:val="00F13BD7"/>
    <w:rsid w:val="00F15051"/>
    <w:rsid w:val="00F15A64"/>
    <w:rsid w:val="00F21BED"/>
    <w:rsid w:val="00F32BA6"/>
    <w:rsid w:val="00F32CC2"/>
    <w:rsid w:val="00F35883"/>
    <w:rsid w:val="00F47D8F"/>
    <w:rsid w:val="00F501F5"/>
    <w:rsid w:val="00F509FC"/>
    <w:rsid w:val="00F55460"/>
    <w:rsid w:val="00F56C99"/>
    <w:rsid w:val="00F7036A"/>
    <w:rsid w:val="00F709F3"/>
    <w:rsid w:val="00F7588C"/>
    <w:rsid w:val="00F77837"/>
    <w:rsid w:val="00F819BC"/>
    <w:rsid w:val="00F83170"/>
    <w:rsid w:val="00F86A0F"/>
    <w:rsid w:val="00F87C13"/>
    <w:rsid w:val="00F95955"/>
    <w:rsid w:val="00F95CF3"/>
    <w:rsid w:val="00FA7DB3"/>
    <w:rsid w:val="00FB39CF"/>
    <w:rsid w:val="00FB4BC4"/>
    <w:rsid w:val="00FB602F"/>
    <w:rsid w:val="00FC4263"/>
    <w:rsid w:val="00FC5E77"/>
    <w:rsid w:val="00FD1194"/>
    <w:rsid w:val="00FD25BE"/>
    <w:rsid w:val="00FD2994"/>
    <w:rsid w:val="00FD48ED"/>
    <w:rsid w:val="00FD6606"/>
    <w:rsid w:val="00FE1A72"/>
    <w:rsid w:val="00FE27F1"/>
    <w:rsid w:val="00FE3331"/>
    <w:rsid w:val="00FE7444"/>
    <w:rsid w:val="00FE7561"/>
    <w:rsid w:val="00FF7969"/>
    <w:rsid w:val="2219ED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FAF14"/>
  <w15:chartTrackingRefBased/>
  <w15:docId w15:val="{8A2E20B4-8F83-4D0F-986A-DF89DA24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A11"/>
    <w:pPr>
      <w:spacing w:after="200" w:line="259" w:lineRule="auto"/>
    </w:pPr>
    <w:rPr>
      <w:sz w:val="22"/>
    </w:rPr>
  </w:style>
  <w:style w:type="paragraph" w:styleId="Heading1">
    <w:name w:val="heading 1"/>
    <w:basedOn w:val="Normal"/>
    <w:next w:val="Normal"/>
    <w:link w:val="Heading1Char"/>
    <w:uiPriority w:val="9"/>
    <w:qFormat/>
    <w:rsid w:val="00286A11"/>
    <w:pPr>
      <w:keepNext/>
      <w:keepLines/>
      <w:spacing w:after="240" w:line="240" w:lineRule="auto"/>
      <w:outlineLvl w:val="0"/>
    </w:pPr>
    <w:rPr>
      <w:rFonts w:ascii="Arial" w:eastAsiaTheme="majorEastAsia" w:hAnsi="Arial" w:cstheme="majorBidi"/>
      <w:b/>
      <w:color w:val="004C82"/>
      <w:sz w:val="36"/>
      <w:szCs w:val="32"/>
    </w:rPr>
  </w:style>
  <w:style w:type="paragraph" w:styleId="Heading2">
    <w:name w:val="heading 2"/>
    <w:basedOn w:val="Normal"/>
    <w:next w:val="Normal"/>
    <w:link w:val="Heading2Char"/>
    <w:uiPriority w:val="9"/>
    <w:unhideWhenUsed/>
    <w:qFormat/>
    <w:rsid w:val="00286A11"/>
    <w:pPr>
      <w:keepNext/>
      <w:keepLines/>
      <w:spacing w:after="240" w:line="240" w:lineRule="auto"/>
      <w:outlineLvl w:val="1"/>
    </w:pPr>
    <w:rPr>
      <w:rFonts w:ascii="Arial" w:eastAsiaTheme="majorEastAsia" w:hAnsi="Arial" w:cstheme="majorBidi"/>
      <w:color w:val="004C82"/>
      <w:sz w:val="32"/>
      <w:szCs w:val="28"/>
    </w:rPr>
  </w:style>
  <w:style w:type="paragraph" w:styleId="Heading3">
    <w:name w:val="heading 3"/>
    <w:basedOn w:val="Normal"/>
    <w:next w:val="Normal"/>
    <w:link w:val="Heading3Char"/>
    <w:uiPriority w:val="9"/>
    <w:unhideWhenUsed/>
    <w:qFormat/>
    <w:rsid w:val="00286A11"/>
    <w:pPr>
      <w:keepNext/>
      <w:keepLines/>
      <w:spacing w:after="240" w:line="240" w:lineRule="auto"/>
      <w:outlineLvl w:val="2"/>
    </w:pPr>
    <w:rPr>
      <w:rFonts w:ascii="Arial" w:eastAsiaTheme="majorEastAsia" w:hAnsi="Arial" w:cstheme="majorBidi"/>
      <w:color w:val="426697"/>
      <w:sz w:val="28"/>
      <w:szCs w:val="24"/>
    </w:rPr>
  </w:style>
  <w:style w:type="paragraph" w:styleId="Heading4">
    <w:name w:val="heading 4"/>
    <w:basedOn w:val="Normal"/>
    <w:next w:val="Normal"/>
    <w:link w:val="Heading4Char"/>
    <w:uiPriority w:val="9"/>
    <w:unhideWhenUsed/>
    <w:qFormat/>
    <w:rsid w:val="00286A11"/>
    <w:pPr>
      <w:keepNext/>
      <w:keepLines/>
      <w:spacing w:after="240"/>
      <w:outlineLvl w:val="3"/>
    </w:pPr>
    <w:rPr>
      <w:rFonts w:ascii="Arial" w:eastAsiaTheme="majorEastAsia" w:hAnsi="Arial" w:cstheme="majorBidi"/>
      <w:i/>
      <w:color w:val="426697"/>
      <w:sz w:val="28"/>
      <w:szCs w:val="22"/>
    </w:rPr>
  </w:style>
  <w:style w:type="paragraph" w:styleId="Heading5">
    <w:name w:val="heading 5"/>
    <w:basedOn w:val="Normal"/>
    <w:next w:val="Normal"/>
    <w:link w:val="Heading5Char"/>
    <w:uiPriority w:val="9"/>
    <w:unhideWhenUsed/>
    <w:rsid w:val="00C31D4D"/>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unhideWhenUsed/>
    <w:rsid w:val="00C31D4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rsid w:val="00C31D4D"/>
    <w:pPr>
      <w:keepNext/>
      <w:keepLines/>
      <w:spacing w:before="40" w:after="0"/>
      <w:outlineLvl w:val="6"/>
    </w:pPr>
    <w:rPr>
      <w:rFonts w:asciiTheme="majorHAnsi" w:eastAsiaTheme="majorEastAsia" w:hAnsiTheme="majorHAnsi" w:cstheme="majorBidi"/>
      <w:i/>
      <w:iCs/>
      <w:color w:val="002541" w:themeColor="accent1" w:themeShade="80"/>
      <w:sz w:val="21"/>
      <w:szCs w:val="21"/>
    </w:rPr>
  </w:style>
  <w:style w:type="paragraph" w:styleId="Heading8">
    <w:name w:val="heading 8"/>
    <w:basedOn w:val="Normal"/>
    <w:next w:val="Normal"/>
    <w:link w:val="Heading8Char"/>
    <w:uiPriority w:val="9"/>
    <w:unhideWhenUsed/>
    <w:rsid w:val="00C31D4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rsid w:val="00C31D4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A11"/>
    <w:rPr>
      <w:rFonts w:ascii="Arial" w:eastAsiaTheme="majorEastAsia" w:hAnsi="Arial" w:cstheme="majorBidi"/>
      <w:b/>
      <w:color w:val="004C82"/>
      <w:sz w:val="36"/>
      <w:szCs w:val="32"/>
    </w:rPr>
  </w:style>
  <w:style w:type="character" w:customStyle="1" w:styleId="Heading2Char">
    <w:name w:val="Heading 2 Char"/>
    <w:basedOn w:val="DefaultParagraphFont"/>
    <w:link w:val="Heading2"/>
    <w:uiPriority w:val="9"/>
    <w:rsid w:val="00286A11"/>
    <w:rPr>
      <w:rFonts w:ascii="Arial" w:eastAsiaTheme="majorEastAsia" w:hAnsi="Arial" w:cstheme="majorBidi"/>
      <w:color w:val="004C82"/>
      <w:sz w:val="32"/>
      <w:szCs w:val="28"/>
    </w:rPr>
  </w:style>
  <w:style w:type="character" w:customStyle="1" w:styleId="Heading3Char">
    <w:name w:val="Heading 3 Char"/>
    <w:basedOn w:val="DefaultParagraphFont"/>
    <w:link w:val="Heading3"/>
    <w:uiPriority w:val="9"/>
    <w:rsid w:val="00286A11"/>
    <w:rPr>
      <w:rFonts w:ascii="Arial" w:eastAsiaTheme="majorEastAsia" w:hAnsi="Arial" w:cstheme="majorBidi"/>
      <w:color w:val="426697"/>
      <w:sz w:val="28"/>
      <w:szCs w:val="24"/>
    </w:rPr>
  </w:style>
  <w:style w:type="character" w:customStyle="1" w:styleId="Heading4Char">
    <w:name w:val="Heading 4 Char"/>
    <w:basedOn w:val="DefaultParagraphFont"/>
    <w:link w:val="Heading4"/>
    <w:uiPriority w:val="9"/>
    <w:rsid w:val="00286A11"/>
    <w:rPr>
      <w:rFonts w:ascii="Arial" w:eastAsiaTheme="majorEastAsia" w:hAnsi="Arial" w:cstheme="majorBidi"/>
      <w:i/>
      <w:color w:val="426697"/>
      <w:sz w:val="28"/>
      <w:szCs w:val="22"/>
    </w:rPr>
  </w:style>
  <w:style w:type="character" w:customStyle="1" w:styleId="Heading5Char">
    <w:name w:val="Heading 5 Char"/>
    <w:basedOn w:val="DefaultParagraphFont"/>
    <w:link w:val="Heading5"/>
    <w:uiPriority w:val="9"/>
    <w:rsid w:val="00C31D4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C31D4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C31D4D"/>
    <w:rPr>
      <w:rFonts w:asciiTheme="majorHAnsi" w:eastAsiaTheme="majorEastAsia" w:hAnsiTheme="majorHAnsi" w:cstheme="majorBidi"/>
      <w:i/>
      <w:iCs/>
      <w:color w:val="002541" w:themeColor="accent1" w:themeShade="80"/>
      <w:sz w:val="21"/>
      <w:szCs w:val="21"/>
    </w:rPr>
  </w:style>
  <w:style w:type="character" w:customStyle="1" w:styleId="Heading8Char">
    <w:name w:val="Heading 8 Char"/>
    <w:basedOn w:val="DefaultParagraphFont"/>
    <w:link w:val="Heading8"/>
    <w:uiPriority w:val="9"/>
    <w:rsid w:val="00C31D4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C31D4D"/>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7D53D5"/>
    <w:pPr>
      <w:spacing w:line="240" w:lineRule="auto"/>
    </w:pPr>
    <w:rPr>
      <w:b/>
      <w:bCs/>
      <w:color w:val="004C82"/>
      <w:spacing w:val="6"/>
    </w:rPr>
  </w:style>
  <w:style w:type="paragraph" w:styleId="Title">
    <w:name w:val="Title"/>
    <w:basedOn w:val="Normal"/>
    <w:next w:val="Normal"/>
    <w:link w:val="TitleChar"/>
    <w:uiPriority w:val="10"/>
    <w:qFormat/>
    <w:rsid w:val="00E60335"/>
    <w:pPr>
      <w:spacing w:after="0" w:line="240" w:lineRule="auto"/>
      <w:contextualSpacing/>
    </w:pPr>
    <w:rPr>
      <w:rFonts w:ascii="Arial" w:eastAsiaTheme="majorEastAsia" w:hAnsi="Arial" w:cstheme="majorBidi"/>
      <w:color w:val="004C82"/>
      <w:spacing w:val="-10"/>
      <w:sz w:val="72"/>
      <w:szCs w:val="56"/>
    </w:rPr>
  </w:style>
  <w:style w:type="character" w:customStyle="1" w:styleId="TitleChar">
    <w:name w:val="Title Char"/>
    <w:basedOn w:val="DefaultParagraphFont"/>
    <w:link w:val="Title"/>
    <w:uiPriority w:val="10"/>
    <w:rsid w:val="00E60335"/>
    <w:rPr>
      <w:rFonts w:ascii="Arial" w:eastAsiaTheme="majorEastAsia" w:hAnsi="Arial" w:cstheme="majorBidi"/>
      <w:color w:val="004C82"/>
      <w:spacing w:val="-10"/>
      <w:sz w:val="72"/>
      <w:szCs w:val="56"/>
    </w:rPr>
  </w:style>
  <w:style w:type="paragraph" w:styleId="Subtitle">
    <w:name w:val="Subtitle"/>
    <w:basedOn w:val="Normal"/>
    <w:next w:val="Normal"/>
    <w:link w:val="SubtitleChar"/>
    <w:uiPriority w:val="11"/>
    <w:qFormat/>
    <w:rsid w:val="00910934"/>
    <w:pPr>
      <w:numPr>
        <w:ilvl w:val="1"/>
      </w:numPr>
      <w:spacing w:line="360" w:lineRule="auto"/>
    </w:pPr>
    <w:rPr>
      <w:rFonts w:ascii="Arial" w:eastAsiaTheme="majorEastAsia" w:hAnsi="Arial" w:cstheme="majorBidi"/>
      <w:color w:val="5A7821" w:themeColor="accent3" w:themeShade="BF"/>
      <w:sz w:val="28"/>
      <w:szCs w:val="24"/>
    </w:rPr>
  </w:style>
  <w:style w:type="character" w:customStyle="1" w:styleId="SubtitleChar">
    <w:name w:val="Subtitle Char"/>
    <w:basedOn w:val="DefaultParagraphFont"/>
    <w:link w:val="Subtitle"/>
    <w:uiPriority w:val="11"/>
    <w:rsid w:val="00910934"/>
    <w:rPr>
      <w:rFonts w:ascii="Arial" w:eastAsiaTheme="majorEastAsia" w:hAnsi="Arial" w:cstheme="majorBidi"/>
      <w:color w:val="5A7821" w:themeColor="accent3" w:themeShade="BF"/>
      <w:sz w:val="28"/>
      <w:szCs w:val="24"/>
    </w:rPr>
  </w:style>
  <w:style w:type="character" w:styleId="Strong">
    <w:name w:val="Strong"/>
    <w:basedOn w:val="DefaultParagraphFont"/>
    <w:uiPriority w:val="22"/>
    <w:rsid w:val="00C31D4D"/>
    <w:rPr>
      <w:b/>
      <w:bCs/>
    </w:rPr>
  </w:style>
  <w:style w:type="character" w:styleId="Emphasis">
    <w:name w:val="Emphasis"/>
    <w:aliases w:val="Fact Box Heading"/>
    <w:basedOn w:val="DefaultParagraphFont"/>
    <w:uiPriority w:val="20"/>
    <w:rsid w:val="00BF7552"/>
    <w:rPr>
      <w:rFonts w:ascii="Arial" w:hAnsi="Arial"/>
      <w:b/>
      <w:i w:val="0"/>
      <w:iCs/>
      <w:color w:val="FFFFFF" w:themeColor="background1"/>
      <w:sz w:val="28"/>
    </w:rPr>
  </w:style>
  <w:style w:type="paragraph" w:styleId="NoSpacing">
    <w:name w:val="No Spacing"/>
    <w:uiPriority w:val="1"/>
    <w:rsid w:val="00C31D4D"/>
    <w:pPr>
      <w:spacing w:after="0" w:line="240" w:lineRule="auto"/>
    </w:pPr>
  </w:style>
  <w:style w:type="paragraph" w:styleId="Quote">
    <w:name w:val="Quote"/>
    <w:basedOn w:val="Normal"/>
    <w:next w:val="Normal"/>
    <w:link w:val="QuoteChar"/>
    <w:uiPriority w:val="29"/>
    <w:qFormat/>
    <w:rsid w:val="00F13BD7"/>
    <w:pPr>
      <w:ind w:left="720" w:right="720"/>
      <w:jc w:val="center"/>
    </w:pPr>
    <w:rPr>
      <w:i/>
      <w:iCs/>
      <w:color w:val="004C82"/>
    </w:rPr>
  </w:style>
  <w:style w:type="character" w:customStyle="1" w:styleId="QuoteChar">
    <w:name w:val="Quote Char"/>
    <w:basedOn w:val="DefaultParagraphFont"/>
    <w:link w:val="Quote"/>
    <w:uiPriority w:val="29"/>
    <w:rsid w:val="00F13BD7"/>
    <w:rPr>
      <w:i/>
      <w:iCs/>
      <w:color w:val="004C82"/>
      <w:sz w:val="22"/>
    </w:rPr>
  </w:style>
  <w:style w:type="paragraph" w:styleId="IntenseQuote">
    <w:name w:val="Intense Quote"/>
    <w:basedOn w:val="Normal"/>
    <w:next w:val="Normal"/>
    <w:link w:val="IntenseQuoteChar"/>
    <w:uiPriority w:val="30"/>
    <w:qFormat/>
    <w:rsid w:val="00934B00"/>
    <w:pPr>
      <w:pBdr>
        <w:left w:val="single" w:sz="18" w:space="12" w:color="F4971A"/>
      </w:pBdr>
      <w:spacing w:before="100" w:beforeAutospacing="1" w:line="300" w:lineRule="auto"/>
      <w:ind w:left="1224" w:right="1224"/>
    </w:pPr>
    <w:rPr>
      <w:rFonts w:asciiTheme="majorHAnsi" w:eastAsiaTheme="majorEastAsia" w:hAnsiTheme="majorHAnsi" w:cstheme="majorBidi"/>
      <w:color w:val="004C82"/>
      <w:sz w:val="28"/>
      <w:szCs w:val="28"/>
    </w:rPr>
  </w:style>
  <w:style w:type="character" w:customStyle="1" w:styleId="IntenseQuoteChar">
    <w:name w:val="Intense Quote Char"/>
    <w:basedOn w:val="DefaultParagraphFont"/>
    <w:link w:val="IntenseQuote"/>
    <w:uiPriority w:val="30"/>
    <w:rsid w:val="00934B00"/>
    <w:rPr>
      <w:rFonts w:asciiTheme="majorHAnsi" w:eastAsiaTheme="majorEastAsia" w:hAnsiTheme="majorHAnsi" w:cstheme="majorBidi"/>
      <w:color w:val="004C82"/>
      <w:sz w:val="28"/>
      <w:szCs w:val="28"/>
    </w:rPr>
  </w:style>
  <w:style w:type="character" w:styleId="SubtleEmphasis">
    <w:name w:val="Subtle Emphasis"/>
    <w:basedOn w:val="DefaultParagraphFont"/>
    <w:uiPriority w:val="19"/>
    <w:rsid w:val="00C31D4D"/>
    <w:rPr>
      <w:i/>
      <w:iCs/>
      <w:color w:val="404040" w:themeColor="text1" w:themeTint="BF"/>
    </w:rPr>
  </w:style>
  <w:style w:type="character" w:styleId="IntenseEmphasis">
    <w:name w:val="Intense Emphasis"/>
    <w:basedOn w:val="DefaultParagraphFont"/>
    <w:uiPriority w:val="21"/>
    <w:rsid w:val="00C31D4D"/>
    <w:rPr>
      <w:b/>
      <w:bCs/>
      <w:i/>
      <w:iCs/>
    </w:rPr>
  </w:style>
  <w:style w:type="character" w:styleId="SubtleReference">
    <w:name w:val="Subtle Reference"/>
    <w:basedOn w:val="DefaultParagraphFont"/>
    <w:uiPriority w:val="31"/>
    <w:rsid w:val="00C31D4D"/>
    <w:rPr>
      <w:smallCaps/>
      <w:color w:val="404040" w:themeColor="text1" w:themeTint="BF"/>
      <w:u w:val="single" w:color="7F7F7F" w:themeColor="text1" w:themeTint="80"/>
    </w:rPr>
  </w:style>
  <w:style w:type="character" w:styleId="IntenseReference">
    <w:name w:val="Intense Reference"/>
    <w:basedOn w:val="DefaultParagraphFont"/>
    <w:uiPriority w:val="32"/>
    <w:rsid w:val="00C31D4D"/>
    <w:rPr>
      <w:b/>
      <w:bCs/>
      <w:smallCaps/>
      <w:spacing w:val="5"/>
      <w:u w:val="single"/>
    </w:rPr>
  </w:style>
  <w:style w:type="character" w:styleId="BookTitle">
    <w:name w:val="Book Title"/>
    <w:basedOn w:val="DefaultParagraphFont"/>
    <w:uiPriority w:val="33"/>
    <w:rsid w:val="00C31D4D"/>
    <w:rPr>
      <w:b/>
      <w:bCs/>
      <w:smallCaps/>
    </w:rPr>
  </w:style>
  <w:style w:type="paragraph" w:styleId="TOCHeading">
    <w:name w:val="TOC Heading"/>
    <w:basedOn w:val="Heading1"/>
    <w:next w:val="Normal"/>
    <w:uiPriority w:val="39"/>
    <w:unhideWhenUsed/>
    <w:qFormat/>
    <w:rsid w:val="00EC7095"/>
    <w:pPr>
      <w:pBdr>
        <w:bottom w:val="single" w:sz="4" w:space="1" w:color="auto"/>
      </w:pBdr>
      <w:outlineLvl w:val="9"/>
    </w:pPr>
  </w:style>
  <w:style w:type="paragraph" w:styleId="Header">
    <w:name w:val="header"/>
    <w:basedOn w:val="Normal"/>
    <w:link w:val="HeaderChar"/>
    <w:uiPriority w:val="99"/>
    <w:unhideWhenUsed/>
    <w:rsid w:val="00AA36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36AF"/>
  </w:style>
  <w:style w:type="paragraph" w:styleId="Footer">
    <w:name w:val="footer"/>
    <w:basedOn w:val="Normal"/>
    <w:link w:val="FooterChar"/>
    <w:uiPriority w:val="99"/>
    <w:unhideWhenUsed/>
    <w:rsid w:val="00AA36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36AF"/>
  </w:style>
  <w:style w:type="paragraph" w:styleId="ListParagraph">
    <w:name w:val="List Paragraph"/>
    <w:basedOn w:val="Normal"/>
    <w:link w:val="ListParagraphChar"/>
    <w:uiPriority w:val="34"/>
    <w:qFormat/>
    <w:rsid w:val="00725B9E"/>
    <w:pPr>
      <w:spacing w:after="0" w:line="240" w:lineRule="auto"/>
      <w:ind w:left="720"/>
    </w:pPr>
    <w:rPr>
      <w:rFonts w:ascii="Calibri" w:hAnsi="Calibri" w:cs="Calibri"/>
      <w:szCs w:val="22"/>
    </w:rPr>
  </w:style>
  <w:style w:type="paragraph" w:customStyle="1" w:styleId="Bulletnormal">
    <w:name w:val="Bullet (normal)"/>
    <w:basedOn w:val="ListParagraph"/>
    <w:link w:val="BulletnormalChar"/>
    <w:qFormat/>
    <w:rsid w:val="00286A11"/>
    <w:pPr>
      <w:numPr>
        <w:numId w:val="4"/>
      </w:numPr>
      <w:spacing w:after="240" w:line="259" w:lineRule="auto"/>
      <w:ind w:left="714" w:hanging="357"/>
      <w:contextualSpacing/>
    </w:pPr>
    <w:rPr>
      <w:noProof/>
    </w:rPr>
  </w:style>
  <w:style w:type="character" w:customStyle="1" w:styleId="ListParagraphChar">
    <w:name w:val="List Paragraph Char"/>
    <w:basedOn w:val="DefaultParagraphFont"/>
    <w:link w:val="ListParagraph"/>
    <w:uiPriority w:val="34"/>
    <w:rsid w:val="004D66C6"/>
    <w:rPr>
      <w:rFonts w:ascii="Calibri" w:hAnsi="Calibri" w:cs="Calibri"/>
      <w:sz w:val="22"/>
      <w:szCs w:val="22"/>
    </w:rPr>
  </w:style>
  <w:style w:type="character" w:customStyle="1" w:styleId="BulletnormalChar">
    <w:name w:val="Bullet (normal) Char"/>
    <w:basedOn w:val="ListParagraphChar"/>
    <w:link w:val="Bulletnormal"/>
    <w:rsid w:val="00286A11"/>
    <w:rPr>
      <w:rFonts w:ascii="Calibri" w:hAnsi="Calibri" w:cs="Calibri"/>
      <w:noProof/>
      <w:sz w:val="22"/>
      <w:szCs w:val="22"/>
    </w:rPr>
  </w:style>
  <w:style w:type="character" w:styleId="CommentReference">
    <w:name w:val="annotation reference"/>
    <w:basedOn w:val="DefaultParagraphFont"/>
    <w:uiPriority w:val="99"/>
    <w:semiHidden/>
    <w:unhideWhenUsed/>
    <w:rsid w:val="004C7772"/>
    <w:rPr>
      <w:sz w:val="16"/>
      <w:szCs w:val="16"/>
    </w:rPr>
  </w:style>
  <w:style w:type="paragraph" w:styleId="CommentText">
    <w:name w:val="annotation text"/>
    <w:basedOn w:val="Normal"/>
    <w:link w:val="CommentTextChar"/>
    <w:uiPriority w:val="99"/>
    <w:semiHidden/>
    <w:unhideWhenUsed/>
    <w:rsid w:val="004C7772"/>
    <w:pPr>
      <w:spacing w:line="240" w:lineRule="auto"/>
    </w:pPr>
    <w:rPr>
      <w:sz w:val="20"/>
    </w:rPr>
  </w:style>
  <w:style w:type="character" w:customStyle="1" w:styleId="CommentTextChar">
    <w:name w:val="Comment Text Char"/>
    <w:basedOn w:val="DefaultParagraphFont"/>
    <w:link w:val="CommentText"/>
    <w:uiPriority w:val="99"/>
    <w:semiHidden/>
    <w:rsid w:val="004C7772"/>
  </w:style>
  <w:style w:type="paragraph" w:styleId="CommentSubject">
    <w:name w:val="annotation subject"/>
    <w:basedOn w:val="CommentText"/>
    <w:next w:val="CommentText"/>
    <w:link w:val="CommentSubjectChar"/>
    <w:uiPriority w:val="99"/>
    <w:semiHidden/>
    <w:unhideWhenUsed/>
    <w:rsid w:val="004C7772"/>
    <w:rPr>
      <w:b/>
      <w:bCs/>
    </w:rPr>
  </w:style>
  <w:style w:type="character" w:customStyle="1" w:styleId="CommentSubjectChar">
    <w:name w:val="Comment Subject Char"/>
    <w:basedOn w:val="CommentTextChar"/>
    <w:link w:val="CommentSubject"/>
    <w:uiPriority w:val="99"/>
    <w:semiHidden/>
    <w:rsid w:val="004C7772"/>
    <w:rPr>
      <w:b/>
      <w:bCs/>
    </w:rPr>
  </w:style>
  <w:style w:type="paragraph" w:styleId="TOC1">
    <w:name w:val="toc 1"/>
    <w:basedOn w:val="Heading1"/>
    <w:next w:val="Normal"/>
    <w:autoRedefine/>
    <w:uiPriority w:val="39"/>
    <w:unhideWhenUsed/>
    <w:rsid w:val="00B15C59"/>
    <w:pPr>
      <w:tabs>
        <w:tab w:val="right" w:leader="dot" w:pos="9016"/>
      </w:tabs>
      <w:spacing w:after="100"/>
    </w:pPr>
    <w:rPr>
      <w:noProof/>
      <w:sz w:val="24"/>
    </w:rPr>
  </w:style>
  <w:style w:type="paragraph" w:styleId="TOC2">
    <w:name w:val="toc 2"/>
    <w:basedOn w:val="Heading2"/>
    <w:next w:val="Normal"/>
    <w:autoRedefine/>
    <w:uiPriority w:val="39"/>
    <w:unhideWhenUsed/>
    <w:rsid w:val="00B15C59"/>
    <w:pPr>
      <w:tabs>
        <w:tab w:val="right" w:leader="dot" w:pos="9016"/>
      </w:tabs>
      <w:spacing w:after="100"/>
      <w:ind w:left="220"/>
    </w:pPr>
    <w:rPr>
      <w:noProof/>
      <w:sz w:val="24"/>
    </w:rPr>
  </w:style>
  <w:style w:type="paragraph" w:styleId="TOC3">
    <w:name w:val="toc 3"/>
    <w:basedOn w:val="Heading3"/>
    <w:next w:val="Normal"/>
    <w:autoRedefine/>
    <w:uiPriority w:val="39"/>
    <w:unhideWhenUsed/>
    <w:rsid w:val="00B15C59"/>
    <w:pPr>
      <w:tabs>
        <w:tab w:val="right" w:leader="dot" w:pos="9016"/>
      </w:tabs>
      <w:spacing w:after="100"/>
      <w:ind w:left="440"/>
    </w:pPr>
    <w:rPr>
      <w:noProof/>
      <w:sz w:val="24"/>
    </w:rPr>
  </w:style>
  <w:style w:type="character" w:styleId="Hyperlink">
    <w:name w:val="Hyperlink"/>
    <w:basedOn w:val="DefaultParagraphFont"/>
    <w:uiPriority w:val="99"/>
    <w:unhideWhenUsed/>
    <w:rsid w:val="005C713E"/>
    <w:rPr>
      <w:color w:val="0563C1" w:themeColor="hyperlink"/>
      <w:u w:val="single"/>
    </w:rPr>
  </w:style>
  <w:style w:type="paragraph" w:customStyle="1" w:styleId="HighlightsBoxHeading">
    <w:name w:val="Highlights Box Heading"/>
    <w:basedOn w:val="Normal"/>
    <w:link w:val="HighlightsBoxHeadingChar"/>
    <w:qFormat/>
    <w:rsid w:val="00BF7552"/>
    <w:rPr>
      <w:rFonts w:ascii="Arial" w:hAnsi="Arial"/>
      <w:b/>
      <w:noProof/>
      <w:color w:val="004C82"/>
      <w:sz w:val="28"/>
    </w:rPr>
  </w:style>
  <w:style w:type="table" w:styleId="TableGrid">
    <w:name w:val="Table Grid"/>
    <w:basedOn w:val="TableNormal"/>
    <w:uiPriority w:val="39"/>
    <w:rsid w:val="00630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sBoxHeadingChar">
    <w:name w:val="Highlights Box Heading Char"/>
    <w:basedOn w:val="DefaultParagraphFont"/>
    <w:link w:val="HighlightsBoxHeading"/>
    <w:rsid w:val="00BF7552"/>
    <w:rPr>
      <w:rFonts w:ascii="Arial" w:hAnsi="Arial"/>
      <w:b/>
      <w:noProof/>
      <w:color w:val="004C82"/>
      <w:sz w:val="28"/>
    </w:rPr>
  </w:style>
  <w:style w:type="paragraph" w:styleId="TOC9">
    <w:name w:val="toc 9"/>
    <w:basedOn w:val="Normal"/>
    <w:next w:val="Normal"/>
    <w:autoRedefine/>
    <w:uiPriority w:val="39"/>
    <w:unhideWhenUsed/>
    <w:rsid w:val="00E22203"/>
    <w:pPr>
      <w:spacing w:after="100"/>
      <w:ind w:left="1760"/>
    </w:pPr>
  </w:style>
  <w:style w:type="paragraph" w:customStyle="1" w:styleId="Tablecolumnheadingcentred">
    <w:name w:val="Table column heading centred"/>
    <w:basedOn w:val="Normal"/>
    <w:qFormat/>
    <w:rsid w:val="00A0516F"/>
    <w:pPr>
      <w:spacing w:before="120" w:after="120" w:line="264" w:lineRule="auto"/>
      <w:jc w:val="center"/>
    </w:pPr>
    <w:rPr>
      <w:b/>
      <w:bCs/>
    </w:rPr>
  </w:style>
  <w:style w:type="paragraph" w:customStyle="1" w:styleId="Tabletextcentred">
    <w:name w:val="Table text centred"/>
    <w:basedOn w:val="Normal"/>
    <w:qFormat/>
    <w:rsid w:val="00A0516F"/>
    <w:pPr>
      <w:spacing w:after="120" w:line="264" w:lineRule="auto"/>
      <w:jc w:val="center"/>
    </w:pPr>
  </w:style>
  <w:style w:type="paragraph" w:customStyle="1" w:styleId="Tabletextleft">
    <w:name w:val="Table text left"/>
    <w:basedOn w:val="Tabletextcentred"/>
    <w:qFormat/>
    <w:rsid w:val="00A0516F"/>
    <w:pPr>
      <w:jc w:val="left"/>
    </w:pPr>
  </w:style>
  <w:style w:type="paragraph" w:customStyle="1" w:styleId="Tablecolumnheadingleft">
    <w:name w:val="Table column heading left"/>
    <w:basedOn w:val="Tablecolumnheadingcentred"/>
    <w:qFormat/>
    <w:rsid w:val="00A0516F"/>
    <w:pPr>
      <w:jc w:val="left"/>
    </w:pPr>
  </w:style>
  <w:style w:type="character" w:styleId="UnresolvedMention">
    <w:name w:val="Unresolved Mention"/>
    <w:basedOn w:val="DefaultParagraphFont"/>
    <w:uiPriority w:val="99"/>
    <w:semiHidden/>
    <w:unhideWhenUsed/>
    <w:rsid w:val="00EF3F8C"/>
    <w:rPr>
      <w:color w:val="605E5C"/>
      <w:shd w:val="clear" w:color="auto" w:fill="E1DFDD"/>
    </w:rPr>
  </w:style>
  <w:style w:type="paragraph" w:styleId="TOC4">
    <w:name w:val="toc 4"/>
    <w:basedOn w:val="Normal"/>
    <w:next w:val="Normal"/>
    <w:autoRedefine/>
    <w:uiPriority w:val="39"/>
    <w:unhideWhenUsed/>
    <w:rsid w:val="005E6CD4"/>
    <w:pPr>
      <w:spacing w:after="100"/>
      <w:ind w:left="660"/>
    </w:pPr>
    <w:rPr>
      <w:rFonts w:eastAsiaTheme="minorEastAsia"/>
      <w:szCs w:val="22"/>
      <w:lang w:eastAsia="en-GB"/>
    </w:rPr>
  </w:style>
  <w:style w:type="paragraph" w:styleId="TOC5">
    <w:name w:val="toc 5"/>
    <w:basedOn w:val="Normal"/>
    <w:next w:val="Normal"/>
    <w:autoRedefine/>
    <w:uiPriority w:val="39"/>
    <w:unhideWhenUsed/>
    <w:rsid w:val="005E6CD4"/>
    <w:pPr>
      <w:spacing w:after="100"/>
      <w:ind w:left="880"/>
    </w:pPr>
    <w:rPr>
      <w:rFonts w:eastAsiaTheme="minorEastAsia"/>
      <w:szCs w:val="22"/>
      <w:lang w:eastAsia="en-GB"/>
    </w:rPr>
  </w:style>
  <w:style w:type="paragraph" w:styleId="TOC6">
    <w:name w:val="toc 6"/>
    <w:basedOn w:val="Normal"/>
    <w:next w:val="Normal"/>
    <w:autoRedefine/>
    <w:uiPriority w:val="39"/>
    <w:unhideWhenUsed/>
    <w:rsid w:val="005E6CD4"/>
    <w:pPr>
      <w:spacing w:after="100"/>
      <w:ind w:left="1100"/>
    </w:pPr>
    <w:rPr>
      <w:rFonts w:eastAsiaTheme="minorEastAsia"/>
      <w:szCs w:val="22"/>
      <w:lang w:eastAsia="en-GB"/>
    </w:rPr>
  </w:style>
  <w:style w:type="paragraph" w:styleId="TOC7">
    <w:name w:val="toc 7"/>
    <w:basedOn w:val="Normal"/>
    <w:next w:val="Normal"/>
    <w:autoRedefine/>
    <w:uiPriority w:val="39"/>
    <w:unhideWhenUsed/>
    <w:rsid w:val="005E6CD4"/>
    <w:pPr>
      <w:spacing w:after="100"/>
      <w:ind w:left="1320"/>
    </w:pPr>
    <w:rPr>
      <w:rFonts w:eastAsiaTheme="minorEastAsia"/>
      <w:szCs w:val="22"/>
      <w:lang w:eastAsia="en-GB"/>
    </w:rPr>
  </w:style>
  <w:style w:type="paragraph" w:styleId="TOC8">
    <w:name w:val="toc 8"/>
    <w:basedOn w:val="Normal"/>
    <w:next w:val="Normal"/>
    <w:autoRedefine/>
    <w:uiPriority w:val="39"/>
    <w:unhideWhenUsed/>
    <w:rsid w:val="005E6CD4"/>
    <w:pPr>
      <w:spacing w:after="100"/>
      <w:ind w:left="1540"/>
    </w:pPr>
    <w:rPr>
      <w:rFonts w:eastAsiaTheme="minorEastAsia"/>
      <w:szCs w:val="22"/>
      <w:lang w:eastAsia="en-GB"/>
    </w:rPr>
  </w:style>
  <w:style w:type="paragraph" w:styleId="TableofFigures">
    <w:name w:val="table of figures"/>
    <w:basedOn w:val="Normal"/>
    <w:next w:val="Normal"/>
    <w:uiPriority w:val="99"/>
    <w:unhideWhenUsed/>
    <w:rsid w:val="002213E6"/>
    <w:pPr>
      <w:spacing w:after="0"/>
    </w:pPr>
    <w:rPr>
      <w:rFonts w:ascii="Arial" w:hAnsi="Arial"/>
      <w:color w:val="004C82"/>
      <w:sz w:val="24"/>
    </w:rPr>
  </w:style>
  <w:style w:type="paragraph" w:styleId="FootnoteText">
    <w:name w:val="footnote text"/>
    <w:basedOn w:val="Normal"/>
    <w:link w:val="FootnoteTextChar"/>
    <w:uiPriority w:val="99"/>
    <w:semiHidden/>
    <w:unhideWhenUsed/>
    <w:rsid w:val="00000ECC"/>
    <w:pPr>
      <w:spacing w:after="0" w:line="240" w:lineRule="auto"/>
    </w:pPr>
    <w:rPr>
      <w:sz w:val="20"/>
    </w:rPr>
  </w:style>
  <w:style w:type="character" w:customStyle="1" w:styleId="FootnoteTextChar">
    <w:name w:val="Footnote Text Char"/>
    <w:basedOn w:val="DefaultParagraphFont"/>
    <w:link w:val="FootnoteText"/>
    <w:uiPriority w:val="99"/>
    <w:semiHidden/>
    <w:rsid w:val="00000ECC"/>
  </w:style>
  <w:style w:type="character" w:styleId="FootnoteReference">
    <w:name w:val="footnote reference"/>
    <w:basedOn w:val="DefaultParagraphFont"/>
    <w:uiPriority w:val="99"/>
    <w:semiHidden/>
    <w:unhideWhenUsed/>
    <w:rsid w:val="00000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7216">
      <w:bodyDiv w:val="1"/>
      <w:marLeft w:val="0"/>
      <w:marRight w:val="0"/>
      <w:marTop w:val="0"/>
      <w:marBottom w:val="0"/>
      <w:divBdr>
        <w:top w:val="none" w:sz="0" w:space="0" w:color="auto"/>
        <w:left w:val="none" w:sz="0" w:space="0" w:color="auto"/>
        <w:bottom w:val="none" w:sz="0" w:space="0" w:color="auto"/>
        <w:right w:val="none" w:sz="0" w:space="0" w:color="auto"/>
      </w:divBdr>
    </w:div>
    <w:div w:id="946305270">
      <w:bodyDiv w:val="1"/>
      <w:marLeft w:val="0"/>
      <w:marRight w:val="0"/>
      <w:marTop w:val="0"/>
      <w:marBottom w:val="0"/>
      <w:divBdr>
        <w:top w:val="none" w:sz="0" w:space="0" w:color="auto"/>
        <w:left w:val="none" w:sz="0" w:space="0" w:color="auto"/>
        <w:bottom w:val="none" w:sz="0" w:space="0" w:color="auto"/>
        <w:right w:val="none" w:sz="0" w:space="0" w:color="auto"/>
      </w:divBdr>
    </w:div>
    <w:div w:id="1257903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scriptoria.sharepoint.com/Home/pnc/GIZ/Nexus%20Regional%20Dialogues/Implementation/05_WS3/Templates/03_Template_development/Word/OLD/GIZ_Nexus_Word_Template_v1.2_KN.docx"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image" Target="media/image20.sv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scriptoria.sharepoint.com/Home/pnc/GIZ/Nexus%20Regional%20Dialogues/Implementation/05_WS3/Templates/03_Template_development/Word/OLD/GIZ_Nexus_Word_Template_v1.2_KN.docx" TargetMode="External"/><Relationship Id="rId33" Type="http://schemas.openxmlformats.org/officeDocument/2006/relationships/image" Target="media/image19.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image" Target="media/image18.sv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image" Target="media/image14.sv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_rels/header4.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Nexus">
      <a:dk1>
        <a:sysClr val="windowText" lastClr="000000"/>
      </a:dk1>
      <a:lt1>
        <a:sysClr val="window" lastClr="FFFFFF"/>
      </a:lt1>
      <a:dk2>
        <a:srgbClr val="44546A"/>
      </a:dk2>
      <a:lt2>
        <a:srgbClr val="E7E6E6"/>
      </a:lt2>
      <a:accent1>
        <a:srgbClr val="004C82"/>
      </a:accent1>
      <a:accent2>
        <a:srgbClr val="F4971A"/>
      </a:accent2>
      <a:accent3>
        <a:srgbClr val="79A12C"/>
      </a:accent3>
      <a:accent4>
        <a:srgbClr val="FFC000"/>
      </a:accent4>
      <a:accent5>
        <a:srgbClr val="B8CDE9"/>
      </a:accent5>
      <a:accent6>
        <a:srgbClr val="B9CC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ct:contentTypeSchema xmlns:ct="http://schemas.microsoft.com/office/2006/metadata/contentType" xmlns:ma="http://schemas.microsoft.com/office/2006/metadata/properties/metaAttributes" ct:_="" ma:_="" ma:contentTypeName="Dokument" ma:contentTypeID="0x0101001143128A551F1C4CBFF7CAFCF3CC6CF4" ma:contentTypeVersion="18" ma:contentTypeDescription="Ein neues Dokument erstellen." ma:contentTypeScope="" ma:versionID="bfae3a220be069536cb9eab573339852">
  <xsd:schema xmlns:xsd="http://www.w3.org/2001/XMLSchema" xmlns:xs="http://www.w3.org/2001/XMLSchema" xmlns:p="http://schemas.microsoft.com/office/2006/metadata/properties" xmlns:ns2="cf63e47e-96be-43a7-9c4e-0a5012f8609c" xmlns:ns3="c223a77a-1bdc-44bd-8349-8f51de15cd10" xmlns:ns4="484c8c59-755d-4516-b8d2-1621b38262b4" targetNamespace="http://schemas.microsoft.com/office/2006/metadata/properties" ma:root="true" ma:fieldsID="0648ca16b2e296f4568a5a6d9bbb677b" ns2:_="" ns3:_="" ns4:_="">
    <xsd:import namespace="cf63e47e-96be-43a7-9c4e-0a5012f8609c"/>
    <xsd:import namespace="c223a77a-1bdc-44bd-8349-8f51de15cd10"/>
    <xsd:import namespace="484c8c59-755d-4516-b8d2-1621b38262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3:_dlc_DocId" minOccurs="0"/>
                <xsd:element ref="ns3:_dlc_DocIdUrl" minOccurs="0"/>
                <xsd:element ref="ns3:_dlc_DocIdPersistId"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3e47e-96be-43a7-9c4e-0a5012f860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23a77a-1bdc-44bd-8349-8f51de15cd10"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e2ed7d0d-cb9c-4162-80c7-ac0440346501}" ma:internalName="TaxCatchAll" ma:showField="CatchAllData" ma:web="c223a77a-1bdc-44bd-8349-8f51de15cd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c223a77a-1bdc-44bd-8349-8f51de15cd10">SRFTFS2Y63PY-545973155-46490</_dlc_DocId>
    <_dlc_DocIdUrl xmlns="c223a77a-1bdc-44bd-8349-8f51de15cd10">
      <Url>https://gizonline.sharepoint.com/sites/WaterPolicy-InnovationforResilienceWaPo-RE/_layouts/15/DocIdRedir.aspx?ID=SRFTFS2Y63PY-545973155-46490</Url>
      <Description>SRFTFS2Y63PY-545973155-46490</Description>
    </_dlc_DocIdUrl>
    <TaxCatchAll xmlns="484c8c59-755d-4516-b8d2-1621b38262b4" xsi:nil="true"/>
    <lcf76f155ced4ddcb4097134ff3c332f xmlns="cf63e47e-96be-43a7-9c4e-0a5012f8609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9AB9CB-C907-4C02-AE58-A759A0F5FF33}">
  <ds:schemaRefs>
    <ds:schemaRef ds:uri="http://schemas.microsoft.com/sharepoint/events"/>
  </ds:schemaRefs>
</ds:datastoreItem>
</file>

<file path=customXml/itemProps2.xml><?xml version="1.0" encoding="utf-8"?>
<ds:datastoreItem xmlns:ds="http://schemas.openxmlformats.org/officeDocument/2006/customXml" ds:itemID="{4C086FE6-F7CB-4B7D-9752-5913836B31A0}">
  <ds:schemaRefs>
    <ds:schemaRef ds:uri="http://schemas.openxmlformats.org/officeDocument/2006/bibliography"/>
  </ds:schemaRefs>
</ds:datastoreItem>
</file>

<file path=customXml/itemProps3.xml><?xml version="1.0" encoding="utf-8"?>
<ds:datastoreItem xmlns:ds="http://schemas.openxmlformats.org/officeDocument/2006/customXml" ds:itemID="{AA809212-76AE-4B6E-8ED8-4A72AE0C9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3e47e-96be-43a7-9c4e-0a5012f8609c"/>
    <ds:schemaRef ds:uri="c223a77a-1bdc-44bd-8349-8f51de15cd10"/>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950A62-3D1B-4D37-B491-7ACF518DE33C}">
  <ds:schemaRefs>
    <ds:schemaRef ds:uri="http://schemas.microsoft.com/office/2006/metadata/properties"/>
    <ds:schemaRef ds:uri="http://schemas.microsoft.com/office/infopath/2007/PartnerControls"/>
    <ds:schemaRef ds:uri="c223a77a-1bdc-44bd-8349-8f51de15cd10"/>
    <ds:schemaRef ds:uri="484c8c59-755d-4516-b8d2-1621b38262b4"/>
    <ds:schemaRef ds:uri="cf63e47e-96be-43a7-9c4e-0a5012f8609c"/>
  </ds:schemaRefs>
</ds:datastoreItem>
</file>

<file path=customXml/itemProps5.xml><?xml version="1.0" encoding="utf-8"?>
<ds:datastoreItem xmlns:ds="http://schemas.openxmlformats.org/officeDocument/2006/customXml" ds:itemID="{089FC0F3-B5F0-4B75-86B4-5FD6A42BDA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34</Words>
  <Characters>3108</Characters>
  <Application>Microsoft Office Word</Application>
  <DocSecurity>0</DocSecurity>
  <Lines>97</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Vey</dc:creator>
  <cp:keywords/>
  <dc:description/>
  <cp:lastModifiedBy>Vey, Cecilia GIZ</cp:lastModifiedBy>
  <cp:revision>3</cp:revision>
  <cp:lastPrinted>2021-07-30T16:01:00Z</cp:lastPrinted>
  <dcterms:created xsi:type="dcterms:W3CDTF">2023-11-14T07:07:00Z</dcterms:created>
  <dcterms:modified xsi:type="dcterms:W3CDTF">2023-11-1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3128A551F1C4CBFF7CAFCF3CC6CF4</vt:lpwstr>
  </property>
  <property fmtid="{D5CDD505-2E9C-101B-9397-08002B2CF9AE}" pid="3" name="_dlc_DocIdItemGuid">
    <vt:lpwstr>c8b61fe1-dca9-4904-a28e-9e8c67ee11d7</vt:lpwstr>
  </property>
  <property fmtid="{D5CDD505-2E9C-101B-9397-08002B2CF9AE}" pid="4" name="MediaServiceImageTags">
    <vt:lpwstr/>
  </property>
</Properties>
</file>